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D4707" w14:textId="77777777" w:rsidR="00592480" w:rsidRDefault="00B01167">
      <w:pPr>
        <w:pStyle w:val="Title"/>
      </w:pPr>
      <w:r>
        <w:t>Supplementary information to: A nonlinear approach to estimate variability of toxicological characterizations of chemicals</w:t>
      </w:r>
    </w:p>
    <w:p w14:paraId="081AB595" w14:textId="77777777" w:rsidR="00592480" w:rsidRDefault="00B01167">
      <w:pPr>
        <w:pStyle w:val="Author"/>
      </w:pPr>
      <w:r>
        <w:t>Oskar Nyberg, Reinout Heijungs, Patrik J. G. Henriksson</w:t>
      </w:r>
    </w:p>
    <w:p w14:paraId="03B4C709" w14:textId="77777777" w:rsidR="00592480" w:rsidRDefault="00B01167">
      <w:pPr>
        <w:pStyle w:val="Date"/>
      </w:pPr>
      <w:r>
        <w:t>2023-08-01</w:t>
      </w:r>
    </w:p>
    <w:sdt>
      <w:sdtPr>
        <w:rPr>
          <w:rFonts w:asciiTheme="minorHAnsi" w:eastAsiaTheme="minorHAnsi" w:hAnsiTheme="minorHAnsi" w:cstheme="minorBidi"/>
          <w:color w:val="auto"/>
          <w:sz w:val="24"/>
          <w:szCs w:val="24"/>
        </w:rPr>
        <w:id w:val="-919714495"/>
        <w:docPartObj>
          <w:docPartGallery w:val="Table of Contents"/>
          <w:docPartUnique/>
        </w:docPartObj>
      </w:sdtPr>
      <w:sdtEndPr/>
      <w:sdtContent>
        <w:p w14:paraId="494456B2" w14:textId="77777777" w:rsidR="00592480" w:rsidRDefault="00B01167">
          <w:pPr>
            <w:pStyle w:val="TOCHeading"/>
          </w:pPr>
          <w:r>
            <w:t>Table of Contents</w:t>
          </w:r>
        </w:p>
        <w:p w14:paraId="5DBECDDE" w14:textId="77777777" w:rsidR="008D57E6" w:rsidRDefault="00B01167">
          <w:pPr>
            <w:pStyle w:val="TOC1"/>
            <w:tabs>
              <w:tab w:val="right" w:leader="dot" w:pos="9396"/>
            </w:tabs>
            <w:rPr>
              <w:noProof/>
            </w:rPr>
          </w:pPr>
          <w:r>
            <w:fldChar w:fldCharType="begin"/>
          </w:r>
          <w:r>
            <w:instrText>TOC \o "1-2" \h \z \u</w:instrText>
          </w:r>
          <w:r>
            <w:fldChar w:fldCharType="separate"/>
          </w:r>
          <w:hyperlink w:anchor="_Toc143780884" w:history="1">
            <w:r w:rsidR="008D57E6" w:rsidRPr="00AB1B48">
              <w:rPr>
                <w:rStyle w:val="Hyperlink"/>
                <w:noProof/>
              </w:rPr>
              <w:t>Workflow overview</w:t>
            </w:r>
            <w:r w:rsidR="008D57E6">
              <w:rPr>
                <w:noProof/>
                <w:webHidden/>
              </w:rPr>
              <w:tab/>
            </w:r>
            <w:r w:rsidR="008D57E6">
              <w:rPr>
                <w:noProof/>
                <w:webHidden/>
              </w:rPr>
              <w:fldChar w:fldCharType="begin"/>
            </w:r>
            <w:r w:rsidR="008D57E6">
              <w:rPr>
                <w:noProof/>
                <w:webHidden/>
              </w:rPr>
              <w:instrText xml:space="preserve"> PAGEREF _Toc143780884 \h </w:instrText>
            </w:r>
            <w:r w:rsidR="008D57E6">
              <w:rPr>
                <w:noProof/>
                <w:webHidden/>
              </w:rPr>
            </w:r>
            <w:r w:rsidR="008D57E6">
              <w:rPr>
                <w:noProof/>
                <w:webHidden/>
              </w:rPr>
              <w:fldChar w:fldCharType="separate"/>
            </w:r>
            <w:r w:rsidR="008D57E6">
              <w:rPr>
                <w:noProof/>
                <w:webHidden/>
              </w:rPr>
              <w:t>2</w:t>
            </w:r>
            <w:r w:rsidR="008D57E6">
              <w:rPr>
                <w:noProof/>
                <w:webHidden/>
              </w:rPr>
              <w:fldChar w:fldCharType="end"/>
            </w:r>
          </w:hyperlink>
        </w:p>
        <w:p w14:paraId="7BECAA5E" w14:textId="77777777" w:rsidR="008D57E6" w:rsidRDefault="008D57E6">
          <w:pPr>
            <w:pStyle w:val="TOC1"/>
            <w:tabs>
              <w:tab w:val="right" w:leader="dot" w:pos="9396"/>
            </w:tabs>
            <w:rPr>
              <w:noProof/>
            </w:rPr>
          </w:pPr>
          <w:hyperlink w:anchor="_Toc143780885" w:history="1">
            <w:r w:rsidRPr="00AB1B48">
              <w:rPr>
                <w:rStyle w:val="Hyperlink"/>
                <w:noProof/>
              </w:rPr>
              <w:t>1. Pre-processing of the chemical inventory</w:t>
            </w:r>
            <w:r>
              <w:rPr>
                <w:noProof/>
                <w:webHidden/>
              </w:rPr>
              <w:tab/>
            </w:r>
            <w:r>
              <w:rPr>
                <w:noProof/>
                <w:webHidden/>
              </w:rPr>
              <w:fldChar w:fldCharType="begin"/>
            </w:r>
            <w:r>
              <w:rPr>
                <w:noProof/>
                <w:webHidden/>
              </w:rPr>
              <w:instrText xml:space="preserve"> PAGEREF _Toc143780885 \h </w:instrText>
            </w:r>
            <w:r>
              <w:rPr>
                <w:noProof/>
                <w:webHidden/>
              </w:rPr>
            </w:r>
            <w:r>
              <w:rPr>
                <w:noProof/>
                <w:webHidden/>
              </w:rPr>
              <w:fldChar w:fldCharType="separate"/>
            </w:r>
            <w:r>
              <w:rPr>
                <w:noProof/>
                <w:webHidden/>
              </w:rPr>
              <w:t>3</w:t>
            </w:r>
            <w:r>
              <w:rPr>
                <w:noProof/>
                <w:webHidden/>
              </w:rPr>
              <w:fldChar w:fldCharType="end"/>
            </w:r>
          </w:hyperlink>
        </w:p>
        <w:p w14:paraId="4150C77E" w14:textId="77777777" w:rsidR="008D57E6" w:rsidRDefault="008D57E6">
          <w:pPr>
            <w:pStyle w:val="TOC2"/>
            <w:tabs>
              <w:tab w:val="right" w:leader="dot" w:pos="9396"/>
            </w:tabs>
            <w:rPr>
              <w:noProof/>
            </w:rPr>
          </w:pPr>
          <w:hyperlink w:anchor="_Toc143780886" w:history="1">
            <w:r w:rsidRPr="00AB1B48">
              <w:rPr>
                <w:rStyle w:val="Hyperlink"/>
                <w:noProof/>
              </w:rPr>
              <w:t>1.1 The HESTIA chemical inventory</w:t>
            </w:r>
            <w:r>
              <w:rPr>
                <w:noProof/>
                <w:webHidden/>
              </w:rPr>
              <w:tab/>
            </w:r>
            <w:r>
              <w:rPr>
                <w:noProof/>
                <w:webHidden/>
              </w:rPr>
              <w:fldChar w:fldCharType="begin"/>
            </w:r>
            <w:r>
              <w:rPr>
                <w:noProof/>
                <w:webHidden/>
              </w:rPr>
              <w:instrText xml:space="preserve"> PAGEREF _Toc143780886 \h </w:instrText>
            </w:r>
            <w:r>
              <w:rPr>
                <w:noProof/>
                <w:webHidden/>
              </w:rPr>
            </w:r>
            <w:r>
              <w:rPr>
                <w:noProof/>
                <w:webHidden/>
              </w:rPr>
              <w:fldChar w:fldCharType="separate"/>
            </w:r>
            <w:r>
              <w:rPr>
                <w:noProof/>
                <w:webHidden/>
              </w:rPr>
              <w:t>3</w:t>
            </w:r>
            <w:r>
              <w:rPr>
                <w:noProof/>
                <w:webHidden/>
              </w:rPr>
              <w:fldChar w:fldCharType="end"/>
            </w:r>
          </w:hyperlink>
        </w:p>
        <w:p w14:paraId="5302039D" w14:textId="77777777" w:rsidR="008D57E6" w:rsidRDefault="008D57E6">
          <w:pPr>
            <w:pStyle w:val="TOC2"/>
            <w:tabs>
              <w:tab w:val="right" w:leader="dot" w:pos="9396"/>
            </w:tabs>
            <w:rPr>
              <w:noProof/>
            </w:rPr>
          </w:pPr>
          <w:hyperlink w:anchor="_Toc143780887" w:history="1">
            <w:r w:rsidRPr="00AB1B48">
              <w:rPr>
                <w:rStyle w:val="Hyperlink"/>
                <w:noProof/>
              </w:rPr>
              <w:t>1.2 CASRN to SMILES identification</w:t>
            </w:r>
            <w:r>
              <w:rPr>
                <w:noProof/>
                <w:webHidden/>
              </w:rPr>
              <w:tab/>
            </w:r>
            <w:r>
              <w:rPr>
                <w:noProof/>
                <w:webHidden/>
              </w:rPr>
              <w:fldChar w:fldCharType="begin"/>
            </w:r>
            <w:r>
              <w:rPr>
                <w:noProof/>
                <w:webHidden/>
              </w:rPr>
              <w:instrText xml:space="preserve"> PAGEREF _Toc143780887 \h </w:instrText>
            </w:r>
            <w:r>
              <w:rPr>
                <w:noProof/>
                <w:webHidden/>
              </w:rPr>
            </w:r>
            <w:r>
              <w:rPr>
                <w:noProof/>
                <w:webHidden/>
              </w:rPr>
              <w:fldChar w:fldCharType="separate"/>
            </w:r>
            <w:r>
              <w:rPr>
                <w:noProof/>
                <w:webHidden/>
              </w:rPr>
              <w:t>3</w:t>
            </w:r>
            <w:r>
              <w:rPr>
                <w:noProof/>
                <w:webHidden/>
              </w:rPr>
              <w:fldChar w:fldCharType="end"/>
            </w:r>
          </w:hyperlink>
        </w:p>
        <w:p w14:paraId="0F518BE2" w14:textId="77777777" w:rsidR="008D57E6" w:rsidRDefault="008D57E6">
          <w:pPr>
            <w:pStyle w:val="TOC1"/>
            <w:tabs>
              <w:tab w:val="right" w:leader="dot" w:pos="9396"/>
            </w:tabs>
            <w:rPr>
              <w:noProof/>
            </w:rPr>
          </w:pPr>
          <w:hyperlink w:anchor="_Toc143780888" w:history="1">
            <w:r w:rsidRPr="00AB1B48">
              <w:rPr>
                <w:rStyle w:val="Hyperlink"/>
                <w:noProof/>
              </w:rPr>
              <w:t>2. Data queries</w:t>
            </w:r>
            <w:r>
              <w:rPr>
                <w:noProof/>
                <w:webHidden/>
              </w:rPr>
              <w:tab/>
            </w:r>
            <w:r>
              <w:rPr>
                <w:noProof/>
                <w:webHidden/>
              </w:rPr>
              <w:fldChar w:fldCharType="begin"/>
            </w:r>
            <w:r>
              <w:rPr>
                <w:noProof/>
                <w:webHidden/>
              </w:rPr>
              <w:instrText xml:space="preserve"> PAGEREF _Toc143780888 \h </w:instrText>
            </w:r>
            <w:r>
              <w:rPr>
                <w:noProof/>
                <w:webHidden/>
              </w:rPr>
            </w:r>
            <w:r>
              <w:rPr>
                <w:noProof/>
                <w:webHidden/>
              </w:rPr>
              <w:fldChar w:fldCharType="separate"/>
            </w:r>
            <w:r>
              <w:rPr>
                <w:noProof/>
                <w:webHidden/>
              </w:rPr>
              <w:t>4</w:t>
            </w:r>
            <w:r>
              <w:rPr>
                <w:noProof/>
                <w:webHidden/>
              </w:rPr>
              <w:fldChar w:fldCharType="end"/>
            </w:r>
          </w:hyperlink>
        </w:p>
        <w:p w14:paraId="46701B84" w14:textId="77777777" w:rsidR="008D57E6" w:rsidRDefault="008D57E6">
          <w:pPr>
            <w:pStyle w:val="TOC2"/>
            <w:tabs>
              <w:tab w:val="right" w:leader="dot" w:pos="9396"/>
            </w:tabs>
            <w:rPr>
              <w:noProof/>
            </w:rPr>
          </w:pPr>
          <w:hyperlink w:anchor="_Toc143780889" w:history="1">
            <w:r w:rsidRPr="00AB1B48">
              <w:rPr>
                <w:rStyle w:val="Hyperlink"/>
                <w:noProof/>
              </w:rPr>
              <w:t>2.1 Physicochemical data gathering</w:t>
            </w:r>
            <w:r>
              <w:rPr>
                <w:noProof/>
                <w:webHidden/>
              </w:rPr>
              <w:tab/>
            </w:r>
            <w:r>
              <w:rPr>
                <w:noProof/>
                <w:webHidden/>
              </w:rPr>
              <w:fldChar w:fldCharType="begin"/>
            </w:r>
            <w:r>
              <w:rPr>
                <w:noProof/>
                <w:webHidden/>
              </w:rPr>
              <w:instrText xml:space="preserve"> PAGEREF _Toc143780889 \h </w:instrText>
            </w:r>
            <w:r>
              <w:rPr>
                <w:noProof/>
                <w:webHidden/>
              </w:rPr>
            </w:r>
            <w:r>
              <w:rPr>
                <w:noProof/>
                <w:webHidden/>
              </w:rPr>
              <w:fldChar w:fldCharType="separate"/>
            </w:r>
            <w:r>
              <w:rPr>
                <w:noProof/>
                <w:webHidden/>
              </w:rPr>
              <w:t>4</w:t>
            </w:r>
            <w:r>
              <w:rPr>
                <w:noProof/>
                <w:webHidden/>
              </w:rPr>
              <w:fldChar w:fldCharType="end"/>
            </w:r>
          </w:hyperlink>
        </w:p>
        <w:p w14:paraId="55DC7C8E" w14:textId="77777777" w:rsidR="008D57E6" w:rsidRDefault="008D57E6">
          <w:pPr>
            <w:pStyle w:val="TOC2"/>
            <w:tabs>
              <w:tab w:val="right" w:leader="dot" w:pos="9396"/>
            </w:tabs>
            <w:rPr>
              <w:noProof/>
            </w:rPr>
          </w:pPr>
          <w:hyperlink w:anchor="_Toc143780890" w:history="1">
            <w:r w:rsidRPr="00AB1B48">
              <w:rPr>
                <w:rStyle w:val="Hyperlink"/>
                <w:noProof/>
              </w:rPr>
              <w:t>2.2 Ecotoxicological effect data</w:t>
            </w:r>
            <w:r>
              <w:rPr>
                <w:noProof/>
                <w:webHidden/>
              </w:rPr>
              <w:tab/>
            </w:r>
            <w:r>
              <w:rPr>
                <w:noProof/>
                <w:webHidden/>
              </w:rPr>
              <w:fldChar w:fldCharType="begin"/>
            </w:r>
            <w:r>
              <w:rPr>
                <w:noProof/>
                <w:webHidden/>
              </w:rPr>
              <w:instrText xml:space="preserve"> PAGEREF _Toc143780890 \h </w:instrText>
            </w:r>
            <w:r>
              <w:rPr>
                <w:noProof/>
                <w:webHidden/>
              </w:rPr>
            </w:r>
            <w:r>
              <w:rPr>
                <w:noProof/>
                <w:webHidden/>
              </w:rPr>
              <w:fldChar w:fldCharType="separate"/>
            </w:r>
            <w:r>
              <w:rPr>
                <w:noProof/>
                <w:webHidden/>
              </w:rPr>
              <w:t>7</w:t>
            </w:r>
            <w:r>
              <w:rPr>
                <w:noProof/>
                <w:webHidden/>
              </w:rPr>
              <w:fldChar w:fldCharType="end"/>
            </w:r>
          </w:hyperlink>
        </w:p>
        <w:p w14:paraId="06A3391E" w14:textId="77777777" w:rsidR="008D57E6" w:rsidRDefault="008D57E6">
          <w:pPr>
            <w:pStyle w:val="TOC1"/>
            <w:tabs>
              <w:tab w:val="right" w:leader="dot" w:pos="9396"/>
            </w:tabs>
            <w:rPr>
              <w:noProof/>
            </w:rPr>
          </w:pPr>
          <w:hyperlink w:anchor="_Toc143780891" w:history="1">
            <w:r w:rsidRPr="00AB1B48">
              <w:rPr>
                <w:rStyle w:val="Hyperlink"/>
                <w:noProof/>
              </w:rPr>
              <w:t>3. Data processing</w:t>
            </w:r>
            <w:r>
              <w:rPr>
                <w:noProof/>
                <w:webHidden/>
              </w:rPr>
              <w:tab/>
            </w:r>
            <w:r>
              <w:rPr>
                <w:noProof/>
                <w:webHidden/>
              </w:rPr>
              <w:fldChar w:fldCharType="begin"/>
            </w:r>
            <w:r>
              <w:rPr>
                <w:noProof/>
                <w:webHidden/>
              </w:rPr>
              <w:instrText xml:space="preserve"> PAGEREF _Toc143780891 \h </w:instrText>
            </w:r>
            <w:r>
              <w:rPr>
                <w:noProof/>
                <w:webHidden/>
              </w:rPr>
            </w:r>
            <w:r>
              <w:rPr>
                <w:noProof/>
                <w:webHidden/>
              </w:rPr>
              <w:fldChar w:fldCharType="separate"/>
            </w:r>
            <w:r>
              <w:rPr>
                <w:noProof/>
                <w:webHidden/>
              </w:rPr>
              <w:t>9</w:t>
            </w:r>
            <w:r>
              <w:rPr>
                <w:noProof/>
                <w:webHidden/>
              </w:rPr>
              <w:fldChar w:fldCharType="end"/>
            </w:r>
          </w:hyperlink>
        </w:p>
        <w:p w14:paraId="3ED2EC18" w14:textId="77777777" w:rsidR="008D57E6" w:rsidRDefault="008D57E6">
          <w:pPr>
            <w:pStyle w:val="TOC2"/>
            <w:tabs>
              <w:tab w:val="right" w:leader="dot" w:pos="9396"/>
            </w:tabs>
            <w:rPr>
              <w:noProof/>
            </w:rPr>
          </w:pPr>
          <w:hyperlink w:anchor="_Toc143780892" w:history="1">
            <w:r w:rsidRPr="00AB1B48">
              <w:rPr>
                <w:rStyle w:val="Hyperlink"/>
                <w:noProof/>
              </w:rPr>
              <w:t>3.1 Chemical use categorization</w:t>
            </w:r>
            <w:r>
              <w:rPr>
                <w:noProof/>
                <w:webHidden/>
              </w:rPr>
              <w:tab/>
            </w:r>
            <w:r>
              <w:rPr>
                <w:noProof/>
                <w:webHidden/>
              </w:rPr>
              <w:fldChar w:fldCharType="begin"/>
            </w:r>
            <w:r>
              <w:rPr>
                <w:noProof/>
                <w:webHidden/>
              </w:rPr>
              <w:instrText xml:space="preserve"> PAGEREF _Toc143780892 \h </w:instrText>
            </w:r>
            <w:r>
              <w:rPr>
                <w:noProof/>
                <w:webHidden/>
              </w:rPr>
            </w:r>
            <w:r>
              <w:rPr>
                <w:noProof/>
                <w:webHidden/>
              </w:rPr>
              <w:fldChar w:fldCharType="separate"/>
            </w:r>
            <w:r>
              <w:rPr>
                <w:noProof/>
                <w:webHidden/>
              </w:rPr>
              <w:t>9</w:t>
            </w:r>
            <w:r>
              <w:rPr>
                <w:noProof/>
                <w:webHidden/>
              </w:rPr>
              <w:fldChar w:fldCharType="end"/>
            </w:r>
          </w:hyperlink>
        </w:p>
        <w:p w14:paraId="3CB83766" w14:textId="77777777" w:rsidR="008D57E6" w:rsidRDefault="008D57E6">
          <w:pPr>
            <w:pStyle w:val="TOC2"/>
            <w:tabs>
              <w:tab w:val="right" w:leader="dot" w:pos="9396"/>
            </w:tabs>
            <w:rPr>
              <w:noProof/>
            </w:rPr>
          </w:pPr>
          <w:hyperlink w:anchor="_Toc143780893" w:history="1">
            <w:r w:rsidRPr="00AB1B48">
              <w:rPr>
                <w:rStyle w:val="Hyperlink"/>
                <w:noProof/>
              </w:rPr>
              <w:t>3.2 Taxonomic classification</w:t>
            </w:r>
            <w:r>
              <w:rPr>
                <w:noProof/>
                <w:webHidden/>
              </w:rPr>
              <w:tab/>
            </w:r>
            <w:r>
              <w:rPr>
                <w:noProof/>
                <w:webHidden/>
              </w:rPr>
              <w:fldChar w:fldCharType="begin"/>
            </w:r>
            <w:r>
              <w:rPr>
                <w:noProof/>
                <w:webHidden/>
              </w:rPr>
              <w:instrText xml:space="preserve"> PAGEREF _Toc143780893 \h </w:instrText>
            </w:r>
            <w:r>
              <w:rPr>
                <w:noProof/>
                <w:webHidden/>
              </w:rPr>
            </w:r>
            <w:r>
              <w:rPr>
                <w:noProof/>
                <w:webHidden/>
              </w:rPr>
              <w:fldChar w:fldCharType="separate"/>
            </w:r>
            <w:r>
              <w:rPr>
                <w:noProof/>
                <w:webHidden/>
              </w:rPr>
              <w:t>11</w:t>
            </w:r>
            <w:r>
              <w:rPr>
                <w:noProof/>
                <w:webHidden/>
              </w:rPr>
              <w:fldChar w:fldCharType="end"/>
            </w:r>
          </w:hyperlink>
        </w:p>
        <w:p w14:paraId="0232265D" w14:textId="77777777" w:rsidR="008D57E6" w:rsidRDefault="008D57E6">
          <w:pPr>
            <w:pStyle w:val="TOC2"/>
            <w:tabs>
              <w:tab w:val="right" w:leader="dot" w:pos="9396"/>
            </w:tabs>
            <w:rPr>
              <w:noProof/>
            </w:rPr>
          </w:pPr>
          <w:hyperlink w:anchor="_Toc143780894" w:history="1">
            <w:r w:rsidRPr="00AB1B48">
              <w:rPr>
                <w:rStyle w:val="Hyperlink"/>
                <w:noProof/>
              </w:rPr>
              <w:t>3.3 Curation of ecotoxicological data</w:t>
            </w:r>
            <w:r>
              <w:rPr>
                <w:noProof/>
                <w:webHidden/>
              </w:rPr>
              <w:tab/>
            </w:r>
            <w:r>
              <w:rPr>
                <w:noProof/>
                <w:webHidden/>
              </w:rPr>
              <w:fldChar w:fldCharType="begin"/>
            </w:r>
            <w:r>
              <w:rPr>
                <w:noProof/>
                <w:webHidden/>
              </w:rPr>
              <w:instrText xml:space="preserve"> PAGEREF _Toc143780894 \h </w:instrText>
            </w:r>
            <w:r>
              <w:rPr>
                <w:noProof/>
                <w:webHidden/>
              </w:rPr>
            </w:r>
            <w:r>
              <w:rPr>
                <w:noProof/>
                <w:webHidden/>
              </w:rPr>
              <w:fldChar w:fldCharType="separate"/>
            </w:r>
            <w:r>
              <w:rPr>
                <w:noProof/>
                <w:webHidden/>
              </w:rPr>
              <w:t>14</w:t>
            </w:r>
            <w:r>
              <w:rPr>
                <w:noProof/>
                <w:webHidden/>
              </w:rPr>
              <w:fldChar w:fldCharType="end"/>
            </w:r>
          </w:hyperlink>
        </w:p>
        <w:p w14:paraId="58F67D40" w14:textId="77777777" w:rsidR="008D57E6" w:rsidRDefault="008D57E6">
          <w:pPr>
            <w:pStyle w:val="TOC1"/>
            <w:tabs>
              <w:tab w:val="right" w:leader="dot" w:pos="9396"/>
            </w:tabs>
            <w:rPr>
              <w:noProof/>
            </w:rPr>
          </w:pPr>
          <w:hyperlink w:anchor="_Toc143780895" w:history="1">
            <w:r w:rsidRPr="00AB1B48">
              <w:rPr>
                <w:rStyle w:val="Hyperlink"/>
                <w:noProof/>
              </w:rPr>
              <w:t>4. File connectivity schema</w:t>
            </w:r>
            <w:r>
              <w:rPr>
                <w:noProof/>
                <w:webHidden/>
              </w:rPr>
              <w:tab/>
            </w:r>
            <w:r>
              <w:rPr>
                <w:noProof/>
                <w:webHidden/>
              </w:rPr>
              <w:fldChar w:fldCharType="begin"/>
            </w:r>
            <w:r>
              <w:rPr>
                <w:noProof/>
                <w:webHidden/>
              </w:rPr>
              <w:instrText xml:space="preserve"> PAGEREF _Toc143780895 \h </w:instrText>
            </w:r>
            <w:r>
              <w:rPr>
                <w:noProof/>
                <w:webHidden/>
              </w:rPr>
            </w:r>
            <w:r>
              <w:rPr>
                <w:noProof/>
                <w:webHidden/>
              </w:rPr>
              <w:fldChar w:fldCharType="separate"/>
            </w:r>
            <w:r>
              <w:rPr>
                <w:noProof/>
                <w:webHidden/>
              </w:rPr>
              <w:t>26</w:t>
            </w:r>
            <w:r>
              <w:rPr>
                <w:noProof/>
                <w:webHidden/>
              </w:rPr>
              <w:fldChar w:fldCharType="end"/>
            </w:r>
          </w:hyperlink>
        </w:p>
        <w:p w14:paraId="032FD453" w14:textId="77777777" w:rsidR="008D57E6" w:rsidRDefault="008D57E6">
          <w:pPr>
            <w:pStyle w:val="TOC1"/>
            <w:tabs>
              <w:tab w:val="right" w:leader="dot" w:pos="9396"/>
            </w:tabs>
            <w:rPr>
              <w:noProof/>
            </w:rPr>
          </w:pPr>
          <w:hyperlink w:anchor="_Toc143780896" w:history="1">
            <w:r w:rsidRPr="00AB1B48">
              <w:rPr>
                <w:rStyle w:val="Hyperlink"/>
                <w:noProof/>
              </w:rPr>
              <w:t>References</w:t>
            </w:r>
            <w:r>
              <w:rPr>
                <w:noProof/>
                <w:webHidden/>
              </w:rPr>
              <w:tab/>
            </w:r>
            <w:r>
              <w:rPr>
                <w:noProof/>
                <w:webHidden/>
              </w:rPr>
              <w:fldChar w:fldCharType="begin"/>
            </w:r>
            <w:r>
              <w:rPr>
                <w:noProof/>
                <w:webHidden/>
              </w:rPr>
              <w:instrText xml:space="preserve"> PAGEREF _Toc143780896 \h </w:instrText>
            </w:r>
            <w:r>
              <w:rPr>
                <w:noProof/>
                <w:webHidden/>
              </w:rPr>
            </w:r>
            <w:r>
              <w:rPr>
                <w:noProof/>
                <w:webHidden/>
              </w:rPr>
              <w:fldChar w:fldCharType="separate"/>
            </w:r>
            <w:r>
              <w:rPr>
                <w:noProof/>
                <w:webHidden/>
              </w:rPr>
              <w:t>27</w:t>
            </w:r>
            <w:r>
              <w:rPr>
                <w:noProof/>
                <w:webHidden/>
              </w:rPr>
              <w:fldChar w:fldCharType="end"/>
            </w:r>
          </w:hyperlink>
        </w:p>
        <w:p w14:paraId="5CF136FD" w14:textId="77777777" w:rsidR="00592480" w:rsidRDefault="00B01167">
          <w:r>
            <w:fldChar w:fldCharType="end"/>
          </w:r>
        </w:p>
      </w:sdtContent>
    </w:sdt>
    <w:p w14:paraId="2CD762A7" w14:textId="77777777" w:rsidR="00592480" w:rsidRDefault="00B01167">
      <w:pPr>
        <w:pStyle w:val="FirstParagraph"/>
      </w:pPr>
      <w:r>
        <w:t xml:space="preserve">The following document provides detailed descriptions to the construction of the HESTIA Ecotoxicological database constructions. Data is attached as a Microsoft Excel file (Supplementary Data) and R code is available at </w:t>
      </w:r>
      <w:hyperlink r:id="rId7">
        <w:r>
          <w:rPr>
            <w:rStyle w:val="Hyperlink"/>
          </w:rPr>
          <w:t>https://github.com/osny1923/HESTIA_tox_platform</w:t>
        </w:r>
      </w:hyperlink>
      <w:r>
        <w:t>.</w:t>
      </w:r>
    </w:p>
    <w:p w14:paraId="5DF069DF" w14:textId="77777777" w:rsidR="00592480" w:rsidRDefault="00B01167">
      <w:pPr>
        <w:pStyle w:val="BodyText"/>
      </w:pPr>
      <w:r>
        <w:t xml:space="preserve">Corresponding author: </w:t>
      </w:r>
      <w:hyperlink r:id="rId8">
        <w:r>
          <w:rPr>
            <w:rStyle w:val="Hyperlink"/>
          </w:rPr>
          <w:t>oskar.nyberg@su.se</w:t>
        </w:r>
      </w:hyperlink>
    </w:p>
    <w:p w14:paraId="6B1A7B9B" w14:textId="77777777" w:rsidR="00592480" w:rsidRDefault="00B01167">
      <w:r>
        <w:br w:type="page"/>
      </w:r>
    </w:p>
    <w:p w14:paraId="7204E337" w14:textId="77777777" w:rsidR="00592480" w:rsidRDefault="00B01167">
      <w:pPr>
        <w:pStyle w:val="BodyText"/>
      </w:pPr>
      <w:r>
        <w:lastRenderedPageBreak/>
        <w:t xml:space="preserve">  </w:t>
      </w:r>
    </w:p>
    <w:p w14:paraId="408DA333" w14:textId="77777777" w:rsidR="00592480" w:rsidRDefault="00B01167">
      <w:pPr>
        <w:pStyle w:val="Heading1"/>
      </w:pPr>
      <w:bookmarkStart w:id="0" w:name="workflow-overview"/>
      <w:bookmarkStart w:id="1" w:name="_Toc143780884"/>
      <w:r>
        <w:t>Workflow overview</w:t>
      </w:r>
      <w:bookmarkEnd w:id="1"/>
    </w:p>
    <w:p w14:paraId="14BABCDD" w14:textId="77777777" w:rsidR="00592480" w:rsidRDefault="00B01167">
      <w:pPr>
        <w:pStyle w:val="FirstParagraph"/>
      </w:pPr>
      <w:r>
        <w:t>Below is a general schematic diagram of the database construction m</w:t>
      </w:r>
      <w:r>
        <w:t>ethodology (Figure 1). A detailed schematic for the file structure-relationships of the GitHub repository is given at the end of this document (Figure 2).</w:t>
      </w:r>
    </w:p>
    <w:p w14:paraId="5AEC1BE3" w14:textId="77777777" w:rsidR="00592480" w:rsidRDefault="00B01167">
      <w:pPr>
        <w:pStyle w:val="CaptionedFigure"/>
      </w:pPr>
      <w:r>
        <w:rPr>
          <w:noProof/>
        </w:rPr>
        <w:drawing>
          <wp:inline distT="0" distB="0" distL="0" distR="0" wp14:anchorId="42268600" wp14:editId="5AEF8C09">
            <wp:extent cx="5334000" cy="4007593"/>
            <wp:effectExtent l="0" t="0" r="0" b="0"/>
            <wp:docPr id="23" name="Picture" descr="Figure 1: A schematic diagram of the database construction methodology. Dashed lines implies accessing software or other databases to process data. OECD QSAR Toolbox logotype from: http://oasis-lmc.org/products/software/toolbox/toolbox-support.aspx, R logotype: Hadley Wickham and others at Rstudio: https://www.r-project.org/logo/"/>
            <wp:cNvGraphicFramePr/>
            <a:graphic xmlns:a="http://schemas.openxmlformats.org/drawingml/2006/main">
              <a:graphicData uri="http://schemas.openxmlformats.org/drawingml/2006/picture">
                <pic:pic xmlns:pic="http://schemas.openxmlformats.org/drawingml/2006/picture">
                  <pic:nvPicPr>
                    <pic:cNvPr id="24" name="Picture" descr="figures/Methods_overview.png"/>
                    <pic:cNvPicPr>
                      <a:picLocks noChangeAspect="1" noChangeArrowheads="1"/>
                    </pic:cNvPicPr>
                  </pic:nvPicPr>
                  <pic:blipFill>
                    <a:blip r:embed="rId9"/>
                    <a:stretch>
                      <a:fillRect/>
                    </a:stretch>
                  </pic:blipFill>
                  <pic:spPr bwMode="auto">
                    <a:xfrm>
                      <a:off x="0" y="0"/>
                      <a:ext cx="5334000" cy="4007593"/>
                    </a:xfrm>
                    <a:prstGeom prst="rect">
                      <a:avLst/>
                    </a:prstGeom>
                    <a:noFill/>
                    <a:ln w="9525">
                      <a:noFill/>
                      <a:headEnd/>
                      <a:tailEnd/>
                    </a:ln>
                  </pic:spPr>
                </pic:pic>
              </a:graphicData>
            </a:graphic>
          </wp:inline>
        </w:drawing>
      </w:r>
    </w:p>
    <w:p w14:paraId="2EF6B6BF" w14:textId="77777777" w:rsidR="00592480" w:rsidRDefault="00B01167">
      <w:pPr>
        <w:pStyle w:val="ImageCaption"/>
      </w:pPr>
      <w:r>
        <w:t>Figure 1: A schematic diagram of the database construction methodology. Dashed lines implies access</w:t>
      </w:r>
      <w:r>
        <w:t xml:space="preserve">ing software or other databases to process data. OECD QSAR Toolbox logotype from: </w:t>
      </w:r>
      <w:hyperlink r:id="rId10">
        <w:r>
          <w:rPr>
            <w:rStyle w:val="Hyperlink"/>
          </w:rPr>
          <w:t>http://oasis-lmc.org/products/software/toolbox/toolbox-support.aspx</w:t>
        </w:r>
      </w:hyperlink>
      <w:r>
        <w:t>, R logotype: Hadley</w:t>
      </w:r>
      <w:r>
        <w:t xml:space="preserve"> Wickham and others at </w:t>
      </w:r>
      <w:proofErr w:type="spellStart"/>
      <w:r>
        <w:t>Rstudio</w:t>
      </w:r>
      <w:proofErr w:type="spellEnd"/>
      <w:r>
        <w:t xml:space="preserve">: </w:t>
      </w:r>
      <w:hyperlink r:id="rId11">
        <w:r>
          <w:rPr>
            <w:rStyle w:val="Hyperlink"/>
          </w:rPr>
          <w:t>https://www.r-project.org/logo/</w:t>
        </w:r>
      </w:hyperlink>
    </w:p>
    <w:p w14:paraId="49CD8AB6" w14:textId="77777777" w:rsidR="00592480" w:rsidRDefault="00B01167">
      <w:r>
        <w:br w:type="page"/>
      </w:r>
    </w:p>
    <w:p w14:paraId="6D4F5356" w14:textId="77777777" w:rsidR="00592480" w:rsidRDefault="00B01167">
      <w:pPr>
        <w:pStyle w:val="Heading1"/>
      </w:pPr>
      <w:bookmarkStart w:id="2" w:name="pre-processing-of-the-chemical-inventory"/>
      <w:bookmarkStart w:id="3" w:name="_Toc143780885"/>
      <w:bookmarkEnd w:id="0"/>
      <w:r>
        <w:lastRenderedPageBreak/>
        <w:t>1. Pre-processing of the chemical inventory</w:t>
      </w:r>
      <w:bookmarkEnd w:id="3"/>
    </w:p>
    <w:p w14:paraId="173D07AD" w14:textId="77777777" w:rsidR="00592480" w:rsidRDefault="00B01167">
      <w:pPr>
        <w:pStyle w:val="Heading2"/>
      </w:pPr>
      <w:bookmarkStart w:id="4" w:name="the-hestia-chemical-inventory"/>
      <w:bookmarkStart w:id="5" w:name="_Toc143780886"/>
      <w:r>
        <w:t>1.1 The HESTIA chemical inventory</w:t>
      </w:r>
      <w:bookmarkEnd w:id="5"/>
    </w:p>
    <w:p w14:paraId="1B5C2E06" w14:textId="77777777" w:rsidR="00592480" w:rsidRDefault="00B01167">
      <w:pPr>
        <w:pStyle w:val="FirstParagraph"/>
      </w:pPr>
      <w:r>
        <w:t>HESTIA is a free open-access platform that provides a data re</w:t>
      </w:r>
      <w:r>
        <w:t>pository for life cycle inventory data using a harmonized schema and glossary of terms, and calculations tools for various emissions and impact assessments. We use the full inventory of agrochemicals from the HESTIA platform as the starting point for the c</w:t>
      </w:r>
      <w:r>
        <w:t xml:space="preserve">onstruction of an ecotoxicological database. This inventory is contained in the file </w:t>
      </w:r>
      <w:r>
        <w:rPr>
          <w:rStyle w:val="VerbatimChar"/>
        </w:rPr>
        <w:t>data/excel_references/pesticideAI.csv</w:t>
      </w:r>
      <w:r>
        <w:t>, with the following information for 16797 substances: term.id, term.name, term.units, term.synonyms, term.subClassOf.0.id, term.casNu</w:t>
      </w:r>
      <w:r>
        <w:t>mber, term.pubchem, and term.chemidplus.</w:t>
      </w:r>
    </w:p>
    <w:p w14:paraId="3A5E5C2B" w14:textId="77777777" w:rsidR="00592480" w:rsidRDefault="00B01167">
      <w:pPr>
        <w:pStyle w:val="Compact"/>
        <w:numPr>
          <w:ilvl w:val="0"/>
          <w:numId w:val="2"/>
        </w:numPr>
      </w:pPr>
      <w:r>
        <w:t>“term.id” contains a string “CAS-xxxx-xx-x”, where “x” corresponds to numerials in a Chemical abstract services registry number (CASRN).</w:t>
      </w:r>
    </w:p>
    <w:p w14:paraId="5102BC1B" w14:textId="77777777" w:rsidR="00592480" w:rsidRDefault="00B01167">
      <w:pPr>
        <w:pStyle w:val="Compact"/>
        <w:numPr>
          <w:ilvl w:val="0"/>
          <w:numId w:val="2"/>
        </w:numPr>
      </w:pPr>
      <w:r>
        <w:t>“term.name” contains a string with a name identifier of the chemical.</w:t>
      </w:r>
    </w:p>
    <w:p w14:paraId="70F73385" w14:textId="77777777" w:rsidR="00592480" w:rsidRDefault="00B01167">
      <w:pPr>
        <w:pStyle w:val="Compact"/>
        <w:numPr>
          <w:ilvl w:val="0"/>
          <w:numId w:val="2"/>
        </w:numPr>
      </w:pPr>
      <w:r>
        <w:t>“term.un</w:t>
      </w:r>
      <w:r>
        <w:t>its” contains the inventory unit string “kg active ingredient”.</w:t>
      </w:r>
    </w:p>
    <w:p w14:paraId="56805BBE" w14:textId="77777777" w:rsidR="00592480" w:rsidRDefault="00B01167">
      <w:pPr>
        <w:pStyle w:val="Compact"/>
        <w:numPr>
          <w:ilvl w:val="0"/>
          <w:numId w:val="2"/>
        </w:numPr>
      </w:pPr>
      <w:r>
        <w:t>“term.synonyms” contains 0 to 934 other possible name identifiers for each chemical respectively.</w:t>
      </w:r>
    </w:p>
    <w:p w14:paraId="154C6D8E" w14:textId="77777777" w:rsidR="00592480" w:rsidRDefault="00B01167">
      <w:pPr>
        <w:pStyle w:val="Compact"/>
        <w:numPr>
          <w:ilvl w:val="0"/>
          <w:numId w:val="2"/>
        </w:numPr>
      </w:pPr>
      <w:r>
        <w:t xml:space="preserve">“term.subClassOf.0.id” contains pesticide-type specific information for 123 chemicals with 11 </w:t>
      </w:r>
      <w:r>
        <w:t>levels (triazine, dinitroaniline, cyclicN, coumarin, neonicotinoid, carbamate, organophosphorus, insecticideUnspecifiedAi, organochlorine, organotin, and herbicideUnspecifiedAi).</w:t>
      </w:r>
    </w:p>
    <w:p w14:paraId="301398C9" w14:textId="77777777" w:rsidR="00592480" w:rsidRDefault="00B01167">
      <w:pPr>
        <w:pStyle w:val="Compact"/>
        <w:numPr>
          <w:ilvl w:val="0"/>
          <w:numId w:val="2"/>
        </w:numPr>
      </w:pPr>
      <w:r>
        <w:t>“term.casNumber” contains the CASRN identifier.</w:t>
      </w:r>
    </w:p>
    <w:p w14:paraId="7AD91355" w14:textId="77777777" w:rsidR="00592480" w:rsidRDefault="00B01167">
      <w:pPr>
        <w:pStyle w:val="Compact"/>
        <w:numPr>
          <w:ilvl w:val="0"/>
          <w:numId w:val="2"/>
        </w:numPr>
      </w:pPr>
      <w:r>
        <w:t>“term.pubchem” contains a web</w:t>
      </w:r>
      <w:r>
        <w:t>page reference to the chemical-specific PubChem database page.</w:t>
      </w:r>
    </w:p>
    <w:p w14:paraId="74C7AC8C" w14:textId="77777777" w:rsidR="00592480" w:rsidRDefault="00B01167">
      <w:pPr>
        <w:pStyle w:val="Compact"/>
        <w:numPr>
          <w:ilvl w:val="0"/>
          <w:numId w:val="2"/>
        </w:numPr>
      </w:pPr>
      <w:r>
        <w:t>“term.chemidplus” contains a webpage reference to the chemical-specific ChemIdPlus database page.</w:t>
      </w:r>
    </w:p>
    <w:p w14:paraId="2B335CB0" w14:textId="77777777" w:rsidR="00592480" w:rsidRDefault="00B01167">
      <w:pPr>
        <w:pStyle w:val="FirstParagraph"/>
      </w:pPr>
      <w:r>
        <w:t>The full inventory is available in supplementary data “HESTIA_INVENTORY”-tab.</w:t>
      </w:r>
    </w:p>
    <w:p w14:paraId="6C77A014" w14:textId="77777777" w:rsidR="00592480" w:rsidRDefault="00B01167">
      <w:pPr>
        <w:pStyle w:val="Heading2"/>
      </w:pPr>
      <w:bookmarkStart w:id="6" w:name="casrn-to-smiles-identification"/>
      <w:bookmarkStart w:id="7" w:name="_Toc143780887"/>
      <w:bookmarkEnd w:id="4"/>
      <w:r>
        <w:t>1.2 CASRN to SMILES identification</w:t>
      </w:r>
      <w:bookmarkEnd w:id="7"/>
    </w:p>
    <w:p w14:paraId="44451ECB" w14:textId="77777777" w:rsidR="00592480" w:rsidRDefault="00B01167">
      <w:pPr>
        <w:pStyle w:val="FirstParagraph"/>
      </w:pPr>
      <w:r>
        <w:t xml:space="preserve">The file </w:t>
      </w:r>
      <w:r>
        <w:rPr>
          <w:rStyle w:val="VerbatimChar"/>
        </w:rPr>
        <w:t>pesticideAI.csv</w:t>
      </w:r>
      <w:r>
        <w:t xml:space="preserve"> </w:t>
      </w:r>
      <w:r>
        <w:t>is read into R and because of cases where Excel tends to reformat certain CASRNs into dates, the column “term.id” is used to derive CASRN. This is performed by separating the column from “CAS-” and only keep the corresponding CASRN numerical identification</w:t>
      </w:r>
      <w:r>
        <w:t xml:space="preserve">, calling this column “CAS.number”. Next, we use the NCBI PubChem project to match CASRN and substance names to SMILES configuration with the intermediate step of acquiring PubChem substance IDs using the R package </w:t>
      </w:r>
      <w:hyperlink r:id="rId12">
        <w:proofErr w:type="spellStart"/>
        <w:r>
          <w:rPr>
            <w:rStyle w:val="Hyperlink"/>
          </w:rPr>
          <w:t>Webchem</w:t>
        </w:r>
        <w:proofErr w:type="spellEnd"/>
      </w:hyperlink>
      <w:r>
        <w:t xml:space="preserve"> (</w:t>
      </w:r>
      <w:proofErr w:type="spellStart"/>
      <w:r>
        <w:t>Szöcs</w:t>
      </w:r>
      <w:proofErr w:type="spellEnd"/>
      <w:r>
        <w:t xml:space="preserve"> et al. 2020). The script is documented in the file “</w:t>
      </w:r>
      <w:r>
        <w:rPr>
          <w:i/>
          <w:iCs/>
        </w:rPr>
        <w:t>code/Translating_CAS_to_SMILES_via_PubChem.R</w:t>
      </w:r>
      <w:r>
        <w:t>”.</w:t>
      </w:r>
      <w:r>
        <w:br/>
        <w:t xml:space="preserve">First query to the PubChem (PC) project is performed to match chemical name (“term.name”-column) to PC substance IDs using the </w:t>
      </w:r>
      <w:r>
        <w:rPr>
          <w:rStyle w:val="VerbatimChar"/>
        </w:rPr>
        <w:t>ge</w:t>
      </w:r>
      <w:r>
        <w:rPr>
          <w:rStyle w:val="VerbatimChar"/>
        </w:rPr>
        <w:t>t_cid()</w:t>
      </w:r>
      <w:r>
        <w:t xml:space="preserve">-function. This matched 1.2886^{4} names to PC-IDs which are used to collect information on SMILES-configuration. For the remaining 3911 chemicals, a second query is performed, here using the “CAS.number” as “from = ‘xref/RN’ inside the </w:t>
      </w:r>
      <w:r>
        <w:rPr>
          <w:rStyle w:val="VerbatimChar"/>
        </w:rPr>
        <w:t>get_cid()</w:t>
      </w:r>
      <w:r>
        <w:t>-fu</w:t>
      </w:r>
      <w:r>
        <w:t xml:space="preserve">nction, making sure to enable all possible matches. We notice that chemical names are spelled different between </w:t>
      </w:r>
      <w:r>
        <w:lastRenderedPageBreak/>
        <w:t>the pesticideAI.CSV and the PC repository, i.e., spelling of”sulfate” in pesticideAI.csv and “sulphate” in the PC repository. After substituting</w:t>
      </w:r>
      <w:r>
        <w:t xml:space="preserve"> “sulf -&gt;”sulph” across the name-vector and subsequently name-matching between the returned query, remaining unidentified chemicals are queried using the CASRN for PC Ids using the </w:t>
      </w:r>
      <w:r>
        <w:rPr>
          <w:rStyle w:val="VerbatimChar"/>
        </w:rPr>
        <w:t>pc_sect</w:t>
      </w:r>
      <w:r>
        <w:t>-function. 1652 chemicals obtained a matching SMILES-configuration.</w:t>
      </w:r>
    </w:p>
    <w:p w14:paraId="2ABB3195" w14:textId="77777777" w:rsidR="00592480" w:rsidRDefault="00B01167">
      <w:pPr>
        <w:pStyle w:val="BodyText"/>
      </w:pPr>
      <w:r>
        <w:t xml:space="preserve">For the remaining 2259 chemicals, multiple PC Id matches from the CASRN-query are returned from the </w:t>
      </w:r>
      <w:r>
        <w:rPr>
          <w:rStyle w:val="VerbatimChar"/>
        </w:rPr>
        <w:t>pc_prop()</w:t>
      </w:r>
      <w:r>
        <w:t>-function, and an iterative process of identifying the correct chemical per multi-match is undertaken, querying the SMILES-configuration for all po</w:t>
      </w:r>
      <w:r>
        <w:t xml:space="preserve">ssible PC Ids using </w:t>
      </w:r>
      <w:r>
        <w:rPr>
          <w:rStyle w:val="VerbatimChar"/>
        </w:rPr>
        <w:t>pc_sect()</w:t>
      </w:r>
      <w:r>
        <w:t xml:space="preserve">, then selecting correct CASRN-matches. The final result of CASRN-SMILES configuration matching is compiled to as a complete list of 16797 chemicals, with 15030 identified SMILES-configurations, available in supplementary data </w:t>
      </w:r>
      <w:r>
        <w:t>“CAS_SMILES_MATCHING”-tab. A .txt-file with 16797 rows containing only CASRN and SMILES-configuration is created to be used for importing data into the OECD QSAR Toolbox</w:t>
      </w:r>
      <w:r>
        <w:br/>
        <w:t>Lastly, the output is also exported as five .txt-files with maximum 4000 rows of CAS-S</w:t>
      </w:r>
      <w:r>
        <w:t>MILES matches intended for use in downstream data queries from OECD QSAR Toolbox. Due to memory issues with the VEGA QSAR-software and when compiling ecotoxicological data in OECD QSAR Toolbos, a query of maximum 4000 chemicals per turn will be used. These</w:t>
      </w:r>
      <w:r>
        <w:t xml:space="preserve"> files are all exported as “data/excel_references/cas_smiles_list[’x’k-’x’k].txt” - where x represents the row number in “data/excel_references/CAS_CID_list_final.txt”.</w:t>
      </w:r>
    </w:p>
    <w:p w14:paraId="6A69E0D1" w14:textId="77777777" w:rsidR="00592480" w:rsidRDefault="00B01167">
      <w:pPr>
        <w:pStyle w:val="Heading1"/>
      </w:pPr>
      <w:bookmarkStart w:id="8" w:name="data-queries"/>
      <w:bookmarkStart w:id="9" w:name="_Toc143780888"/>
      <w:bookmarkEnd w:id="6"/>
      <w:bookmarkEnd w:id="2"/>
      <w:r>
        <w:t>2. Data queries</w:t>
      </w:r>
      <w:bookmarkEnd w:id="9"/>
    </w:p>
    <w:p w14:paraId="7AE29AE6" w14:textId="77777777" w:rsidR="00592480" w:rsidRDefault="00B01167">
      <w:pPr>
        <w:pStyle w:val="FirstParagraph"/>
      </w:pPr>
      <w:r>
        <w:t xml:space="preserve">The OECD QSAR Toolbox v4.5 SP1 2022 software (Dimitrov et al. 2016) is </w:t>
      </w:r>
      <w:r>
        <w:t xml:space="preserve">used to gather physicochemical data and ecotoxicological records for the chemicals listed in the “data/excel_references/CAS_CID_list_final.csv”-file. As input, a .txt-file with CAS-SMILES matches is read and 15030 with matching CASRN-SMILES-configurations </w:t>
      </w:r>
      <w:r>
        <w:t xml:space="preserve">are imported by reading the .txt-file as list object, selecting “NO” when asked to “search the database for empty SMILES with defined CAS numbers”. 9 “problematic chemicals” were identified at rows 1696, 1724, 1937, 2334, 2406, 2877, 4252, 6961, and 6502, </w:t>
      </w:r>
      <w:r>
        <w:t>and 16788 chemical structures are imported.</w:t>
      </w:r>
    </w:p>
    <w:p w14:paraId="625D55C0" w14:textId="77777777" w:rsidR="00592480" w:rsidRDefault="00B01167">
      <w:pPr>
        <w:pStyle w:val="Heading2"/>
      </w:pPr>
      <w:bookmarkStart w:id="10" w:name="physicochemical-data-gathering"/>
      <w:bookmarkStart w:id="11" w:name="_Toc143780889"/>
      <w:r>
        <w:t>2.1 Physicochemical data gathering</w:t>
      </w:r>
      <w:bookmarkEnd w:id="11"/>
    </w:p>
    <w:p w14:paraId="31AF8BAE" w14:textId="77777777" w:rsidR="00592480" w:rsidRDefault="00B01167">
      <w:pPr>
        <w:pStyle w:val="FirstParagraph"/>
      </w:pPr>
      <w:r>
        <w:t>The following 2D parameters are selected for estimations using OECD QSAR Toolbox:</w:t>
      </w:r>
    </w:p>
    <w:p w14:paraId="368E5F63" w14:textId="77777777" w:rsidR="00592480" w:rsidRDefault="00B01167">
      <w:pPr>
        <w:pStyle w:val="BodyText"/>
      </w:pPr>
      <w:r>
        <w:t xml:space="preserve">Acidic pKa OASIS Consensus , Acidic pKa OASIS Regression , BAF upper trophic , Basic pKa OASIS </w:t>
      </w:r>
      <w:r>
        <w:t>Regression , Exp Henrys Law Constant, Exp Log P, Exp Vapor Pressure, Exp Water Solubility, Henrys Law Constant Bond Method , Koc Log Kow , Koc MCI , log Kow, Molecular Weight, OVERALL OH Half life, OVERALL OH rate constant, Selected Vapor Pressure, Ultimat</w:t>
      </w:r>
      <w:r>
        <w:t xml:space="preserve">e biodeg Biowin 3 , Vapor Pressure Antoine method , Vapor Pressure Modified Grain Method , and Water Solubility which are required by USEtox v2.1 for characterizations of chemicals. “Exp”-implying data comes from experimental sources, others are estimated </w:t>
      </w:r>
      <w:r>
        <w:t xml:space="preserve">using </w:t>
      </w:r>
      <w:r>
        <w:rPr>
          <w:i/>
          <w:iCs/>
        </w:rPr>
        <w:t>in silico</w:t>
      </w:r>
      <w:r>
        <w:t xml:space="preserve"> methods, explained below. The full dataset with obtained physicochemical data is available in supplementary data “PHYSCHEM”-tab.</w:t>
      </w:r>
    </w:p>
    <w:p w14:paraId="0EEE3641" w14:textId="77777777" w:rsidR="00592480" w:rsidRDefault="00B01167">
      <w:pPr>
        <w:pStyle w:val="Heading3"/>
      </w:pPr>
      <w:bookmarkStart w:id="12" w:name="molecular-weight-molw"/>
      <w:r>
        <w:lastRenderedPageBreak/>
        <w:t>2.1.1 Molecular weight (MolW)</w:t>
      </w:r>
    </w:p>
    <w:p w14:paraId="63A4148F" w14:textId="77777777" w:rsidR="00592480" w:rsidRDefault="00B01167">
      <w:pPr>
        <w:pStyle w:val="FirstParagraph"/>
      </w:pPr>
      <w:r>
        <w:t xml:space="preserve">Molecular weight </w:t>
      </w:r>
      <w:proofErr w:type="gramStart"/>
      <w:r>
        <w:t>are</w:t>
      </w:r>
      <w:proofErr w:type="gramEnd"/>
      <w:r>
        <w:t xml:space="preserve"> calculated using OASIS software (Laboratory of Mathematical </w:t>
      </w:r>
      <w:r>
        <w:t xml:space="preserve">Chemistry (LMC), </w:t>
      </w:r>
      <w:proofErr w:type="spellStart"/>
      <w:r>
        <w:t>Bourgas</w:t>
      </w:r>
      <w:proofErr w:type="spellEnd"/>
      <w:r>
        <w:t xml:space="preserve">, Bulgaria, </w:t>
      </w:r>
      <w:hyperlink r:id="rId13">
        <w:r>
          <w:rPr>
            <w:rStyle w:val="Hyperlink"/>
          </w:rPr>
          <w:t>https://oasis-lmc.org/</w:t>
        </w:r>
      </w:hyperlink>
      <w:r>
        <w:t xml:space="preserve">). MolW is reported as Dalton (Da) but converted to g </w:t>
      </w:r>
      <m:oMath>
        <m:r>
          <w:rPr>
            <w:rFonts w:ascii="Cambria Math" w:hAnsi="Cambria Math"/>
          </w:rPr>
          <m:t>mo</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as a 1:1 ratio.</w:t>
      </w:r>
    </w:p>
    <w:p w14:paraId="28B58D97" w14:textId="77777777" w:rsidR="00592480" w:rsidRDefault="00B01167">
      <w:pPr>
        <w:pStyle w:val="Heading3"/>
      </w:pPr>
      <w:bookmarkStart w:id="13" w:name="acid-and-base-dissociation-values-pka"/>
      <w:bookmarkEnd w:id="12"/>
      <w:r>
        <w:t>2.1.2 Acid and base dissociation values (pKa)</w:t>
      </w:r>
    </w:p>
    <w:p w14:paraId="580592F3" w14:textId="77777777" w:rsidR="00592480" w:rsidRDefault="00B01167">
      <w:pPr>
        <w:pStyle w:val="FirstParagraph"/>
      </w:pPr>
      <w:r>
        <w:t>Acid and base dissociation valu</w:t>
      </w:r>
      <w:r>
        <w:t xml:space="preserve">es (pKa) are calculated using the OASIS regression model (Laboratory of Mathematical Chemistry (LMC), </w:t>
      </w:r>
      <w:proofErr w:type="spellStart"/>
      <w:r>
        <w:t>Bourgas</w:t>
      </w:r>
      <w:proofErr w:type="spellEnd"/>
      <w:r>
        <w:t xml:space="preserve">, Bulgaria, </w:t>
      </w:r>
      <w:hyperlink r:id="rId14">
        <w:r>
          <w:rPr>
            <w:rStyle w:val="Hyperlink"/>
          </w:rPr>
          <w:t>https://oasis-lmc.org/</w:t>
        </w:r>
      </w:hyperlink>
      <w:r>
        <w:t xml:space="preserve">), where </w:t>
      </w:r>
      <w:proofErr w:type="spellStart"/>
      <w:r>
        <w:t>pKa</w:t>
      </w:r>
      <w:proofErr w:type="spellEnd"/>
      <w:r>
        <w:t xml:space="preserve"> gain is defined from the “Basic pKa”, pKa loss is defined </w:t>
      </w:r>
      <w:r>
        <w:t>from the Acidic pKa, and the pKa chemical class parameter can be defined as “Acidic” if cells are populated for pKa loss, “Basic” if cells are populated for pKa gain, “Amphoteric” if both cells are populated and “Neutral” if both cells are blank. For multi</w:t>
      </w:r>
      <w:r>
        <w:t xml:space="preserve"> constituent substances, the pKa chemical class was left as “undefined”.</w:t>
      </w:r>
    </w:p>
    <w:p w14:paraId="68E35DD9" w14:textId="77777777" w:rsidR="00592480" w:rsidRDefault="00B01167">
      <w:pPr>
        <w:pStyle w:val="Heading3"/>
      </w:pPr>
      <w:bookmarkStart w:id="14" w:name="X91a0efd1b188ff4b1f80dfc3c2311e92413e973"/>
      <w:bookmarkEnd w:id="13"/>
      <w:r>
        <w:t>2.1.3 Octanol-water partitioning coefficient (Kow)</w:t>
      </w:r>
    </w:p>
    <w:p w14:paraId="75944B69" w14:textId="77777777" w:rsidR="00592480" w:rsidRDefault="00B01167">
      <w:pPr>
        <w:pStyle w:val="FirstParagraph"/>
      </w:pPr>
      <w:r>
        <w:t>Octanol-water partitioning coefficient KOW was estimated using the EPIsuite LOGKOW fragment constant methodology.</w:t>
      </w:r>
    </w:p>
    <w:p w14:paraId="551DE578" w14:textId="77777777" w:rsidR="00592480" w:rsidRDefault="00B01167">
      <w:pPr>
        <w:pStyle w:val="Heading3"/>
      </w:pPr>
      <w:bookmarkStart w:id="15" w:name="Xabeae155dac43bfd05f060205776247081b64e3"/>
      <w:bookmarkEnd w:id="14"/>
      <w:r>
        <w:t>2.1.4 Organic carb</w:t>
      </w:r>
      <w:r>
        <w:t>on-water partitioning coefficient (Koc)</w:t>
      </w:r>
    </w:p>
    <w:p w14:paraId="76F8FCD7" w14:textId="77777777" w:rsidR="00592480" w:rsidRDefault="00B01167">
      <w:pPr>
        <w:pStyle w:val="FirstParagraph"/>
      </w:pPr>
      <w:r>
        <w:t>Organic carbon-water partitioning coefficient is estimated in EPIsuite using the MCI regression models, similar to in USEtox’s methodology, applying the same cut-off values for suitability. Koc is then calculated for</w:t>
      </w:r>
      <w:r>
        <w:t xml:space="preserve"> substances classed as neutral, acids and amphoteric substances when pKa.loss ranges 0-12 and logKOW ranges -2.18 - 8.5, and bases and amphoteric substances when pKa.gain is above 2 and logKOW ranges -1.66 - 7.03.</w:t>
      </w:r>
    </w:p>
    <w:p w14:paraId="4908B28D" w14:textId="77777777" w:rsidR="00592480" w:rsidRDefault="00B01167">
      <w:pPr>
        <w:pStyle w:val="Heading3"/>
      </w:pPr>
      <w:bookmarkStart w:id="16" w:name="vapor-pressure-p_vap25"/>
      <w:bookmarkEnd w:id="15"/>
      <w:r>
        <w:t>2.1.5 Vapor pressure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vap</m:t>
            </m:r>
          </m:sub>
        </m:sSub>
        <m:r>
          <m:rPr>
            <m:sty m:val="bi"/>
          </m:rPr>
          <w:rPr>
            <w:rFonts w:ascii="Cambria Math" w:hAnsi="Cambria Math"/>
          </w:rPr>
          <m:t>25</m:t>
        </m:r>
      </m:oMath>
      <w:r>
        <w:t>)</w:t>
      </w:r>
    </w:p>
    <w:p w14:paraId="6DB69B2B" w14:textId="77777777" w:rsidR="00592480" w:rsidRDefault="00B01167">
      <w:pPr>
        <w:pStyle w:val="FirstParagraph"/>
      </w:pPr>
      <w:r>
        <w:t>Vapor pr</w:t>
      </w:r>
      <w:r>
        <w:t>essure at 25 degrees Celcius (</w:t>
      </w:r>
      <m:oMath>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oMath>
      <w:r>
        <w:t xml:space="preserve">) is estimated using available EPIsuite models and is automatically selected as by the software as the most fitting model from either the Antoine Method, the Modified Grain Method, or the Mackay Method. </w:t>
      </w:r>
      <m:oMath>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oMath>
      <w:r>
        <w:t xml:space="preserve"> is</w:t>
      </w:r>
      <w:r>
        <w:t xml:space="preserve"> reported as mm Hg, but converted into Pascal (Pa) using a multiplier of 133,322.</w:t>
      </w:r>
    </w:p>
    <w:p w14:paraId="116BB98F" w14:textId="77777777" w:rsidR="00592480" w:rsidRDefault="00B01167">
      <w:pPr>
        <w:pStyle w:val="Heading3"/>
      </w:pPr>
      <w:bookmarkStart w:id="17" w:name="water-solubility-sol25"/>
      <w:bookmarkEnd w:id="16"/>
      <w:r>
        <w:t>2.1.6 Water solubility (Sol25)</w:t>
      </w:r>
    </w:p>
    <w:p w14:paraId="6CBA5D04" w14:textId="77777777" w:rsidR="00592480" w:rsidRDefault="00B01167">
      <w:pPr>
        <w:pStyle w:val="FirstParagraph"/>
      </w:pPr>
      <w:r>
        <w:t>Where experimental water solubility (Sol25, mg L-1) data is available, these data are prioritized over solubility data estimated using EPIsuite</w:t>
      </w:r>
      <w:r>
        <w:t xml:space="preserve"> WSKOW models which use KOW as base for regression models to generate estimates.</w:t>
      </w:r>
    </w:p>
    <w:p w14:paraId="448F59E4" w14:textId="77777777" w:rsidR="00592480" w:rsidRDefault="00B01167">
      <w:pPr>
        <w:pStyle w:val="Heading3"/>
      </w:pPr>
      <w:bookmarkStart w:id="18" w:name="Xab829a68d05fa7aa7ab1868415751284b7822a4"/>
      <w:bookmarkEnd w:id="17"/>
      <w:r>
        <w:t>2.1.7 Ultimate biodegradation models for water, soil and sediment (Kdeg)</w:t>
      </w:r>
    </w:p>
    <w:p w14:paraId="4A7847FC" w14:textId="77777777" w:rsidR="00592480" w:rsidRDefault="00B01167">
      <w:pPr>
        <w:pStyle w:val="FirstParagraph"/>
      </w:pPr>
      <w:r>
        <w:t>Ultimate biodegradation models (BIOWIN 3) are used to estimate biodegradation rates in water, soil and</w:t>
      </w:r>
      <w:r>
        <w:t xml:space="preserve"> sediment. Estimated BIOWIN 3 output values are transformed into degradation rates (1/s) by first using the conversion specified in Table S1 available in the EPIsuite manual (P2 Framework Manual 2012 EPA-748-B12-001), transforming values into </w:t>
      </w:r>
      <w:r>
        <w:lastRenderedPageBreak/>
        <w:t>delimited tim</w:t>
      </w:r>
      <w:r>
        <w:t>e formats and thereafter converting these into biodegradation rates as 1/s according to the USEtox manual (Fantke et al. 2017).</w:t>
      </w:r>
    </w:p>
    <w:p w14:paraId="036E6551" w14:textId="77777777" w:rsidR="00592480" w:rsidRDefault="00B01167">
      <w:pPr>
        <w:pStyle w:val="TableCaption"/>
      </w:pPr>
      <w:r>
        <w:t>Table 1: Conversions of BIOWIN 3 output into biodegradation rates according to methodology in Fantke et al. (2017)</w:t>
      </w:r>
    </w:p>
    <w:tbl>
      <w:tblPr>
        <w:tblStyle w:val="Table"/>
        <w:tblW w:w="0" w:type="pct"/>
        <w:jc w:val="center"/>
        <w:tblLook w:val="0420" w:firstRow="1" w:lastRow="0" w:firstColumn="0" w:lastColumn="0" w:noHBand="0" w:noVBand="1"/>
      </w:tblPr>
      <w:tblGrid>
        <w:gridCol w:w="1571"/>
        <w:gridCol w:w="2902"/>
        <w:gridCol w:w="2211"/>
        <w:gridCol w:w="2182"/>
      </w:tblGrid>
      <w:tr w:rsidR="00592480" w14:paraId="1D24957F"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194F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WIN 3 Resul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BA41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Required for Biodegrad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42C5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Assigned Half-Life (day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4DE6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degradation rate (1/s)</w:t>
            </w:r>
          </w:p>
        </w:tc>
      </w:tr>
      <w:tr w:rsidR="00592480" w14:paraId="0A90D332"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E3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4.75 - 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98A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ur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24F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558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4.7e-05</w:t>
            </w:r>
          </w:p>
        </w:tc>
      </w:tr>
      <w:tr w:rsidR="00592480" w14:paraId="0757615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CC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4.25 - 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F1F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urs -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8B4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361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6.4e-06</w:t>
            </w:r>
          </w:p>
        </w:tc>
      </w:tr>
      <w:tr w:rsidR="00592480" w14:paraId="0E8FE1E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C4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3.75 - 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FE6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6A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946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3.4e-06</w:t>
            </w:r>
          </w:p>
        </w:tc>
      </w:tr>
      <w:tr w:rsidR="00592480" w14:paraId="480D6BA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3F9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3.25 - 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7956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ys - wee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2D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40C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3e-07</w:t>
            </w:r>
          </w:p>
        </w:tc>
      </w:tr>
      <w:tr w:rsidR="00592480" w14:paraId="07BE1B1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09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2.75 - 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0F7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A1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A2A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5.3e-07</w:t>
            </w:r>
          </w:p>
        </w:tc>
      </w:tr>
      <w:tr w:rsidR="00592480" w14:paraId="14D6C5D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F22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2.25 - 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9F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s -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E2A8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EFC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1e-07</w:t>
            </w:r>
          </w:p>
        </w:tc>
      </w:tr>
      <w:tr w:rsidR="00592480" w14:paraId="091F1F9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D9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1.75 - 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EB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3B5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C8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3e-07</w:t>
            </w:r>
          </w:p>
        </w:tc>
      </w:tr>
      <w:tr w:rsidR="00592480" w14:paraId="7C95988E"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AB4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1.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831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nger “recalcitra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027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2111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4.5e-08</w:t>
            </w:r>
          </w:p>
        </w:tc>
      </w:tr>
    </w:tbl>
    <w:p w14:paraId="120A888F" w14:textId="77777777" w:rsidR="00592480" w:rsidRDefault="00B01167">
      <w:pPr>
        <w:pStyle w:val="Heading3"/>
      </w:pPr>
      <w:bookmarkStart w:id="19" w:name="X0b46451be9e31cb5e5929aaa70afd2c25daca43"/>
      <w:bookmarkEnd w:id="18"/>
      <w:r>
        <w:t>2.1.8 Ultimate biodegradation models for air (Kdeg)</w:t>
      </w:r>
    </w:p>
    <w:p w14:paraId="39258AED" w14:textId="77777777" w:rsidR="00592480" w:rsidRDefault="00B01167">
      <w:pPr>
        <w:pStyle w:val="FirstParagraph"/>
      </w:pPr>
      <w:r>
        <w:t>Degradation rates for air was calculated according to the OH rate constant method specified in the USEtox manual with the formula</w:t>
      </w:r>
    </w:p>
    <w:p w14:paraId="704F69AE" w14:textId="77777777" w:rsidR="00592480" w:rsidRDefault="00B01167">
      <w:pPr>
        <w:pStyle w:val="BodyText"/>
      </w:pPr>
      <m:oMathPara>
        <m:oMathParaPr>
          <m:jc m:val="center"/>
        </m:oMathParaPr>
        <m:oMath>
          <m:r>
            <w:rPr>
              <w:rFonts w:ascii="Cambria Math" w:hAnsi="Cambria Math"/>
            </w:rPr>
            <m:t>Kde</m:t>
          </m:r>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f>
            <m:fPr>
              <m:ctrlPr>
                <w:rPr>
                  <w:rFonts w:ascii="Cambria Math" w:hAnsi="Cambria Math"/>
                </w:rPr>
              </m:ctrlPr>
            </m:fPr>
            <m:num>
              <m:r>
                <m:rPr>
                  <m:nor/>
                </m:rPr>
                <m:t>OH rate constant</m:t>
              </m:r>
              <m:r>
                <m:rPr>
                  <m:sty m:val="p"/>
                </m:rPr>
                <w:rPr>
                  <w:rFonts w:ascii="Cambria Math" w:hAnsi="Cambria Math"/>
                </w:rPr>
                <m:t>×</m:t>
              </m:r>
              <m:d>
                <m:dPr>
                  <m:begChr m:val="["/>
                  <m:endChr m:val="]"/>
                  <m:ctrlPr>
                    <w:rPr>
                      <w:rFonts w:ascii="Cambria Math" w:hAnsi="Cambria Math"/>
                    </w:rPr>
                  </m:ctrlPr>
                </m:dPr>
                <m:e>
                  <m:r>
                    <w:rPr>
                      <w:rFonts w:ascii="Cambria Math" w:hAnsi="Cambria Math"/>
                    </w:rPr>
                    <m:t>OH</m:t>
                  </m:r>
                </m:e>
              </m:d>
            </m:num>
            <m:den>
              <m:r>
                <w:rPr>
                  <w:rFonts w:ascii="Cambria Math" w:hAnsi="Cambria Math"/>
                </w:rPr>
                <m:t>2</m:t>
              </m:r>
            </m:den>
          </m:f>
        </m:oMath>
      </m:oMathPara>
    </w:p>
    <w:p w14:paraId="31963245" w14:textId="77777777" w:rsidR="00592480" w:rsidRDefault="00B01167">
      <w:pPr>
        <w:pStyle w:val="FirstParagraph"/>
      </w:pPr>
      <w:r>
        <w:t>Where [OH] represents the default OH concentration in air: 1.5 × 106 molecules (radicals)/cm3 per 12h of daylight (Fantke et al. 2017). The overall OH rate constant was calculated from EPIsuites AOP v1.92: HYDROXYL RADICALS (25 deg C) model.</w:t>
      </w:r>
    </w:p>
    <w:p w14:paraId="6A1356DB" w14:textId="77777777" w:rsidR="00592480" w:rsidRDefault="00B01167">
      <w:pPr>
        <w:pStyle w:val="Heading3"/>
      </w:pPr>
      <w:bookmarkStart w:id="20" w:name="bio-accumulation-factor-fish-baf_fish"/>
      <w:bookmarkEnd w:id="19"/>
      <w:r>
        <w:t>2.1.9 Bio accu</w:t>
      </w:r>
      <w:r>
        <w:t>mulation factor, fish (</w:t>
      </w:r>
      <m:oMath>
        <m:r>
          <m:rPr>
            <m:sty m:val="bi"/>
          </m:rPr>
          <w:rPr>
            <w:rFonts w:ascii="Cambria Math" w:hAnsi="Cambria Math"/>
          </w:rPr>
          <m:t>BA</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fis</m:t>
            </m:r>
            <m:r>
              <m:rPr>
                <m:sty m:val="bi"/>
              </m:rPr>
              <w:rPr>
                <w:rFonts w:ascii="Cambria Math" w:hAnsi="Cambria Math"/>
              </w:rPr>
              <m:t>h</m:t>
            </m:r>
          </m:sub>
        </m:sSub>
      </m:oMath>
      <w:r>
        <w:t>)</w:t>
      </w:r>
    </w:p>
    <w:p w14:paraId="02F80EF1" w14:textId="77777777" w:rsidR="00592480" w:rsidRDefault="00B01167">
      <w:pPr>
        <w:pStyle w:val="FirstParagraph"/>
      </w:pPr>
      <w:r>
        <w:t xml:space="preserve">Data on bio accumulation factors in fish, Log BAF (upper trophic) values estimated using Arnot-Gobas BCF &amp; BAF Methods in EPIsuite were used. Log-transformed log10 </w:t>
      </w:r>
      <m:oMath>
        <m:r>
          <w:rPr>
            <w:rFonts w:ascii="Cambria Math" w:hAnsi="Cambria Math"/>
          </w:rPr>
          <m:t>BA</m:t>
        </m:r>
        <m:sSub>
          <m:sSubPr>
            <m:ctrlPr>
              <w:rPr>
                <w:rFonts w:ascii="Cambria Math" w:hAnsi="Cambria Math"/>
              </w:rPr>
            </m:ctrlPr>
          </m:sSubPr>
          <m:e>
            <m:r>
              <w:rPr>
                <w:rFonts w:ascii="Cambria Math" w:hAnsi="Cambria Math"/>
              </w:rPr>
              <m:t>F</m:t>
            </m:r>
          </m:e>
          <m:sub>
            <m:r>
              <w:rPr>
                <w:rFonts w:ascii="Cambria Math" w:hAnsi="Cambria Math"/>
              </w:rPr>
              <m:t>fis</m:t>
            </m:r>
            <m:r>
              <w:rPr>
                <w:rFonts w:ascii="Cambria Math" w:hAnsi="Cambria Math"/>
              </w:rPr>
              <m:t>h</m:t>
            </m:r>
          </m:sub>
        </m:sSub>
      </m:oMath>
      <w:r>
        <w:t xml:space="preserve"> gives the correct unit for USEtox calculations, L </w:t>
      </w:r>
      <m:oMath>
        <m:r>
          <w:rPr>
            <w:rFonts w:ascii="Cambria Math" w:hAnsi="Cambria Math"/>
          </w:rPr>
          <m:t>k</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oMath>
      <w:r>
        <w:t>.</w:t>
      </w:r>
    </w:p>
    <w:p w14:paraId="0161DEF0" w14:textId="77777777" w:rsidR="00592480" w:rsidRDefault="00B01167">
      <w:pPr>
        <w:pStyle w:val="Heading3"/>
      </w:pPr>
      <w:bookmarkStart w:id="21" w:name="henrys-law-coefficient-kh25c"/>
      <w:bookmarkEnd w:id="20"/>
      <w:r>
        <w:t>2.1.10 Henry’s Law c</w:t>
      </w:r>
      <w:r>
        <w:t>oefficient (KH25C)</w:t>
      </w:r>
    </w:p>
    <w:p w14:paraId="22B25730" w14:textId="77777777" w:rsidR="00592480" w:rsidRDefault="00B01167">
      <w:pPr>
        <w:pStyle w:val="FirstParagraph"/>
      </w:pPr>
      <w:r>
        <w:t>Henry’s Law coefficient (KH25C) could be sourced from experimental data (LogP) or calculated by</w:t>
      </w:r>
    </w:p>
    <w:p w14:paraId="2EC7872D" w14:textId="77777777" w:rsidR="00592480" w:rsidRDefault="00B01167">
      <w:pPr>
        <w:pStyle w:val="BodyText"/>
      </w:pPr>
      <m:oMathPara>
        <m:oMathParaPr>
          <m:jc m:val="center"/>
        </m:oMathParaPr>
        <m:oMath>
          <m:r>
            <w:rPr>
              <w:rFonts w:ascii="Cambria Math" w:hAnsi="Cambria Math"/>
            </w:rPr>
            <m:t>KH</m:t>
          </m:r>
          <m:r>
            <w:rPr>
              <w:rFonts w:ascii="Cambria Math" w:hAnsi="Cambria Math"/>
            </w:rPr>
            <m:t>25</m:t>
          </m:r>
          <m: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r>
                <m:rPr>
                  <m:sty m:val="p"/>
                </m:rPr>
                <w:rPr>
                  <w:rFonts w:ascii="Cambria Math" w:hAnsi="Cambria Math"/>
                </w:rPr>
                <m:t>*</m:t>
              </m:r>
              <m:r>
                <w:rPr>
                  <w:rFonts w:ascii="Cambria Math" w:hAnsi="Cambria Math"/>
                </w:rPr>
                <m:t>MolW</m:t>
              </m:r>
            </m:num>
            <m:den>
              <m:r>
                <w:rPr>
                  <w:rFonts w:ascii="Cambria Math" w:hAnsi="Cambria Math"/>
                </w:rPr>
                <m:t>Sol</m:t>
              </m:r>
              <m:r>
                <w:rPr>
                  <w:rFonts w:ascii="Cambria Math" w:hAnsi="Cambria Math"/>
                </w:rPr>
                <m:t>25</m:t>
              </m:r>
            </m:den>
          </m:f>
        </m:oMath>
      </m:oMathPara>
    </w:p>
    <w:p w14:paraId="37999FA1" w14:textId="77777777" w:rsidR="00592480" w:rsidRDefault="00B01167">
      <w:pPr>
        <w:pStyle w:val="FirstParagraph"/>
      </w:pPr>
      <w:r>
        <w:t>according to Fantke et al., (2017), where Pvap25 (Pa) is the vapor pressure at 25℃, MolW is the molecula</w:t>
      </w:r>
      <w:r>
        <w:t>r weight (g mol-1), and Sol25 is the water solubility at 25℃ (mg L-1).</w:t>
      </w:r>
    </w:p>
    <w:p w14:paraId="1B8DB041" w14:textId="77777777" w:rsidR="00592480" w:rsidRDefault="00B01167">
      <w:pPr>
        <w:pStyle w:val="Heading2"/>
      </w:pPr>
      <w:bookmarkStart w:id="22" w:name="ecotoxicological-effect-data"/>
      <w:bookmarkStart w:id="23" w:name="_Toc143780890"/>
      <w:bookmarkEnd w:id="21"/>
      <w:bookmarkEnd w:id="10"/>
      <w:r>
        <w:lastRenderedPageBreak/>
        <w:t>2.2 Ecotoxicological effect data</w:t>
      </w:r>
      <w:bookmarkEnd w:id="23"/>
    </w:p>
    <w:p w14:paraId="25AF77CB" w14:textId="77777777" w:rsidR="00592480" w:rsidRDefault="00B01167">
      <w:pPr>
        <w:pStyle w:val="FirstParagraph"/>
      </w:pPr>
      <w:r>
        <w:t>The five files containing CASRN-SMILES matches (“data/excel_references/cas_smiles_list[’x’k-’x’k].txt”) are each imported separately into OECD QSAR Tool</w:t>
      </w:r>
      <w:r>
        <w:t xml:space="preserve">box. Then all available aquatic ecotoxicity data is gathered from available sources using the “data”-&gt;“gather” function, selecting “all endpoints”. The data are subsequently exported as five separate documents (to avoid system freezing due to insufficient </w:t>
      </w:r>
      <w:r>
        <w:t>memory).</w:t>
      </w:r>
    </w:p>
    <w:p w14:paraId="579379D7" w14:textId="77777777" w:rsidR="00592480" w:rsidRDefault="00B01167">
      <w:pPr>
        <w:pStyle w:val="BodyText"/>
      </w:pPr>
      <w:r>
        <w:t>The data output from OECD QSAR Toolbox contains 441206 records from data sources reported in Table S2.</w:t>
      </w:r>
    </w:p>
    <w:p w14:paraId="4FB617CD" w14:textId="77777777" w:rsidR="00592480" w:rsidRDefault="00B01167">
      <w:pPr>
        <w:pStyle w:val="TableCaption"/>
      </w:pPr>
      <w:r>
        <w:t>Table 2: Numer of records returned from OECD QSAR Toolbox. Database = NA imply that no matches were found for a chemical.</w:t>
      </w:r>
    </w:p>
    <w:tbl>
      <w:tblPr>
        <w:tblStyle w:val="Table"/>
        <w:tblW w:w="0" w:type="pct"/>
        <w:jc w:val="center"/>
        <w:tblLook w:val="0420" w:firstRow="1" w:lastRow="0" w:firstColumn="0" w:lastColumn="0" w:noHBand="0" w:noVBand="1"/>
      </w:tblPr>
      <w:tblGrid>
        <w:gridCol w:w="2181"/>
        <w:gridCol w:w="1691"/>
      </w:tblGrid>
      <w:tr w:rsidR="00592480" w14:paraId="11B0EBF4"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06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1BC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w:t>
            </w:r>
            <w:r>
              <w:rPr>
                <w:rFonts w:ascii="Arial" w:eastAsia="Arial" w:hAnsi="Arial" w:cs="Arial"/>
                <w:color w:val="000000"/>
                <w:sz w:val="18"/>
                <w:szCs w:val="18"/>
              </w:rPr>
              <w:t>ords</w:t>
            </w:r>
          </w:p>
        </w:tc>
      </w:tr>
      <w:tr w:rsidR="00592480" w14:paraId="7B3538A1"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A2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E8F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37</w:t>
            </w:r>
          </w:p>
        </w:tc>
      </w:tr>
      <w:tr w:rsidR="00592480" w14:paraId="1636FFA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68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4B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49</w:t>
            </w:r>
          </w:p>
        </w:tc>
      </w:tr>
      <w:tr w:rsidR="00592480" w14:paraId="6C7BA1E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7E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B2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28</w:t>
            </w:r>
          </w:p>
        </w:tc>
      </w:tr>
      <w:tr w:rsidR="00592480" w14:paraId="199A2F1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E440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993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4,724</w:t>
            </w:r>
          </w:p>
        </w:tc>
      </w:tr>
      <w:tr w:rsidR="00592480" w14:paraId="7239501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85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575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1</w:t>
            </w:r>
          </w:p>
        </w:tc>
      </w:tr>
      <w:tr w:rsidR="00592480" w14:paraId="501B5B2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833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587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87</w:t>
            </w:r>
          </w:p>
        </w:tc>
      </w:tr>
      <w:tr w:rsidR="00592480" w14:paraId="001A318E"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552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000C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1,206</w:t>
            </w:r>
          </w:p>
        </w:tc>
      </w:tr>
    </w:tbl>
    <w:p w14:paraId="07EBB99B" w14:textId="77777777" w:rsidR="00592480" w:rsidRDefault="00B01167">
      <w:pPr>
        <w:pStyle w:val="BodyText"/>
      </w:pPr>
      <w:r>
        <w:t>When imported into R, the script “</w:t>
      </w:r>
      <w:r>
        <w:rPr>
          <w:i/>
          <w:iCs/>
        </w:rPr>
        <w:t>code/raw_data_read_and_wrangle.R</w:t>
      </w:r>
      <w:r>
        <w:t>” merge all files, selects relevant columns, relevant endpoints, removes empty rows and duplicate records across all columns. The data are subsequently exported to a “.csv” file: “data/RAW_DB/HESTIA_HC20_DB_raw_toxdata.csv”,</w:t>
      </w:r>
      <w:r>
        <w:t xml:space="preserve"> which is used as the starting point for the ecotoxicological database. The number of records in this dataset is reported in Table S3</w:t>
      </w:r>
    </w:p>
    <w:p w14:paraId="793C1871" w14:textId="77777777" w:rsidR="00592480" w:rsidRDefault="00B01167">
      <w:pPr>
        <w:pStyle w:val="TableCaption"/>
      </w:pPr>
      <w:r>
        <w:t>Table 3: Numer of records per database and endpoint used as input to the ecotoxicological database construction after sele</w:t>
      </w:r>
      <w:r>
        <w:t>cting relevant end points, removing chemicals without data and duplicates.</w:t>
      </w:r>
    </w:p>
    <w:tbl>
      <w:tblPr>
        <w:tblStyle w:val="Table"/>
        <w:tblW w:w="0" w:type="pct"/>
        <w:jc w:val="center"/>
        <w:tblLook w:val="0420" w:firstRow="1" w:lastRow="0" w:firstColumn="0" w:lastColumn="0" w:noHBand="0" w:noVBand="1"/>
      </w:tblPr>
      <w:tblGrid>
        <w:gridCol w:w="2181"/>
        <w:gridCol w:w="911"/>
        <w:gridCol w:w="2111"/>
      </w:tblGrid>
      <w:tr w:rsidR="00592480" w14:paraId="2B5C83DB"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2AA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3B8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dpoi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FF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of records</w:t>
            </w:r>
          </w:p>
        </w:tc>
      </w:tr>
      <w:tr w:rsidR="00592480" w14:paraId="1164D09C"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224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DEC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89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r>
      <w:tr w:rsidR="00592480" w14:paraId="4B0551C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A4A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369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61F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39</w:t>
            </w:r>
          </w:p>
        </w:tc>
      </w:tr>
      <w:tr w:rsidR="00592480" w14:paraId="3C7218F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7F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6A88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31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9</w:t>
            </w:r>
          </w:p>
        </w:tc>
      </w:tr>
      <w:tr w:rsidR="00592480" w14:paraId="2189066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58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A29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1F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w:t>
            </w:r>
          </w:p>
        </w:tc>
      </w:tr>
      <w:tr w:rsidR="00592480" w14:paraId="7FD6DFF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93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86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C38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37</w:t>
            </w:r>
          </w:p>
        </w:tc>
      </w:tr>
      <w:tr w:rsidR="00592480" w14:paraId="6556564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035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D6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76B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9</w:t>
            </w:r>
          </w:p>
        </w:tc>
      </w:tr>
      <w:tr w:rsidR="00592480" w14:paraId="2C9616C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793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805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F8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w:t>
            </w:r>
          </w:p>
        </w:tc>
      </w:tr>
      <w:tr w:rsidR="00592480" w14:paraId="670227A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1F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9B0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AD59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0</w:t>
            </w:r>
          </w:p>
        </w:tc>
      </w:tr>
      <w:tr w:rsidR="00592480" w14:paraId="46477DE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107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BD2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E2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9</w:t>
            </w:r>
          </w:p>
        </w:tc>
      </w:tr>
      <w:tr w:rsidR="00592480" w14:paraId="3845DF2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CA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E3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A8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w:t>
            </w:r>
          </w:p>
        </w:tc>
      </w:tr>
      <w:tr w:rsidR="00592480" w14:paraId="60A9D2C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B04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A17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B2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1</w:t>
            </w:r>
          </w:p>
        </w:tc>
      </w:tr>
      <w:tr w:rsidR="00592480" w14:paraId="3D367DF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B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1DD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EA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r>
      <w:tr w:rsidR="00592480" w14:paraId="4266337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FA8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AA1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4C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6</w:t>
            </w:r>
          </w:p>
        </w:tc>
      </w:tr>
      <w:tr w:rsidR="00592480" w14:paraId="5A3886A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6E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B47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7F8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7</w:t>
            </w:r>
          </w:p>
        </w:tc>
      </w:tr>
      <w:tr w:rsidR="00592480" w14:paraId="3679D8F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37C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C7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C7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696</w:t>
            </w:r>
          </w:p>
        </w:tc>
      </w:tr>
      <w:tr w:rsidR="00592480" w14:paraId="42ADC34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3E3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75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7E4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48CE94D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6D1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B2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726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r w:rsidR="00592480" w14:paraId="026851B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D7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7A7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9E6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w:t>
            </w:r>
          </w:p>
        </w:tc>
      </w:tr>
      <w:tr w:rsidR="00592480" w14:paraId="2D5051D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3304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A4A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867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w:t>
            </w:r>
          </w:p>
        </w:tc>
      </w:tr>
      <w:tr w:rsidR="00592480" w14:paraId="7E6E02E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146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42C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9A36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9</w:t>
            </w:r>
          </w:p>
        </w:tc>
      </w:tr>
      <w:tr w:rsidR="00592480" w14:paraId="448C842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2E0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F7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09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00</w:t>
            </w:r>
          </w:p>
        </w:tc>
      </w:tr>
      <w:tr w:rsidR="00592480" w14:paraId="7FEA413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4A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2AD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AA6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4</w:t>
            </w:r>
          </w:p>
        </w:tc>
      </w:tr>
      <w:tr w:rsidR="00592480" w14:paraId="7DB6ACD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1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D46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2AAF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6</w:t>
            </w:r>
          </w:p>
        </w:tc>
      </w:tr>
      <w:tr w:rsidR="00592480" w14:paraId="4E1EE71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264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3B8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623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720</w:t>
            </w:r>
          </w:p>
        </w:tc>
      </w:tr>
      <w:tr w:rsidR="00592480" w14:paraId="6BDB74A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34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E8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000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592480" w14:paraId="080FC09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93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E3C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B7B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7</w:t>
            </w:r>
          </w:p>
        </w:tc>
      </w:tr>
      <w:tr w:rsidR="00592480" w14:paraId="4CF0B6F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79C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BD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EF02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039</w:t>
            </w:r>
          </w:p>
        </w:tc>
      </w:tr>
      <w:tr w:rsidR="00592480" w14:paraId="7AF18F0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88D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07B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95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109</w:t>
            </w:r>
          </w:p>
        </w:tc>
      </w:tr>
      <w:tr w:rsidR="00592480" w14:paraId="7F9AB54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6CF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F1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0D0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68</w:t>
            </w:r>
          </w:p>
        </w:tc>
      </w:tr>
      <w:tr w:rsidR="00592480" w14:paraId="3CF6371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9E8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D30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238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8</w:t>
            </w:r>
          </w:p>
        </w:tc>
      </w:tr>
      <w:tr w:rsidR="00592480" w14:paraId="745B913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D5B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64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192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w:t>
            </w:r>
          </w:p>
        </w:tc>
      </w:tr>
      <w:tr w:rsidR="00592480" w14:paraId="05CA800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AC5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AE6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21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0</w:t>
            </w:r>
          </w:p>
        </w:tc>
      </w:tr>
      <w:tr w:rsidR="00592480" w14:paraId="3FA3602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DC86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1FE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58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31169ED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C4B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30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B27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38A22CC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26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429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63A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3EAFF1B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FFE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0FA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078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4</w:t>
            </w:r>
          </w:p>
        </w:tc>
      </w:tr>
      <w:tr w:rsidR="00592480" w14:paraId="5A63530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65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9FE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088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31A17FB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C0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B3E3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A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80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r>
      <w:tr w:rsidR="00592480" w14:paraId="2E3686E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C8D5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BC2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59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1</w:t>
            </w:r>
          </w:p>
        </w:tc>
      </w:tr>
      <w:tr w:rsidR="00592480" w14:paraId="11E8A8A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454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589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2B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727CEC83"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A86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0FE51"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9382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2,056</w:t>
            </w:r>
          </w:p>
        </w:tc>
      </w:tr>
    </w:tbl>
    <w:p w14:paraId="3D8A5999" w14:textId="77777777" w:rsidR="00592480" w:rsidRDefault="00B01167">
      <w:pPr>
        <w:pStyle w:val="Heading1"/>
      </w:pPr>
      <w:bookmarkStart w:id="24" w:name="data-processing"/>
      <w:bookmarkStart w:id="25" w:name="_Toc143780891"/>
      <w:bookmarkEnd w:id="22"/>
      <w:bookmarkEnd w:id="8"/>
      <w:r>
        <w:t>3. Data processing</w:t>
      </w:r>
      <w:bookmarkEnd w:id="25"/>
    </w:p>
    <w:p w14:paraId="7F9C0DBB" w14:textId="77777777" w:rsidR="00592480" w:rsidRDefault="00B01167">
      <w:pPr>
        <w:pStyle w:val="Heading2"/>
      </w:pPr>
      <w:bookmarkStart w:id="26" w:name="chemical-use-categorization"/>
      <w:bookmarkStart w:id="27" w:name="_Toc143780892"/>
      <w:r>
        <w:t>3.1 Chemical use categorization</w:t>
      </w:r>
      <w:bookmarkEnd w:id="27"/>
    </w:p>
    <w:p w14:paraId="20C7C642" w14:textId="77777777" w:rsidR="00592480" w:rsidRDefault="00B01167">
      <w:pPr>
        <w:pStyle w:val="FirstParagraph"/>
      </w:pPr>
      <w:r>
        <w:t xml:space="preserve">To categorize chemicals according to how they are used or applied, several processing steps are applied to obtain the best categorization per chemical. The operations utilize the R package </w:t>
      </w:r>
      <w:r>
        <w:rPr>
          <w:rStyle w:val="VerbatimChar"/>
        </w:rPr>
        <w:t>Webchem</w:t>
      </w:r>
      <w:r>
        <w:t xml:space="preserve"> (Szöcs et al. 2020). Starting with importing the file “data</w:t>
      </w:r>
      <w:r>
        <w:t>/excel_references/CAS_CID_list_final.csv” as an object called “CAS_CID_list” for chemical use category annotations. Code is available in “</w:t>
      </w:r>
      <w:r>
        <w:rPr>
          <w:i/>
          <w:iCs/>
        </w:rPr>
        <w:t>code/Pesticide_annotations.R</w:t>
      </w:r>
      <w:r>
        <w:t>”</w:t>
      </w:r>
    </w:p>
    <w:p w14:paraId="2B0D8741" w14:textId="77777777" w:rsidR="00592480" w:rsidRDefault="00B01167">
      <w:pPr>
        <w:pStyle w:val="Heading3"/>
      </w:pPr>
      <w:bookmarkStart w:id="28" w:name="data-gathering-and-processing"/>
      <w:r>
        <w:t>3.1.1 Data gathering and processing</w:t>
      </w:r>
    </w:p>
    <w:p w14:paraId="410A81B5" w14:textId="77777777" w:rsidR="00592480" w:rsidRDefault="00B01167">
      <w:pPr>
        <w:pStyle w:val="FirstParagraph"/>
      </w:pPr>
      <w:r>
        <w:t>Data from multiple resources are gathered using vari</w:t>
      </w:r>
      <w:r>
        <w:t>ous methods:</w:t>
      </w:r>
    </w:p>
    <w:p w14:paraId="4B1EE654" w14:textId="77777777" w:rsidR="00592480" w:rsidRDefault="00B01167">
      <w:pPr>
        <w:pStyle w:val="BodyText"/>
      </w:pPr>
      <w:r>
        <w:rPr>
          <w:b/>
          <w:bCs/>
        </w:rPr>
        <w:t>USEPA CompTox v2.2</w:t>
      </w:r>
      <w:r>
        <w:t xml:space="preserve"> (query date 2023-01-20) was queried for repositories of classified chemicals by searching “chemical lists” -&gt; “list names” using the queries “pesticides”, “anti” (to select lists matching the terms “antibiotic”, “antifungal”</w:t>
      </w:r>
      <w:r>
        <w:t xml:space="preserve">, and “antiviral”), “pharmaceutical”, “herbicide”, “insecticide”, and “rodenticide”. Matches were downloaded as .csv files and imported into R and compiled into one extensive document columns defined depending on database match and contents were marked as </w:t>
      </w:r>
      <w:r>
        <w:t>the respective use-category:</w:t>
      </w:r>
    </w:p>
    <w:p w14:paraId="7B76FBBB" w14:textId="77777777" w:rsidR="00592480" w:rsidRDefault="00B01167">
      <w:pPr>
        <w:pStyle w:val="Compact"/>
        <w:numPr>
          <w:ilvl w:val="0"/>
          <w:numId w:val="3"/>
        </w:numPr>
      </w:pPr>
      <w:r>
        <w:t>DRUGBANK (content marked as “Pharmaceutical”),</w:t>
      </w:r>
    </w:p>
    <w:p w14:paraId="1EA41F42" w14:textId="77777777" w:rsidR="00592480" w:rsidRDefault="00B01167">
      <w:pPr>
        <w:pStyle w:val="Compact"/>
        <w:numPr>
          <w:ilvl w:val="0"/>
          <w:numId w:val="3"/>
        </w:numPr>
      </w:pPr>
      <w:r>
        <w:t>United States Environmental Protection Agency: Pesticide Chemical Search Database (EPAPCS; content marked as “Pesticide”),</w:t>
      </w:r>
    </w:p>
    <w:p w14:paraId="194FF73A" w14:textId="77777777" w:rsidR="00592480" w:rsidRDefault="00B01167">
      <w:pPr>
        <w:pStyle w:val="Compact"/>
        <w:numPr>
          <w:ilvl w:val="0"/>
          <w:numId w:val="3"/>
        </w:numPr>
      </w:pPr>
      <w:r>
        <w:t>Healthy Building Network (HBN; content marked as “Antibio</w:t>
      </w:r>
      <w:r>
        <w:t>tic”),</w:t>
      </w:r>
    </w:p>
    <w:p w14:paraId="2BCC3427" w14:textId="77777777" w:rsidR="00592480" w:rsidRDefault="00B01167">
      <w:pPr>
        <w:pStyle w:val="Compact"/>
        <w:numPr>
          <w:ilvl w:val="0"/>
          <w:numId w:val="3"/>
        </w:numPr>
      </w:pPr>
      <w:r>
        <w:t>NORMAN Innovative Training Network (Paulus et al. (2019); content marked as “Antibiotic”),</w:t>
      </w:r>
    </w:p>
    <w:p w14:paraId="53F98BF7" w14:textId="77777777" w:rsidR="00592480" w:rsidRDefault="00B01167">
      <w:pPr>
        <w:pStyle w:val="Compact"/>
        <w:numPr>
          <w:ilvl w:val="0"/>
          <w:numId w:val="3"/>
        </w:numPr>
      </w:pPr>
      <w:r>
        <w:t>Office of Pesticide Programs Information Network (OPPIN; content marked as “Pesticide”),</w:t>
      </w:r>
    </w:p>
    <w:p w14:paraId="277B6DBB" w14:textId="77777777" w:rsidR="00592480" w:rsidRDefault="00B01167">
      <w:pPr>
        <w:pStyle w:val="Compact"/>
        <w:numPr>
          <w:ilvl w:val="0"/>
          <w:numId w:val="3"/>
        </w:numPr>
      </w:pPr>
      <w:r>
        <w:t>Pesticide properties Database (PPDB; content marked as “Pesticide”),</w:t>
      </w:r>
    </w:p>
    <w:p w14:paraId="452D6118" w14:textId="77777777" w:rsidR="00592480" w:rsidRDefault="00B01167">
      <w:pPr>
        <w:pStyle w:val="Compact"/>
        <w:numPr>
          <w:ilvl w:val="0"/>
          <w:numId w:val="3"/>
        </w:numPr>
      </w:pPr>
      <w:r>
        <w:t>USEPA (content marked as “Antibiotic”, “Pesticide ingredient”, or “Pesticide”),</w:t>
      </w:r>
    </w:p>
    <w:p w14:paraId="78F2BE77" w14:textId="77777777" w:rsidR="00592480" w:rsidRDefault="00B01167">
      <w:pPr>
        <w:pStyle w:val="Compact"/>
        <w:numPr>
          <w:ilvl w:val="0"/>
          <w:numId w:val="3"/>
        </w:numPr>
      </w:pPr>
      <w:r>
        <w:t>Wikipedia (content marked as “Antibiotic”, “Antifungal”, “Antiviral”, “Insecticide”, “Herbicide”, “Rodenticide”, or “Veterinary drug”).</w:t>
      </w:r>
    </w:p>
    <w:p w14:paraId="1381D8E3" w14:textId="77777777" w:rsidR="00592480" w:rsidRDefault="00B01167">
      <w:pPr>
        <w:pStyle w:val="FirstParagraph"/>
      </w:pPr>
      <w:r>
        <w:lastRenderedPageBreak/>
        <w:t>Each chemicals matched in either repository was categorized into the groups: Antibiotic, Antiviral, Other inorganic chemicals, Other organic chemicals, PPCP, Pesticide, Pharmaceutical, and Unknown. The resulting dataset contains information for 11093 chemi</w:t>
      </w:r>
      <w:r>
        <w:t>cals and is exported as a .csv-file “data/excel_references/USEPA_CHEMLIST_2023-01-20.csv”.</w:t>
      </w:r>
    </w:p>
    <w:p w14:paraId="776A4777" w14:textId="77777777" w:rsidR="00592480" w:rsidRDefault="00B01167">
      <w:pPr>
        <w:pStyle w:val="BodyText"/>
      </w:pPr>
      <w:r>
        <w:rPr>
          <w:b/>
          <w:bCs/>
        </w:rPr>
        <w:t>US EPA ECOTOX DB</w:t>
      </w:r>
      <w:r>
        <w:t xml:space="preserve"> was accessed and downloaded on 2022-03-10 from </w:t>
      </w:r>
      <w:hyperlink r:id="rId15">
        <w:r>
          <w:rPr>
            <w:rStyle w:val="Hyperlink"/>
          </w:rPr>
          <w:t>https://cfpub.epa.gov/ecotox/</w:t>
        </w:r>
      </w:hyperlink>
      <w:r>
        <w:t xml:space="preserve"> as ASCII formatted dat</w:t>
      </w:r>
      <w:r>
        <w:t>a contained in a .zip file. The file “/validation/chemicals.txt” contains information on chemical_name, USEPA_ecotox_group, dtxsid, and CAS.Number for 17477 chemicals of which 1653 are annotated by 67 different categories.</w:t>
      </w:r>
    </w:p>
    <w:p w14:paraId="4344999D" w14:textId="77777777" w:rsidR="00592480" w:rsidRDefault="00B01167">
      <w:pPr>
        <w:pStyle w:val="BodyText"/>
      </w:pPr>
      <w:r>
        <w:rPr>
          <w:b/>
          <w:bCs/>
        </w:rPr>
        <w:t>The British Compendium of Pestici</w:t>
      </w:r>
      <w:r>
        <w:rPr>
          <w:b/>
          <w:bCs/>
        </w:rPr>
        <w:t>de Common Names (BCPC)</w:t>
      </w:r>
      <w:r>
        <w:t xml:space="preserve"> was accessed via the </w:t>
      </w:r>
      <w:r>
        <w:rPr>
          <w:rStyle w:val="VerbatimChar"/>
        </w:rPr>
        <w:t>webchem</w:t>
      </w:r>
      <w:r>
        <w:t xml:space="preserve"> package on 2022-10-13 using the function </w:t>
      </w:r>
      <w:r>
        <w:rPr>
          <w:rStyle w:val="VerbatimChar"/>
        </w:rPr>
        <w:t>webchem::bcpc_query()</w:t>
      </w:r>
      <w:r>
        <w:t xml:space="preserve"> and querying using CASRN from the </w:t>
      </w:r>
      <w:r>
        <w:rPr>
          <w:rStyle w:val="VerbatimChar"/>
        </w:rPr>
        <w:t>CAS_CID_list</w:t>
      </w:r>
      <w:r>
        <w:t>-object. The query returned use categorizations for 1634 chemicals and is saved to file “data/e</w:t>
      </w:r>
      <w:r>
        <w:t>xcel_references/BCPC_df.csv”.</w:t>
      </w:r>
    </w:p>
    <w:p w14:paraId="39C5FFC4" w14:textId="77777777" w:rsidR="00592480" w:rsidRDefault="00B01167">
      <w:pPr>
        <w:pStyle w:val="BodyText"/>
      </w:pPr>
      <w:r>
        <w:rPr>
          <w:b/>
          <w:bCs/>
        </w:rPr>
        <w:t>The Chemical Entities of Biological Interest (</w:t>
      </w:r>
      <w:proofErr w:type="spellStart"/>
      <w:r>
        <w:rPr>
          <w:b/>
          <w:bCs/>
        </w:rPr>
        <w:t>ChEBI</w:t>
      </w:r>
      <w:proofErr w:type="spellEnd"/>
      <w:r>
        <w:rPr>
          <w:b/>
          <w:bCs/>
        </w:rPr>
        <w:t>) database</w:t>
      </w:r>
      <w:r>
        <w:t xml:space="preserve"> (</w:t>
      </w:r>
      <w:hyperlink r:id="rId16">
        <w:r>
          <w:rPr>
            <w:rStyle w:val="Hyperlink"/>
          </w:rPr>
          <w:t>https://www.ebi.ac.uk/chebi/init.do</w:t>
        </w:r>
      </w:hyperlink>
      <w:r>
        <w:t>) contain chemical use classifications in the “parents” subsection follow</w:t>
      </w:r>
      <w:r>
        <w:t xml:space="preserve">ing a query via </w:t>
      </w:r>
      <w:r>
        <w:rPr>
          <w:rStyle w:val="VerbatimChar"/>
        </w:rPr>
        <w:t>webchem</w:t>
      </w:r>
      <w:r>
        <w:t xml:space="preserve"> using the functions </w:t>
      </w:r>
      <w:r>
        <w:rPr>
          <w:rStyle w:val="VerbatimChar"/>
        </w:rPr>
        <w:t>webchem::get_chebiid()</w:t>
      </w:r>
      <w:r>
        <w:t xml:space="preserve"> on the 2023-01-18, to retrieve ChEBI ids for chemicals in the </w:t>
      </w:r>
      <w:r>
        <w:rPr>
          <w:rStyle w:val="VerbatimChar"/>
        </w:rPr>
        <w:t>CAS_CID_list</w:t>
      </w:r>
      <w:r>
        <w:t xml:space="preserve">-object, and </w:t>
      </w:r>
      <w:r>
        <w:rPr>
          <w:rStyle w:val="VerbatimChar"/>
        </w:rPr>
        <w:t>webchem::chebi_comp_entity</w:t>
      </w:r>
      <w:r>
        <w:t xml:space="preserve"> which returns a list of lists containing the full ChEBI inventory for each </w:t>
      </w:r>
      <w:r>
        <w:t xml:space="preserve">chemical queried. In the </w:t>
      </w:r>
      <w:r>
        <w:rPr>
          <w:rStyle w:val="VerbatimChar"/>
        </w:rPr>
        <w:t>parents</w:t>
      </w:r>
      <w:r>
        <w:t>-list under each chemical is information on a use classification. Through manual validation, 1140 chemicals are matched to the use categorizations according to categories: pesticide, fungicide, fertilizer, antibacterial, ant</w:t>
      </w:r>
      <w:r>
        <w:t>imicrobial, insecticide, agrochemical, herbicide, acaricide, antiviral, and nematocide.</w:t>
      </w:r>
    </w:p>
    <w:p w14:paraId="7BF1D2F9" w14:textId="77777777" w:rsidR="00592480" w:rsidRDefault="00B01167">
      <w:pPr>
        <w:pStyle w:val="BodyText"/>
      </w:pPr>
      <w:r>
        <w:rPr>
          <w:b/>
          <w:bCs/>
        </w:rPr>
        <w:t>The Anatomical Therapeutic Chemical (ATC) Classification System</w:t>
      </w:r>
      <w:r>
        <w:t xml:space="preserve"> (</w:t>
      </w:r>
      <w:hyperlink r:id="rId17">
        <w:r>
          <w:rPr>
            <w:rStyle w:val="Hyperlink"/>
          </w:rPr>
          <w:t>https://www.whocc.no/</w:t>
        </w:r>
      </w:hyperlink>
      <w:r>
        <w:t xml:space="preserve">) is accessible via </w:t>
      </w:r>
      <w:proofErr w:type="gramStart"/>
      <w:r>
        <w:rPr>
          <w:rStyle w:val="VerbatimChar"/>
        </w:rPr>
        <w:t>webchem::</w:t>
      </w:r>
      <w:proofErr w:type="gramEnd"/>
      <w:r>
        <w:rPr>
          <w:rStyle w:val="VerbatimChar"/>
        </w:rPr>
        <w:t>chembl_atc_classes()</w:t>
      </w:r>
      <w:r>
        <w:t>. The full ATC class inventory was saved as an object and filtered to select the ATC classes “P” (antiparasitic products, insecticides and repellents) and “J” (antiinfectives for systemic use) and converting chemical names into</w:t>
      </w:r>
      <w:r>
        <w:t xml:space="preserve"> PC Ids.</w:t>
      </w:r>
    </w:p>
    <w:p w14:paraId="07379352" w14:textId="77777777" w:rsidR="00592480" w:rsidRDefault="00B01167">
      <w:pPr>
        <w:pStyle w:val="BodyText"/>
      </w:pPr>
      <w:r>
        <w:t xml:space="preserve">These data sets are joined to the </w:t>
      </w:r>
      <w:r>
        <w:rPr>
          <w:rStyle w:val="VerbatimChar"/>
        </w:rPr>
        <w:t>CAS_CID_list</w:t>
      </w:r>
      <w:r>
        <w:t xml:space="preserve">-object and stored as object </w:t>
      </w:r>
      <w:r>
        <w:rPr>
          <w:rStyle w:val="VerbatimChar"/>
        </w:rPr>
        <w:t>HESTIA_Comp_info</w:t>
      </w:r>
      <w:r>
        <w:t>.</w:t>
      </w:r>
    </w:p>
    <w:p w14:paraId="7A1B63D0" w14:textId="77777777" w:rsidR="00592480" w:rsidRDefault="00B01167">
      <w:pPr>
        <w:pStyle w:val="Heading3"/>
      </w:pPr>
      <w:bookmarkStart w:id="29" w:name="substance-type-annotations"/>
      <w:bookmarkEnd w:id="28"/>
      <w:r>
        <w:t>3.1.2 Substance type annotations</w:t>
      </w:r>
    </w:p>
    <w:p w14:paraId="07D11728" w14:textId="77777777" w:rsidR="00592480" w:rsidRDefault="00B01167">
      <w:pPr>
        <w:pStyle w:val="FirstParagraph"/>
      </w:pPr>
      <w:r>
        <w:t xml:space="preserve">Chemicals in the </w:t>
      </w:r>
      <w:r>
        <w:rPr>
          <w:rStyle w:val="VerbatimChar"/>
        </w:rPr>
        <w:t>HESTIA_Comp_info</w:t>
      </w:r>
      <w:r>
        <w:t>-object are classified into chemical groups: Other organic chemicals, Pesticide, Unknown</w:t>
      </w:r>
      <w:r>
        <w:t>, Other inorganic chemicals, PPCP, Antibiotic, and Antiviral. Chemicals were defined as organic or inorganic based on presence or absence of carbon [C] in the SMILES configuration. Halogenated chemicals are defined as chemicals containing the elements [F],</w:t>
      </w:r>
      <w:r>
        <w:t xml:space="preserve"> [Cl], [Br], [I], and heavy metals are defined as chemicals containing elements with a density </w:t>
      </w:r>
      <m:oMath>
        <m:r>
          <m:rPr>
            <m:sty m:val="p"/>
          </m:rPr>
          <w:rPr>
            <w:rFonts w:ascii="Cambria Math" w:hAnsi="Cambria Math"/>
          </w:rPr>
          <m:t>≥</m:t>
        </m:r>
      </m:oMath>
      <w:r>
        <w:t xml:space="preserve"> 5 g per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an atomic number &gt; 20 (Raychaudhuri et al. 2021). Multi-constituent chemicals are classified as “unknown” due to difficulties in assigning co</w:t>
      </w:r>
      <w:r>
        <w:t>rrect SMILES configurations, but if chemical names contain the string “mixt.”, chemicals are classified as “Chemical mixture”.</w:t>
      </w:r>
    </w:p>
    <w:p w14:paraId="7B71FEEB" w14:textId="77777777" w:rsidR="00592480" w:rsidRDefault="00B01167">
      <w:pPr>
        <w:pStyle w:val="Heading3"/>
      </w:pPr>
      <w:bookmarkStart w:id="30" w:name="Xf4445721edd552f2a408571acb661c1022f8014"/>
      <w:bookmarkEnd w:id="29"/>
      <w:r>
        <w:lastRenderedPageBreak/>
        <w:t>3.1.3 Categorizing use classification and chemical types</w:t>
      </w:r>
    </w:p>
    <w:p w14:paraId="5F4D6FB6" w14:textId="77777777" w:rsidR="00592480" w:rsidRDefault="00B01167">
      <w:pPr>
        <w:pStyle w:val="FirstParagraph"/>
      </w:pPr>
      <w:r>
        <w:t>With different data sources, a chemical may have &gt;1 use categorization a</w:t>
      </w:r>
      <w:r>
        <w:t>nd to supply the best categorization, a function is designed to count the number of various classifications for each chemical and assign the one with highest number of matches (“code/Use_category_function.R”). In case of a tie, “Pesticide” categorization i</w:t>
      </w:r>
      <w:r>
        <w:t>s prioritized followed by “Antibiotic” categorization and each annotated with “tie” respectively. If no use classification is available, chemicals are categorized as either “Other organic chemicals” or “Other inorganic chemicals” whether the chemical is de</w:t>
      </w:r>
      <w:r>
        <w:t>fined as organic or inorganic, or “Unknown” if SMILES-configurations are lacking. A summary of the number of records per chemical type and use classification is presented in Table @ref:(tab:useCounts). The final data set is exported as “results/HESTIA_chem</w:t>
      </w:r>
      <w:r>
        <w:t>_prop_list_full.csv”. The use-classification is found in supplementary data “CHEMICAL_PROPERTIES”-tab.</w:t>
      </w:r>
    </w:p>
    <w:p w14:paraId="38C37A26" w14:textId="77777777" w:rsidR="00592480" w:rsidRDefault="00B01167">
      <w:pPr>
        <w:pStyle w:val="TableCaption"/>
      </w:pPr>
      <w:r>
        <w:t>Table 4: Numer of records categorized per chemical type and use classification.</w:t>
      </w:r>
    </w:p>
    <w:tbl>
      <w:tblPr>
        <w:tblStyle w:val="Table"/>
        <w:tblW w:w="0" w:type="pct"/>
        <w:jc w:val="center"/>
        <w:tblLook w:val="0420" w:firstRow="1" w:lastRow="0" w:firstColumn="0" w:lastColumn="0" w:noHBand="0" w:noVBand="1"/>
      </w:tblPr>
      <w:tblGrid>
        <w:gridCol w:w="2281"/>
        <w:gridCol w:w="1591"/>
        <w:gridCol w:w="1691"/>
      </w:tblGrid>
      <w:tr w:rsidR="00592480" w14:paraId="68967F24"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1E64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B65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ubstance_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AF5D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592480" w14:paraId="4EFAD4F8"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64D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610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30F3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592480" w14:paraId="6CF1559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05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B11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A59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w:t>
            </w:r>
          </w:p>
        </w:tc>
      </w:tr>
      <w:tr w:rsidR="00592480" w14:paraId="7DF0208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63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7F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DA2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700ED0E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C63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vi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DF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BE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592480" w14:paraId="6B1EFDE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DB5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DB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54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0</w:t>
            </w:r>
          </w:p>
        </w:tc>
      </w:tr>
      <w:tr w:rsidR="00592480" w14:paraId="0D749F6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70A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4ED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D46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8</w:t>
            </w:r>
          </w:p>
        </w:tc>
      </w:tr>
      <w:tr w:rsidR="00592480" w14:paraId="44834C3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320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527B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16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22</w:t>
            </w:r>
          </w:p>
        </w:tc>
      </w:tr>
      <w:tr w:rsidR="00592480" w14:paraId="781E4A1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3BE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B1FE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F5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r>
      <w:tr w:rsidR="00592480" w14:paraId="3CB927A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D40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868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FF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91</w:t>
            </w:r>
          </w:p>
        </w:tc>
      </w:tr>
      <w:tr w:rsidR="00592480" w14:paraId="3E510A4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32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A2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167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06AA676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43C5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49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693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r>
      <w:tr w:rsidR="00592480" w14:paraId="6D7D793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86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4F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3A3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5</w:t>
            </w:r>
          </w:p>
        </w:tc>
      </w:tr>
      <w:tr w:rsidR="00592480" w14:paraId="011F939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125E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E1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F36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38</w:t>
            </w:r>
          </w:p>
        </w:tc>
      </w:tr>
      <w:tr w:rsidR="00592480" w14:paraId="70AECAE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C9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FE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6498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w:t>
            </w:r>
          </w:p>
        </w:tc>
      </w:tr>
      <w:tr w:rsidR="00592480" w14:paraId="208A1CE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E9F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C3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7D0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3</w:t>
            </w:r>
          </w:p>
        </w:tc>
      </w:tr>
      <w:tr w:rsidR="00592480" w14:paraId="420230F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F1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D4E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4B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94</w:t>
            </w:r>
          </w:p>
        </w:tc>
      </w:tr>
      <w:tr w:rsidR="00592480" w14:paraId="487577DF"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C2EF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2BA61"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516B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797</w:t>
            </w:r>
          </w:p>
        </w:tc>
      </w:tr>
    </w:tbl>
    <w:p w14:paraId="5D84767C" w14:textId="77777777" w:rsidR="00592480" w:rsidRDefault="00B01167">
      <w:pPr>
        <w:pStyle w:val="Heading2"/>
      </w:pPr>
      <w:bookmarkStart w:id="31" w:name="taxonomic-classification"/>
      <w:bookmarkStart w:id="32" w:name="_Toc143780893"/>
      <w:bookmarkEnd w:id="30"/>
      <w:bookmarkEnd w:id="26"/>
      <w:r>
        <w:t>3.2 Taxonomic classification</w:t>
      </w:r>
      <w:bookmarkEnd w:id="32"/>
    </w:p>
    <w:p w14:paraId="3DC25009" w14:textId="77777777" w:rsidR="00592480" w:rsidRDefault="00B01167">
      <w:pPr>
        <w:pStyle w:val="FirstParagraph"/>
      </w:pPr>
      <w:r>
        <w:t>The dataset (“</w:t>
      </w:r>
      <w:r>
        <w:t xml:space="preserve">data/RAW_DB/HESTIA_HC20_DB_raw_toxdata.csv”) contains </w:t>
      </w:r>
      <w:r>
        <w:rPr>
          <w:i/>
          <w:iCs/>
        </w:rPr>
        <w:t>in vivo</w:t>
      </w:r>
      <w:r>
        <w:t xml:space="preserve"> ecotoxicological effect data based on 4206 different taxa at various taxonomic level with </w:t>
      </w:r>
      <w:r>
        <w:lastRenderedPageBreak/>
        <w:t>multiple invalid, misspelled or outdated species definitions, defined in the column “Test.organism..spec</w:t>
      </w:r>
      <w:r>
        <w:t xml:space="preserve">ies.”. For treating taxonomic information and validation in the R environment, the R package </w:t>
      </w:r>
      <w:r>
        <w:rPr>
          <w:rStyle w:val="VerbatimChar"/>
        </w:rPr>
        <w:t>Taxize</w:t>
      </w:r>
      <w:r>
        <w:t xml:space="preserve"> is used extensively (Chamberlain and Szocs 2013). The following operations are performed to produce a coherent list of taxonomic information, scripted in th</w:t>
      </w:r>
      <w:r>
        <w:t>e R code “</w:t>
      </w:r>
      <w:r>
        <w:rPr>
          <w:i/>
          <w:iCs/>
        </w:rPr>
        <w:t>code/Taxonomy_wrangling.R</w:t>
      </w:r>
      <w:r>
        <w:t>”.</w:t>
      </w:r>
    </w:p>
    <w:p w14:paraId="62852CB4" w14:textId="77777777" w:rsidR="00592480" w:rsidRDefault="00B01167">
      <w:pPr>
        <w:pStyle w:val="Compact"/>
        <w:numPr>
          <w:ilvl w:val="0"/>
          <w:numId w:val="4"/>
        </w:numPr>
      </w:pPr>
      <w:r>
        <w:t>Read the “data/RAW_DB/HESTIA_HC20_DB_raw_toxdata.csv” and select unique records from the “Test.organism..species.”-column.</w:t>
      </w:r>
    </w:p>
    <w:p w14:paraId="2A10E184" w14:textId="77777777" w:rsidR="00592480" w:rsidRDefault="00B01167">
      <w:pPr>
        <w:pStyle w:val="Compact"/>
        <w:numPr>
          <w:ilvl w:val="0"/>
          <w:numId w:val="4"/>
        </w:numPr>
      </w:pPr>
      <w:r>
        <w:t xml:space="preserve">Define binomial species definitions (“genus” + “species”), apply the tol_resolve()-function to </w:t>
      </w:r>
      <w:r>
        <w:t>correct incorrect taxonomic classifications, separate correct records with taxonomic information.</w:t>
      </w:r>
    </w:p>
    <w:p w14:paraId="64A83C8C" w14:textId="77777777" w:rsidR="00592480" w:rsidRDefault="00B01167">
      <w:pPr>
        <w:pStyle w:val="Compact"/>
        <w:numPr>
          <w:ilvl w:val="0"/>
          <w:numId w:val="4"/>
        </w:numPr>
      </w:pPr>
      <w:r>
        <w:t>Query the NCBI database for full taxonomic information.</w:t>
      </w:r>
    </w:p>
    <w:p w14:paraId="2527BE86" w14:textId="77777777" w:rsidR="00592480" w:rsidRDefault="00B01167">
      <w:pPr>
        <w:pStyle w:val="Compact"/>
        <w:numPr>
          <w:ilvl w:val="0"/>
          <w:numId w:val="4"/>
        </w:numPr>
      </w:pPr>
      <w:r>
        <w:t>Subset all species that could not be queried at NCBI into categories: “not found in the NCBI query”, “</w:t>
      </w:r>
      <w:r>
        <w:t>Common names”, and “non-binomial definitions”.</w:t>
      </w:r>
    </w:p>
    <w:p w14:paraId="00C4D13B" w14:textId="77777777" w:rsidR="00592480" w:rsidRDefault="00B01167">
      <w:pPr>
        <w:pStyle w:val="Compact"/>
        <w:numPr>
          <w:ilvl w:val="0"/>
          <w:numId w:val="4"/>
        </w:numPr>
      </w:pPr>
      <w:r>
        <w:t>Query the GBIF database for additional taxonomic information on the subset “not found in the NCBI query”.</w:t>
      </w:r>
    </w:p>
    <w:p w14:paraId="199B80E7" w14:textId="77777777" w:rsidR="00592480" w:rsidRDefault="00B01167">
      <w:pPr>
        <w:pStyle w:val="Compact"/>
        <w:numPr>
          <w:ilvl w:val="0"/>
          <w:numId w:val="4"/>
        </w:numPr>
      </w:pPr>
      <w:r>
        <w:t>Query the NCBI database for common names</w:t>
      </w:r>
    </w:p>
    <w:p w14:paraId="7DACE7CC" w14:textId="77777777" w:rsidR="00592480" w:rsidRDefault="00B01167">
      <w:pPr>
        <w:pStyle w:val="Compact"/>
        <w:numPr>
          <w:ilvl w:val="0"/>
          <w:numId w:val="4"/>
        </w:numPr>
      </w:pPr>
      <w:r>
        <w:t>Manually correct taxonomic information, e.g., remove sub-speci</w:t>
      </w:r>
      <w:r>
        <w:t>es information within the subset “non-binomial definitions”.</w:t>
      </w:r>
    </w:p>
    <w:p w14:paraId="6D456632" w14:textId="77777777" w:rsidR="00592480" w:rsidRDefault="00B01167">
      <w:pPr>
        <w:pStyle w:val="Compact"/>
        <w:numPr>
          <w:ilvl w:val="0"/>
          <w:numId w:val="4"/>
        </w:numPr>
      </w:pPr>
      <w:r>
        <w:t>Query the NCBI database for corrected taxonomic information in the last subset.</w:t>
      </w:r>
    </w:p>
    <w:p w14:paraId="1A6E6FBF" w14:textId="77777777" w:rsidR="00592480" w:rsidRDefault="00B01167">
      <w:pPr>
        <w:pStyle w:val="Compact"/>
        <w:numPr>
          <w:ilvl w:val="0"/>
          <w:numId w:val="4"/>
        </w:numPr>
      </w:pPr>
      <w:r>
        <w:t xml:space="preserve">Merge the four subsets and select relevant columns: Test.organisms..species., phylum, class, order, genus, species </w:t>
      </w:r>
      <w:r>
        <w:t>(updated), source, and query.</w:t>
      </w:r>
    </w:p>
    <w:p w14:paraId="19C1B54D" w14:textId="77777777" w:rsidR="00592480" w:rsidRDefault="00B01167">
      <w:pPr>
        <w:pStyle w:val="Compact"/>
        <w:numPr>
          <w:ilvl w:val="0"/>
          <w:numId w:val="4"/>
        </w:numPr>
      </w:pPr>
      <w:r>
        <w:t>Export results as .csv file “data/Taxonomy/Species_taxonomy.csv” where the column “Test.organism..species.” contains the original taxonomic information, and the column “Species” contains updated taxonomic information.</w:t>
      </w:r>
    </w:p>
    <w:p w14:paraId="37550651" w14:textId="77777777" w:rsidR="00592480" w:rsidRDefault="00B01167">
      <w:pPr>
        <w:pStyle w:val="FirstParagraph"/>
      </w:pPr>
      <w:r>
        <w:t>The oper</w:t>
      </w:r>
      <w:r>
        <w:t>ation resolved correct taxonomic information for 3134, observe that some taxa were counted twice as both outdated and current names within the starting data. The full list of taxonomic information is supplied in supplementary data “TAXONOMIC_INFORMATION”-t</w:t>
      </w:r>
      <w:r>
        <w:t>ab.</w:t>
      </w:r>
    </w:p>
    <w:p w14:paraId="53E025DE" w14:textId="77777777" w:rsidR="00592480" w:rsidRDefault="00B01167">
      <w:pPr>
        <w:pStyle w:val="TableCaption"/>
      </w:pPr>
      <w:r>
        <w:t>Table 5: Numer of unique species identified per taxonomic group .</w:t>
      </w:r>
    </w:p>
    <w:tbl>
      <w:tblPr>
        <w:tblStyle w:val="Table"/>
        <w:tblW w:w="0" w:type="pct"/>
        <w:jc w:val="center"/>
        <w:tblLook w:val="0420" w:firstRow="1" w:lastRow="0" w:firstColumn="0" w:lastColumn="0" w:noHBand="0" w:noVBand="1"/>
      </w:tblPr>
      <w:tblGrid>
        <w:gridCol w:w="1591"/>
        <w:gridCol w:w="1761"/>
        <w:gridCol w:w="2111"/>
      </w:tblGrid>
      <w:tr w:rsidR="00592480" w14:paraId="59036AA5"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9AAA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5F12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l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0A55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of records</w:t>
            </w:r>
          </w:p>
        </w:tc>
      </w:tr>
      <w:tr w:rsidR="00592480" w14:paraId="3F0D989E"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21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76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139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r>
      <w:tr w:rsidR="00592480" w14:paraId="3658587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BC8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DD7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AD8B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r>
      <w:tr w:rsidR="00592480" w14:paraId="26C91EE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B1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63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3F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5</w:t>
            </w:r>
          </w:p>
        </w:tc>
      </w:tr>
      <w:tr w:rsidR="00592480" w14:paraId="572EE50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050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8C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A0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592480" w14:paraId="2C2E905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87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DA8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E30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w:t>
            </w:r>
          </w:p>
        </w:tc>
      </w:tr>
      <w:tr w:rsidR="00592480" w14:paraId="40AE090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3F2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957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20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r>
      <w:tr w:rsidR="00592480" w14:paraId="7BB504F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E47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4762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A46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r>
      <w:tr w:rsidR="00592480" w14:paraId="159076E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A03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9E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ch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8E1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w:t>
            </w:r>
          </w:p>
        </w:tc>
      </w:tr>
      <w:tr w:rsidR="00592480" w14:paraId="022A5F1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230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BCB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14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592480" w14:paraId="2A323FA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D3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E1F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F6A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592480" w14:paraId="64C36EF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AA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4C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828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w:t>
            </w:r>
          </w:p>
        </w:tc>
      </w:tr>
      <w:tr w:rsidR="00592480" w14:paraId="0DF9055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4E7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3F6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0D6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r>
      <w:tr w:rsidR="00592480" w14:paraId="685FEEF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EA78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E15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3F2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5</w:t>
            </w:r>
          </w:p>
        </w:tc>
      </w:tr>
      <w:tr w:rsidR="00592480" w14:paraId="3F8BF9F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CA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C6A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2C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0</w:t>
            </w:r>
          </w:p>
        </w:tc>
      </w:tr>
      <w:tr w:rsidR="00592480" w14:paraId="4E645B0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0AE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8BE9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B6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5</w:t>
            </w:r>
          </w:p>
        </w:tc>
      </w:tr>
      <w:tr w:rsidR="00592480" w14:paraId="125A821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3E4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68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D1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8</w:t>
            </w:r>
          </w:p>
        </w:tc>
      </w:tr>
      <w:tr w:rsidR="00592480" w14:paraId="197009A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E4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21B2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anthocepha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2E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2A6D5EC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51B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B1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picomplex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05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7D81E7C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9978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59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2D1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r>
      <w:tr w:rsidR="00592480" w14:paraId="7FF5395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87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7F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c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44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w:t>
            </w:r>
          </w:p>
        </w:tc>
      </w:tr>
      <w:tr w:rsidR="00592480" w14:paraId="2C74A4F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F3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42A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C80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492334C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50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32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y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E08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592480" w14:paraId="3EC7314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689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47E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etognat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E6B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3FE18E0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A55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C7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BA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w:t>
            </w:r>
          </w:p>
        </w:tc>
      </w:tr>
      <w:tr w:rsidR="00592480" w14:paraId="77877F7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D1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63A9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tr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9F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078D082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4D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73B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DC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7</w:t>
            </w:r>
          </w:p>
        </w:tc>
      </w:tr>
      <w:tr w:rsidR="00592480" w14:paraId="749AB9A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ED1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BA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46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592480" w14:paraId="65CFB4C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28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CC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ten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2D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5CE1FE7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44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65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03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592480" w14:paraId="5FF7EBD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348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119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scos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370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592480" w14:paraId="518DD98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861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7611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hinoderm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8A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w:t>
            </w:r>
          </w:p>
        </w:tc>
      </w:tr>
      <w:tr w:rsidR="00592480" w14:paraId="23A39B9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20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F0A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toproc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5B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1BAF0FC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41F9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D68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5FD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r>
      <w:tr w:rsidR="00592480" w14:paraId="24634F9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DDF6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212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ramin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7C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766E81E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24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61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tric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BEE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3F926A6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66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4FC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crospori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07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1EE7927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C8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F7E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cor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6F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592480" w14:paraId="4BEFE3A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65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95D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48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w:t>
            </w:r>
          </w:p>
        </w:tc>
      </w:tr>
      <w:tr w:rsidR="00592480" w14:paraId="1BE515C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CF7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F8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morp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376E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58C1EB1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F39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DDD9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EB3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r>
      <w:tr w:rsidR="00592480" w14:paraId="0F6E7AD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5F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D81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kins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D8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6F7724E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CC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C12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tyhelminth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7D2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w:t>
            </w:r>
          </w:p>
        </w:tc>
      </w:tr>
      <w:tr w:rsidR="00592480" w14:paraId="07EE4BC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826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8397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r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122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592480" w14:paraId="7F441FA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60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F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seudomonad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8A0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4FDD6C8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3A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BB6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comastig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DFC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37879C2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36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D4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ach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37E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592480" w14:paraId="3A2F1CA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2CD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B993C"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7E2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8</w:t>
            </w:r>
          </w:p>
        </w:tc>
      </w:tr>
      <w:tr w:rsidR="00592480" w14:paraId="6625640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FA4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02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e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711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0</w:t>
            </w:r>
          </w:p>
        </w:tc>
      </w:tr>
      <w:tr w:rsidR="00592480" w14:paraId="46780F83"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AB8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D73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FAB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w:t>
            </w:r>
          </w:p>
        </w:tc>
      </w:tr>
    </w:tbl>
    <w:p w14:paraId="06F7EE22" w14:textId="77777777" w:rsidR="00592480" w:rsidRDefault="00B01167">
      <w:pPr>
        <w:pStyle w:val="Heading2"/>
      </w:pPr>
      <w:bookmarkStart w:id="33" w:name="curation-of-ecotoxicological-data"/>
      <w:bookmarkStart w:id="34" w:name="_Toc143780894"/>
      <w:bookmarkEnd w:id="31"/>
      <w:r>
        <w:t>3.3 Curation of ecotoxicological data</w:t>
      </w:r>
      <w:bookmarkEnd w:id="34"/>
    </w:p>
    <w:p w14:paraId="70774426" w14:textId="77777777" w:rsidR="00592480" w:rsidRDefault="00B01167">
      <w:pPr>
        <w:pStyle w:val="FirstParagraph"/>
      </w:pPr>
      <w:r>
        <w:t>Using the OECD QSAR Toolbox software, the list of matching CASRN to SMILES configurations (15030 chemicals with matches; see Supplementary Data, tab: “CAS_SMILES_MATCHING”) were queried for ecotoxicological data at the</w:t>
      </w:r>
      <w:r>
        <w:t xml:space="preserve"> following endpoints NOEC, NOEL, LC0, EC0, NOER, NOAEC, LC50, EC50, IC50, LD50, ER50, EL50, LOEC, EC10, LC10, IC10, LD10, ER10, and EL10. A total of 282056 records were returned for 5027 chemicals. These data were subsequently curated stepwise as follows:</w:t>
      </w:r>
    </w:p>
    <w:p w14:paraId="2A7E4FAE" w14:textId="77777777" w:rsidR="00592480" w:rsidRDefault="00B01167">
      <w:pPr>
        <w:pStyle w:val="Heading3"/>
      </w:pPr>
      <w:bookmarkStart w:id="35" w:name="X6cbeb23b0ffa50e6f80113c3d93e0476c1d5343"/>
      <w:r>
        <w:t>3.3.1 Adjusting test concentrations reported as a range,</w:t>
      </w:r>
    </w:p>
    <w:p w14:paraId="4AC39303" w14:textId="77777777" w:rsidR="00592480" w:rsidRDefault="00B01167">
      <w:pPr>
        <w:pStyle w:val="FirstParagraph"/>
      </w:pPr>
      <w:r>
        <w:t>Curation of values reported as ranges are done following a simplified methodology from Saouter et al. (2018). For records where a min and max range is available the following rules will be applied: I</w:t>
      </w:r>
      <w:r>
        <w:t xml:space="preserve">n cases where a lower range value is annotated with “ca.”, “=” or no annotation, </w:t>
      </w:r>
      <w:r>
        <w:rPr>
          <w:b/>
          <w:bCs/>
        </w:rPr>
        <w:t>the lowest value is selected</w:t>
      </w:r>
      <w:r>
        <w:t>. But if the lower range value is annotated with “&gt;”, the record is removed, except for records with NOEC endpoints. In cases where lower values ar</w:t>
      </w:r>
      <w:r>
        <w:t>e annotated with “&lt;”, this value is removed (Table 6).</w:t>
      </w:r>
    </w:p>
    <w:p w14:paraId="4BEBBAE6" w14:textId="77777777" w:rsidR="00592480" w:rsidRDefault="00B01167">
      <w:pPr>
        <w:pStyle w:val="TableCaption"/>
      </w:pPr>
      <w:r>
        <w:t>Table 6: Number of records where effect concentrations are presented as ranges with or without value qualifiers.</w:t>
      </w:r>
    </w:p>
    <w:tbl>
      <w:tblPr>
        <w:tblStyle w:val="Table"/>
        <w:tblW w:w="0" w:type="pct"/>
        <w:jc w:val="center"/>
        <w:tblLook w:val="0420" w:firstRow="1" w:lastRow="0" w:firstColumn="0" w:lastColumn="0" w:noHBand="0" w:noVBand="1"/>
      </w:tblPr>
      <w:tblGrid>
        <w:gridCol w:w="3001"/>
        <w:gridCol w:w="2427"/>
        <w:gridCol w:w="651"/>
        <w:gridCol w:w="751"/>
        <w:gridCol w:w="721"/>
        <w:gridCol w:w="1855"/>
      </w:tblGrid>
      <w:tr w:rsidR="00592480" w14:paraId="2A7E33C8"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DD7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qualifier 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2009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records reported as ran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CD21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5335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E9E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8C8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 removed</w:t>
            </w:r>
          </w:p>
        </w:tc>
      </w:tr>
      <w:tr w:rsidR="00592480" w14:paraId="1A4A1140"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386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0A7F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C0E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B9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9F4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8F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w:t>
            </w:r>
          </w:p>
        </w:tc>
      </w:tr>
      <w:tr w:rsidR="00592480" w14:paraId="559C0AF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8FB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C2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3C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231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19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0642"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92480" w14:paraId="5879101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4CC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513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73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E4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7A9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1F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63</w:t>
            </w:r>
          </w:p>
        </w:tc>
      </w:tr>
      <w:tr w:rsidR="00592480" w14:paraId="2425863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12E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2E5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EB4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7A9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73E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5396"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92480" w14:paraId="2D73783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0AC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qualif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1D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B79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2E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742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F9F2"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92480" w14:paraId="2ACE115A"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8359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records where low range effect value is us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8BD61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2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1F99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0F4A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9,3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608D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F5649"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3E7C7393" w14:textId="77777777" w:rsidR="00592480" w:rsidRDefault="00B01167">
      <w:pPr>
        <w:pStyle w:val="Heading3"/>
      </w:pPr>
      <w:bookmarkStart w:id="36" w:name="manual-removal-of-data"/>
      <w:bookmarkEnd w:id="35"/>
      <w:r>
        <w:t>3.3.2 Manual removal of data</w:t>
      </w:r>
    </w:p>
    <w:p w14:paraId="476AABFD" w14:textId="77777777" w:rsidR="00592480" w:rsidRDefault="00B01167">
      <w:pPr>
        <w:pStyle w:val="FirstParagraph"/>
      </w:pPr>
      <w:r>
        <w:t xml:space="preserve">Records with strings “Insufficient” or “Unsatisfactory” in the column </w:t>
      </w:r>
      <w:r>
        <w:rPr>
          <w:rStyle w:val="VerbatimChar"/>
        </w:rPr>
        <w:t>Control.type</w:t>
      </w:r>
      <w:r>
        <w:t xml:space="preserve"> </w:t>
      </w:r>
      <w:r>
        <w:t xml:space="preserve">are removed, as well as data containing the strings “QSAR”, “bioassay”, “quantitative” in the </w:t>
      </w:r>
      <w:r>
        <w:rPr>
          <w:rStyle w:val="VerbatimChar"/>
        </w:rPr>
        <w:t>Title</w:t>
      </w:r>
      <w:r>
        <w:t xml:space="preserve"> column, and the strings “QSAR” and “bioassay” in the </w:t>
      </w:r>
      <w:r>
        <w:rPr>
          <w:rStyle w:val="VerbatimChar"/>
        </w:rPr>
        <w:t>Experimental.design</w:t>
      </w:r>
      <w:r>
        <w:t xml:space="preserve"> column. Manual inspection of data reveals records containing inaccurate or improper</w:t>
      </w:r>
      <w:r>
        <w:t xml:space="preserve"> data and the following records are subsequently removed (Table 7)</w:t>
      </w:r>
    </w:p>
    <w:p w14:paraId="6254DDBA" w14:textId="77777777" w:rsidR="00592480" w:rsidRDefault="00B01167">
      <w:pPr>
        <w:pStyle w:val="TableCaption"/>
      </w:pPr>
      <w:r>
        <w:t>Table 7: Manually removed studies from the dataset</w:t>
      </w:r>
    </w:p>
    <w:tbl>
      <w:tblPr>
        <w:tblStyle w:val="Table"/>
        <w:tblW w:w="0" w:type="pct"/>
        <w:jc w:val="center"/>
        <w:tblLook w:val="0420" w:firstRow="1" w:lastRow="0" w:firstColumn="0" w:lastColumn="0" w:noHBand="0" w:noVBand="1"/>
      </w:tblPr>
      <w:tblGrid>
        <w:gridCol w:w="3305"/>
        <w:gridCol w:w="1440"/>
        <w:gridCol w:w="4661"/>
      </w:tblGrid>
      <w:tr w:rsidR="00592480" w14:paraId="0ACA0F78"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B1A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arch.Strin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49E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um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2AB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tivation</w:t>
            </w:r>
          </w:p>
        </w:tc>
      </w:tr>
      <w:tr w:rsidR="00592480" w14:paraId="29FBC089"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31C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sessment of Aquatic Experimental Versus Predicted and Extrapolated Chronic Toxicity Data of Four Structural Analogu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830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74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592480" w14:paraId="061260D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08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ffects of Chlorpyrifos, Carbendazim, and Linuron on the Ecology of a Small Indoor Aquatic Microco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9A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9C7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592480" w14:paraId="008C01F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C3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tenburger,R., H. Walter, and M. Gro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CD3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ADB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592480" w14:paraId="154FA26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913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DICTING MODES OF TOXIC ACTION FROM CHEMICAL STRUCTURE: ACUTE TOXICITY IN THE FATHEAD MINN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68F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8E1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592480" w14:paraId="3B8AFD1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7E1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uman Cardiotoxic Drugs Delivered by Soaking and Microinjection Induce Ca</w:t>
            </w:r>
            <w:r>
              <w:rPr>
                <w:rFonts w:ascii="Arial" w:eastAsia="Arial" w:hAnsi="Arial" w:cs="Arial"/>
                <w:color w:val="000000"/>
                <w:sz w:val="18"/>
                <w:szCs w:val="18"/>
              </w:rPr>
              <w:t>rdiovascular Toxicity in Zebra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09A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4EA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entered incorrectly, mixing cardiovascular injections with soaking solutions, also, data reported as minimum non-lethal concentration is entered as EC10.</w:t>
            </w:r>
          </w:p>
        </w:tc>
      </w:tr>
      <w:tr w:rsidR="00592480" w14:paraId="364E84A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542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 Multi-Battery Toxicity Investigation on Fungici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753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157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on species-specific toxicity entered incorrectly, attributing D magna toxicity to S. capricirnutum.</w:t>
            </w:r>
          </w:p>
        </w:tc>
      </w:tr>
      <w:tr w:rsidR="00592480" w14:paraId="60CC604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796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ainbow Trout Larvae Compared with Daph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144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CA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assay test-results</w:t>
            </w:r>
          </w:p>
        </w:tc>
      </w:tr>
      <w:tr w:rsidR="00592480" w14:paraId="4AD9592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30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R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766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280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sou</w:t>
            </w:r>
            <w:r>
              <w:rPr>
                <w:rFonts w:ascii="Arial" w:eastAsia="Arial" w:hAnsi="Arial" w:cs="Arial"/>
                <w:color w:val="000000"/>
                <w:sz w:val="18"/>
                <w:szCs w:val="18"/>
              </w:rPr>
              <w:t>rce available for inspection, yet substance 107-21-1 from this study cause an extreme outlier</w:t>
            </w:r>
          </w:p>
        </w:tc>
      </w:tr>
      <w:tr w:rsidR="00592480" w14:paraId="1B1B99C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421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Effects of Binary Mixtures of Imidacloprid and Tebuconazole on 4 Freshwater Invertebr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7D4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7E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5% CI has one report of extrapolated negative concentratio</w:t>
            </w:r>
            <w:r>
              <w:rPr>
                <w:rFonts w:ascii="Arial" w:eastAsia="Arial" w:hAnsi="Arial" w:cs="Arial"/>
                <w:color w:val="000000"/>
                <w:sz w:val="18"/>
                <w:szCs w:val="18"/>
              </w:rPr>
              <w:t>ns, removing all data</w:t>
            </w:r>
          </w:p>
        </w:tc>
      </w:tr>
      <w:tr w:rsidR="00592480" w14:paraId="044534A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EF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Relative Chronic Sensitivity of Neonicotinoid Insecticides to </w:t>
            </w:r>
            <w:r>
              <w:rPr>
                <w:rFonts w:ascii="Arial" w:eastAsia="Arial" w:hAnsi="Arial" w:cs="Arial"/>
                <w:color w:val="000000"/>
                <w:sz w:val="18"/>
                <w:szCs w:val="18"/>
              </w:rPr>
              <w:lastRenderedPageBreak/>
              <w:t>Ceriodaphnia dubia and Daphnia mag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13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C18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5% CI has one report of extrapolated negative concentrations, removing all data</w:t>
            </w:r>
          </w:p>
        </w:tc>
      </w:tr>
      <w:tr w:rsidR="00592480" w14:paraId="4668D69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D7F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lti-Laboratory Hazard Assessment of Contaminated Microplastic Particles by Means of Enhanced Fish Embryo Test with the Zebra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7DF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5C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sents very low effect concentratio</w:t>
            </w:r>
            <w:r>
              <w:rPr>
                <w:rFonts w:ascii="Arial" w:eastAsia="Arial" w:hAnsi="Arial" w:cs="Arial"/>
                <w:color w:val="000000"/>
                <w:sz w:val="18"/>
                <w:szCs w:val="18"/>
              </w:rPr>
              <w:t>ns from micrplastic study on D. rerio embryos, concentrations reported are used as an effect test result, incorrect entry into database</w:t>
            </w:r>
          </w:p>
        </w:tc>
      </w:tr>
      <w:tr w:rsidR="00592480" w14:paraId="4B718FE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9A8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ater Toxicology and Radioecology. Acute Toxicity of Heavy Metals to Aquatic Invertebrates at Different Temperat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ED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w:t>
            </w:r>
            <w:r>
              <w:rPr>
                <w:rFonts w:ascii="Arial" w:eastAsia="Arial" w:hAnsi="Arial" w:cs="Arial"/>
                <w:color w:val="000000"/>
                <w:sz w:val="18"/>
                <w:szCs w:val="18"/>
              </w:rPr>
              <w:t>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AF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udy runs toxicological effect testing across a range of temperatures, leading to skewed data output.</w:t>
            </w:r>
          </w:p>
        </w:tc>
      </w:tr>
      <w:tr w:rsidR="00592480" w14:paraId="722CEF9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ED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Toxicity of 46 Selected Dyes to the Fathead Minnow, Pimephales prome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97D9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7B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uplicate data exists from the same author as a conference publication</w:t>
            </w:r>
          </w:p>
        </w:tc>
      </w:tr>
      <w:tr w:rsidR="00592480" w14:paraId="1A1FDD53"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FF0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 | '87-8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3D88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 | CAS.Numb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773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he Japan MoE Ecotoxicological tests on chemical Hexabromobenzene, CASRN=87-82-1, is reported with data 6 orders of magnitude from</w:t>
            </w:r>
            <w:r>
              <w:rPr>
                <w:rFonts w:ascii="Arial" w:eastAsia="Arial" w:hAnsi="Arial" w:cs="Arial"/>
                <w:color w:val="000000"/>
                <w:sz w:val="18"/>
                <w:szCs w:val="18"/>
              </w:rPr>
              <w:t xml:space="preserve"> all other data, and the specific test report is not to traceable.</w:t>
            </w:r>
          </w:p>
        </w:tc>
      </w:tr>
    </w:tbl>
    <w:p w14:paraId="537A6D87" w14:textId="77777777" w:rsidR="00592480" w:rsidRDefault="00B01167">
      <w:pPr>
        <w:pStyle w:val="Heading3"/>
      </w:pPr>
      <w:bookmarkStart w:id="37" w:name="test-medium-selection"/>
      <w:bookmarkEnd w:id="36"/>
      <w:r>
        <w:t>3.3.3 Test medium selection</w:t>
      </w:r>
    </w:p>
    <w:p w14:paraId="1AC8AC9C" w14:textId="77777777" w:rsidR="00592480" w:rsidRDefault="00B01167">
      <w:pPr>
        <w:pStyle w:val="FirstParagraph"/>
      </w:pPr>
      <w:r>
        <w:t xml:space="preserve">The present database requires ecotoxicological effect data from freshwater organisms. But 16065 records are missing test medium annotations. The majority of records lacking test medium annotations belong to freshwater species: </w:t>
      </w:r>
      <w:r>
        <w:rPr>
          <w:i/>
          <w:iCs/>
        </w:rPr>
        <w:t>Daphnia magna</w:t>
      </w:r>
      <w:r>
        <w:t xml:space="preserve">, </w:t>
      </w:r>
      <w:r>
        <w:rPr>
          <w:i/>
          <w:iCs/>
        </w:rPr>
        <w:t>Raphidocelis s</w:t>
      </w:r>
      <w:r>
        <w:rPr>
          <w:i/>
          <w:iCs/>
        </w:rPr>
        <w:t>ubcapitata</w:t>
      </w:r>
      <w:r>
        <w:t xml:space="preserve">, </w:t>
      </w:r>
      <w:r>
        <w:rPr>
          <w:i/>
          <w:iCs/>
        </w:rPr>
        <w:t>Pimephales promelas</w:t>
      </w:r>
      <w:r>
        <w:t xml:space="preserve">, </w:t>
      </w:r>
      <w:r>
        <w:rPr>
          <w:i/>
          <w:iCs/>
        </w:rPr>
        <w:t>Oncorhynchus mykiss</w:t>
      </w:r>
      <w:r>
        <w:t xml:space="preserve"> and </w:t>
      </w:r>
      <w:r>
        <w:rPr>
          <w:i/>
          <w:iCs/>
        </w:rPr>
        <w:t>Oryzias latipes</w:t>
      </w:r>
      <w:r>
        <w:t xml:space="preserve"> </w:t>
      </w:r>
      <w:r>
        <w:t>account for 57.3 % of all 16065 records missing a defined test medium. By using data from identical species we can gap-fill missing test medium information, and define test media for records where no test medium is reported. The updated media type annotati</w:t>
      </w:r>
      <w:r>
        <w:t>ons are shown in Table 8 and records with test medium annotated freshwater or culture media are kept, while close to 40,000 records are removed.</w:t>
      </w:r>
    </w:p>
    <w:p w14:paraId="1F92AAF9" w14:textId="77777777" w:rsidR="00592480" w:rsidRDefault="00B01167">
      <w:pPr>
        <w:pStyle w:val="TableCaption"/>
      </w:pPr>
      <w:r>
        <w:t>Table 8: Number of records per defined test medium in the input data.</w:t>
      </w:r>
    </w:p>
    <w:tbl>
      <w:tblPr>
        <w:tblStyle w:val="Table"/>
        <w:tblW w:w="0" w:type="pct"/>
        <w:jc w:val="center"/>
        <w:tblLook w:val="0420" w:firstRow="1" w:lastRow="0" w:firstColumn="0" w:lastColumn="0" w:noHBand="0" w:noVBand="1"/>
      </w:tblPr>
      <w:tblGrid>
        <w:gridCol w:w="1171"/>
        <w:gridCol w:w="1691"/>
      </w:tblGrid>
      <w:tr w:rsidR="00592480" w14:paraId="28B1E4EF"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5E52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edia.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5DD9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592480" w14:paraId="2104B341"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875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ul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E0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422</w:t>
            </w:r>
          </w:p>
        </w:tc>
      </w:tr>
      <w:tr w:rsidR="00592480" w14:paraId="07C7396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8C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eshwa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D7F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4,135</w:t>
            </w:r>
          </w:p>
        </w:tc>
      </w:tr>
      <w:tr w:rsidR="00592480" w14:paraId="1229F13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F4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526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r>
      <w:tr w:rsidR="00592480" w14:paraId="00B86A1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E91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twa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A3F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022</w:t>
            </w:r>
          </w:p>
        </w:tc>
      </w:tr>
      <w:tr w:rsidR="00592480" w14:paraId="552B2404"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AE95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5B70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8</w:t>
            </w:r>
          </w:p>
        </w:tc>
      </w:tr>
    </w:tbl>
    <w:p w14:paraId="73118830" w14:textId="77777777" w:rsidR="00592480" w:rsidRDefault="00B01167">
      <w:pPr>
        <w:pStyle w:val="Heading3"/>
      </w:pPr>
      <w:bookmarkStart w:id="38" w:name="X3c26aa76b84e40dffccbc05f246031a0dac5de8"/>
      <w:bookmarkEnd w:id="37"/>
      <w:r>
        <w:t>3.3.4 Selecting ecologically relevant effect criterions</w:t>
      </w:r>
    </w:p>
    <w:p w14:paraId="02A2985F" w14:textId="77777777" w:rsidR="00592480" w:rsidRDefault="00B01167">
      <w:pPr>
        <w:pStyle w:val="FirstParagraph"/>
      </w:pPr>
      <w:r>
        <w:t>The selection of relevant effect criterions was decided on following discussions with Dr. Andreu Rico (IMDA Institute, Madrid, Spain) to maximize data inclusions, while omitting effects that display low ecological relevance (Table 9).</w:t>
      </w:r>
    </w:p>
    <w:p w14:paraId="32BC1C99" w14:textId="77777777" w:rsidR="00592480" w:rsidRDefault="00B01167">
      <w:pPr>
        <w:pStyle w:val="TableCaption"/>
      </w:pPr>
      <w:r>
        <w:lastRenderedPageBreak/>
        <w:t>Table 9: Number of re</w:t>
      </w:r>
      <w:r>
        <w:t>cords included and removed depending on test effect criterion</w:t>
      </w:r>
    </w:p>
    <w:tbl>
      <w:tblPr>
        <w:tblStyle w:val="Table"/>
        <w:tblW w:w="0" w:type="pct"/>
        <w:jc w:val="center"/>
        <w:tblLook w:val="0420" w:firstRow="1" w:lastRow="0" w:firstColumn="0" w:lastColumn="0" w:noHBand="0" w:noVBand="1"/>
      </w:tblPr>
      <w:tblGrid>
        <w:gridCol w:w="4353"/>
        <w:gridCol w:w="1691"/>
        <w:gridCol w:w="1851"/>
      </w:tblGrid>
      <w:tr w:rsidR="00592480" w14:paraId="4518DB98"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1FA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9F32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185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logical relevance</w:t>
            </w:r>
          </w:p>
        </w:tc>
      </w:tr>
      <w:tr w:rsidR="00592480" w14:paraId="44CC60B0"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3A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rtal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AE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6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182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342BAAB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60A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939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7F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5ED88A2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1D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chemis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368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15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3B4D611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E64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ne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82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369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09F700D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78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78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2822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6EBFFF0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D0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zy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EDA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FB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5FFA943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878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tox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8FA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B1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16DBABC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3D98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eprod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76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61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2D6AA1D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5A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s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CBE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CB5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1DFAF0B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C21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F34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F6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444C32A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632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D4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1E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2969D28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B2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706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FF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53AB7E3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34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rp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D9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F9E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1EE8560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052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rmon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88F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851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5AE635D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B9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cum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53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41C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45F3503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F6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st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BBF2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E9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41BCF58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1E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lti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5E6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D37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25F6129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AF0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eeding 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A2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A9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4FE6577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04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388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A14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4C9F752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6A4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th 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E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DB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631443D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C61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Eff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21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A66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45F874C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86F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63A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16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1AC5372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096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ea Under Growth Cur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97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16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3C77CF7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A6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ju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490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719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519EFCA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27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mmunolo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60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8F7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5EE4FA8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A1D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void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2C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3B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3089235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318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F6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EAEE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26DB320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CD2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32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BE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7E6A243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59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system Proc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528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20A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1FDAD92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C92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Prolong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43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652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5479FA6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03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AC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45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208C0CA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32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mmobilis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37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2080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3832526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31F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ond 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F1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1A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3225E1E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00FA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b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A2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8B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4D8F395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07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edling Emerg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6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31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6397BB9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FA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dy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EE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F2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28B5006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402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ehavio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71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5C6B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592480" w14:paraId="362A00E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F915"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850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34A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172DCA1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7E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Adverse Effect Observed At Single/highest D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99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AA6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5720CE6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0B4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to H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A5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F8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4F12D80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83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to Swim 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8B1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EAF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592480" w14:paraId="147B9AA1"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562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inical Sign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B198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004F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bl>
    <w:p w14:paraId="64E7CD28" w14:textId="77777777" w:rsidR="00592480" w:rsidRDefault="00B01167">
      <w:pPr>
        <w:pStyle w:val="Heading3"/>
      </w:pPr>
      <w:bookmarkStart w:id="39" w:name="selecting-relevant-taxonomic-annotations"/>
      <w:bookmarkEnd w:id="38"/>
      <w:r>
        <w:t>3.3.5 Selecting relevant taxonomic annotations</w:t>
      </w:r>
    </w:p>
    <w:p w14:paraId="2BB659FD" w14:textId="77777777" w:rsidR="00592480" w:rsidRDefault="00B01167">
      <w:pPr>
        <w:pStyle w:val="FirstParagraph"/>
      </w:pPr>
      <w:r>
        <w:t>Binomial taxonomic descriptions are required at species level Required to no misrepresent a presence of an “artificial” species in the downstream calculations. The incorrect species annotations and number of records removed are shown in Table 10.</w:t>
      </w:r>
    </w:p>
    <w:p w14:paraId="0DA70C51" w14:textId="77777777" w:rsidR="00592480" w:rsidRDefault="00B01167">
      <w:pPr>
        <w:pStyle w:val="TableCaption"/>
      </w:pPr>
      <w:r>
        <w:t>Table 10:</w:t>
      </w:r>
      <w:r>
        <w:t xml:space="preserve"> Number of records with invalid 'Species'-annotations, removed from the dataset</w:t>
      </w:r>
    </w:p>
    <w:tbl>
      <w:tblPr>
        <w:tblStyle w:val="Table"/>
        <w:tblW w:w="0" w:type="pct"/>
        <w:jc w:val="center"/>
        <w:tblLook w:val="0420" w:firstRow="1" w:lastRow="0" w:firstColumn="0" w:lastColumn="0" w:noHBand="0" w:noVBand="1"/>
      </w:tblPr>
      <w:tblGrid>
        <w:gridCol w:w="1438"/>
        <w:gridCol w:w="759"/>
        <w:gridCol w:w="1510"/>
        <w:gridCol w:w="804"/>
        <w:gridCol w:w="1599"/>
        <w:gridCol w:w="849"/>
        <w:gridCol w:w="1554"/>
        <w:gridCol w:w="893"/>
      </w:tblGrid>
      <w:tr w:rsidR="00592480" w14:paraId="2F20D395"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024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411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AB5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91C3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B7C4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BD95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E53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652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ber of records....</w:t>
            </w:r>
          </w:p>
        </w:tc>
      </w:tr>
      <w:tr w:rsidR="00592480" w14:paraId="633EE586"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DA7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D6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0D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dorid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3033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5F1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yrphid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52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D1F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ert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5D0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0D8AB5D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3C2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vertebr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11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7F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pid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6EA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EC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ntrarch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A56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E7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alustra laboulbe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D6F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17FF1CD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E3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47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C7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squito larvae of Culex tarsa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2AD8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E40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mi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7FF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F8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itrich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9B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05DE047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7F1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7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525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ph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8C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67E6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at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5B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EB8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A5C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3751C04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35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adoc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95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7F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sm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97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CF13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roso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1B9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AA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ipuncu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A20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60EC2A9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61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ironom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89E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3D4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F5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C4F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rasian watermilf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71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5A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EC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4A06B20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063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xill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653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EA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itell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1D5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72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oniobasis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D8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C76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inoph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1A7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2F29321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80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CC0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A48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x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A36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E1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opsych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CE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39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atop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B34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1F333C9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5B1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clopo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566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8D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crothri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FC9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E6B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81E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CBBC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iomyz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D2D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5AE6DDC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DF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pe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5F1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D3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isid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B4D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CFC1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oniphargus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EF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73A2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bouxi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64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1AEB358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6B09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ob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C1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A49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ar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5EB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7169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nytarsi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98D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6BB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ilhelmia equ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45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592480" w14:paraId="530B331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2F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ano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C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507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pto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CD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4EE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sop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69F7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ED1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plants gro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B3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8D2F3C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36E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ung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656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E0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cy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79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1C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nna x genera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5E9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F7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bi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085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DCA5B6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DA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ligochae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020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99D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ar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EC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42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dosig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9A0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DA6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e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BBD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1699F9D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BFA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strac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7B2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63C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r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DC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C3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jugat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36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6C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a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CA1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B1986C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9D2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kt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29D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9A8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bellu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AA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DD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F7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F039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a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DE7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1D3622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559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mal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43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30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thocladi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71E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40F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ca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6D3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AC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ironom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DB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A4BE31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CE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rlequin f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53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9FE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imul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936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C7D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olichop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49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CCD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ch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A0E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5790607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456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culos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A7C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69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AB2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9F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typh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663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97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30A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861061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C7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3C0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9E2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esh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344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AB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ach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2359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E4F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lembo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97C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1B87FA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413B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uli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78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21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ullar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9E0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FA9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gnol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50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293A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lothec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90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E47123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593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CF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7B0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ell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04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BB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49B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5F6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pri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DAE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D2596D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54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AB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D7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lip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B47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E92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arathelphu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938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972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ggerblade grass Shri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89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1528273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A6C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ratopog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F075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5F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rud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DDF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5D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arrot fea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42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60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smidi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CF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AFF3F6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C30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ich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86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C8A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c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A4A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D5F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a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5B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7CF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olichorhynchus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50C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D40E84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537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don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0E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1B4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pu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56B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9CF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gittar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C4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114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hinosphaerium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FF6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3B5E75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F2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76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49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u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5C0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AAA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atiomy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A72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D90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ichhorn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76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27400A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5B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83B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76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ommat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1C6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80F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ch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5C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E42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m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C0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A189E8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F82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ysid shri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04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826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ys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D2E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BF6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lit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DB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A59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93A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FC1F22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561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rix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E7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1EC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78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E2A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ar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776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E75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pobd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BEA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52800A1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8D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ubifi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E44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CA5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yd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82F1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38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achn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959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C5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eroste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7EF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8CBFB1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F2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Gast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84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481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F36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832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anchiostom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A81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504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poda - Gastropo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1E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550B331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B79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FC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F9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lycentrop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BB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BF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own trou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6C3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7C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leomyz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44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D36893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37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o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894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26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nypod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DB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F0C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iph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46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FD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achnell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EB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078220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89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26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C3A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58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F2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clop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9DB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2737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men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763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B8CB7B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3E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ec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6A4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F0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ter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D8D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F3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plogasteri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184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BCA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uisiana cray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116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51425EB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BC8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urbel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40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67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rine centric dia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0C4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1C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itia pomil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0C6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0DF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osig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22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570E55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78E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e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67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05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onect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6F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827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rpactico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BB8B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FD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s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3A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02E12A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09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enagri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E34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40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homy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3A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2C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rud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1EE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C0C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wnham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84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1FB654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23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ytis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B9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A25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achyc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3B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796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auxa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C7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A3A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10A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D41C60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EC0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valv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3617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0B4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308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AA7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yceto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C1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ECC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trothrin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7E0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1934FF8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372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acar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1A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D3B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nchopt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DC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F10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athophag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026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B16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euro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E202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F6F6CC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3C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pr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653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FB3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67A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A42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p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10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EF7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donom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FB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69CE1E7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EDC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ria dan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C87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AF1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imbocer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A74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398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haero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1D3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24F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yrrophyc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DF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299364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90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asbora daniconius neilgeri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733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0B1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9D7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A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exadin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48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3D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pingoec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DFD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1F669E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59F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55D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99B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sych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79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531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el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6E8D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0BC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cophag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51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207670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49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et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65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2E6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m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303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643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acystis alpico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8CC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5C4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uticociliat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9D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CDBC16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BA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mmon duckwe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F727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A7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ibe Chironomi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62B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E99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therinifor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9EB6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81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ia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865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7095399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7415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i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A3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A49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romyz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56E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97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ustrophleb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3F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98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ilurifor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EBB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42171B7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AC8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rygane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79F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67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95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C1F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lephari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16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14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haerodem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1F0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51526D9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E46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ot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D98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D9A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mba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B6E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AB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er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E5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E4A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okesiella epipyx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7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05E7CC6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A4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Zyg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E47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133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cidomy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A2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95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issia haly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B81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A8A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mb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59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5EFE784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A623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s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B20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369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726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5B54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7F3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952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ild celery (water celery) (live pla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46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592480" w14:paraId="2A0ACB2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E4C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Heptage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8D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72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F38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A1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chostra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8CF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605D"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87D6"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r w:rsidR="00592480" w14:paraId="7C751A5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4EC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mi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40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BEF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ys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7F4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75D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monad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6D4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0C90"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C1C2"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r w:rsidR="00592480" w14:paraId="2B57990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BCE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rmidium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4F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83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bit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83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63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atom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61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72B4"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26AD"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r w:rsidR="00592480" w14:paraId="7DD00C0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AE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steichth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38B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CE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mpi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4D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048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Kurz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16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DD75"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B756"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r w:rsidR="00592480" w14:paraId="0B494B4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1B5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orb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DE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B448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een al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0B1A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F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monni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E6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993A"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50B0"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r w:rsidR="00592480" w14:paraId="3FF4E63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A6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s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AAE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688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6E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2A0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egapodagri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EFC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2645"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E668"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r w:rsidR="00592480" w14:paraId="399BAEBA"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1B6C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nephilid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E03D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5A87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iarid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BDB6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BFA7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gilid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4AC7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8B655"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7C3B5"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r>
    </w:tbl>
    <w:p w14:paraId="248AE359" w14:textId="77777777" w:rsidR="00592480" w:rsidRDefault="00B01167">
      <w:pPr>
        <w:pStyle w:val="Heading3"/>
      </w:pPr>
      <w:bookmarkStart w:id="40" w:name="Xb1ab3144396c762b5c7511e9d73fdc700d73498"/>
      <w:bookmarkEnd w:id="39"/>
      <w:r>
        <w:t>3.3.6 Effect concentration and unit harmonization</w:t>
      </w:r>
    </w:p>
    <w:p w14:paraId="7F4095A2" w14:textId="77777777" w:rsidR="00592480" w:rsidRDefault="00B01167">
      <w:pPr>
        <w:pStyle w:val="FirstParagraph"/>
      </w:pPr>
      <w:r>
        <w:t>Effect data are tested and reported with heterogenous concentrations and units. To harmonize tests respective concentration into mg/L, simple conversions are needed, where possible. Effect data comes reported with 197 different units and some cannot be con</w:t>
      </w:r>
      <w:r>
        <w:t>verted into mg/L, i.e., “ug/cell” or “gal/acre”. Data with non-convertible units are thus removed.</w:t>
      </w:r>
    </w:p>
    <w:p w14:paraId="6BB972EB" w14:textId="77777777" w:rsidR="00592480" w:rsidRDefault="00B01167">
      <w:pPr>
        <w:pStyle w:val="TableCaption"/>
      </w:pPr>
      <w:r>
        <w:t>Table 11: Conversions from the various units effect data comes reported in, into mg/L</w:t>
      </w:r>
    </w:p>
    <w:tbl>
      <w:tblPr>
        <w:tblStyle w:val="Table"/>
        <w:tblW w:w="0" w:type="pct"/>
        <w:jc w:val="center"/>
        <w:tblLook w:val="0420" w:firstRow="1" w:lastRow="0" w:firstColumn="0" w:lastColumn="0" w:noHBand="0" w:noVBand="1"/>
      </w:tblPr>
      <w:tblGrid>
        <w:gridCol w:w="5384"/>
        <w:gridCol w:w="911"/>
        <w:gridCol w:w="2180"/>
        <w:gridCol w:w="931"/>
      </w:tblGrid>
      <w:tr w:rsidR="00592480" w14:paraId="0D27C79B"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A800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iginal.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D901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pera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D81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version.fa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04A8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nal.unit</w:t>
            </w:r>
          </w:p>
        </w:tc>
      </w:tr>
      <w:tr w:rsidR="00592480" w14:paraId="20397224"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3F6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m; µg/cm³; mg/L; µg/mL; g/m³; mg/dm³</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93D4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EE1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1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311470D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8C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200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41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258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F53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24F36E8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A5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100cm³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3D1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92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A4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59CECD8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3A1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L; g/dm³; mg/mL; µg/mm³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66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BED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E6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5BD94D0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B29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69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7B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145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76A1045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577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mol/L; mmol/dm³; mol/m³; mM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2E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F5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D8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3724B12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A27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 mol/dm³; M; mo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4E0A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6BF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9BC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1B7D3F3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3EE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mol/L; µmol/dm³; uM/L; µM/L; mmol/m³; nmol/mL; µM;  mmol; µm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8C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AF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7EB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7E2A15B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65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mol/L; nM/L; mM; "nmo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036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C7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43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09C297D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54E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433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57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1000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0D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7AB0D34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7C4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3.5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94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25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000285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BB5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7DB4FD6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F5D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5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C38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A8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2A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12CE76F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71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µg/100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B94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0B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8F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47D3DC5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F11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L; ng/mL; µg/dm³; ppb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B056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F27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6A6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0984E66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6E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10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E7C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E97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D6E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4DFE6BA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0E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g/L;pg/mL; µg/µ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F1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11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545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592480" w14:paraId="26144BE8"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6049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g/L </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C1EC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4A7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BE8F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bl>
    <w:p w14:paraId="73B0BB66" w14:textId="77777777" w:rsidR="00592480" w:rsidRDefault="00B01167">
      <w:pPr>
        <w:pStyle w:val="Heading3"/>
      </w:pPr>
      <w:bookmarkStart w:id="41" w:name="test-durations"/>
      <w:bookmarkEnd w:id="40"/>
      <w:r>
        <w:t>3.3.7 Test durations</w:t>
      </w:r>
    </w:p>
    <w:p w14:paraId="5E123A21" w14:textId="77777777" w:rsidR="00592480" w:rsidRDefault="00B01167">
      <w:pPr>
        <w:pStyle w:val="FirstParagraph"/>
      </w:pPr>
      <w:r>
        <w:t>Due to the heterogeneity of the gathered data, test duration is reported as either “duration” or “exposure duration”, and in some cases both. The defined “exposure duration” is prioritized, but if missing, “duration” is used. There are 23 different units o</w:t>
      </w:r>
      <w:r>
        <w:t xml:space="preserve">f test duration reported, yet only discrete time is used for the current study (seconds(s), hours (h), days (d), weeks (wk),months (mo), years (yr); Table 12), while all records with other units are discarded. All durations are subsequently converted into </w:t>
      </w:r>
      <w:r>
        <w:t>hours.</w:t>
      </w:r>
    </w:p>
    <w:p w14:paraId="7C4CEA69" w14:textId="77777777" w:rsidR="00592480" w:rsidRDefault="00B01167">
      <w:pPr>
        <w:pStyle w:val="TableCaption"/>
      </w:pPr>
      <w:r>
        <w:t>Table 12: Number of records per reported experiment duration unit</w:t>
      </w:r>
    </w:p>
    <w:tbl>
      <w:tblPr>
        <w:tblStyle w:val="Table"/>
        <w:tblW w:w="0" w:type="pct"/>
        <w:jc w:val="center"/>
        <w:tblLook w:val="0420" w:firstRow="1" w:lastRow="0" w:firstColumn="0" w:lastColumn="0" w:noHBand="0" w:noVBand="1"/>
      </w:tblPr>
      <w:tblGrid>
        <w:gridCol w:w="3162"/>
        <w:gridCol w:w="1691"/>
      </w:tblGrid>
      <w:tr w:rsidR="00592480" w14:paraId="40D1928C"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9C9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uration.Uni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5BA1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592480" w14:paraId="4594BAA3"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DE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8A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4,801</w:t>
            </w:r>
          </w:p>
        </w:tc>
      </w:tr>
      <w:tr w:rsidR="00592480" w14:paraId="3CD60EF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CC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751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756</w:t>
            </w:r>
          </w:p>
        </w:tc>
      </w:tr>
      <w:tr w:rsidR="00592480" w14:paraId="569A5FA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974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DBF2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11</w:t>
            </w:r>
          </w:p>
        </w:tc>
      </w:tr>
      <w:tr w:rsidR="00592480" w14:paraId="6ADE0A0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785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860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07</w:t>
            </w:r>
          </w:p>
        </w:tc>
      </w:tr>
      <w:tr w:rsidR="00592480" w14:paraId="27378FD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3A3B" w14:textId="77777777" w:rsidR="00592480" w:rsidRDefault="00592480">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D02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57</w:t>
            </w:r>
          </w:p>
        </w:tc>
      </w:tr>
      <w:tr w:rsidR="00592480" w14:paraId="2832985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B2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9E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3</w:t>
            </w:r>
          </w:p>
        </w:tc>
      </w:tr>
      <w:tr w:rsidR="00592480" w14:paraId="521BFAE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18B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14A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6</w:t>
            </w:r>
          </w:p>
        </w:tc>
      </w:tr>
      <w:tr w:rsidR="00592480" w14:paraId="75F3A19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08A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ood or lit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9F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0</w:t>
            </w:r>
          </w:p>
        </w:tc>
      </w:tr>
      <w:tr w:rsidR="00592480" w14:paraId="47C9A33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B81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ne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22C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9</w:t>
            </w:r>
          </w:p>
        </w:tc>
      </w:tr>
      <w:tr w:rsidR="00592480" w14:paraId="231B0C4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65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38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4</w:t>
            </w:r>
          </w:p>
        </w:tc>
      </w:tr>
      <w:tr w:rsidR="00592480" w14:paraId="6EC088A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B3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co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74E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r>
      <w:tr w:rsidR="00592480" w14:paraId="6717779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5A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osner 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FC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7</w:t>
            </w:r>
          </w:p>
        </w:tc>
      </w:tr>
      <w:tr w:rsidR="00592480" w14:paraId="707A96C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8AB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ieuwkoop-faber-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6F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6</w:t>
            </w:r>
          </w:p>
        </w:tc>
      </w:tr>
      <w:tr w:rsidR="00592480" w14:paraId="1EF1C9A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7888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t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09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w:t>
            </w:r>
          </w:p>
        </w:tc>
      </w:tr>
      <w:tr w:rsidR="00592480" w14:paraId="5D2D13F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C7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gre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B79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w:t>
            </w:r>
          </w:p>
        </w:tc>
      </w:tr>
      <w:tr w:rsidR="00592480" w14:paraId="446C13E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CB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ab 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DB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592480" w14:paraId="512EF426"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3B4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ing seas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9B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r>
      <w:tr w:rsidR="00592480" w14:paraId="19AD583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93CD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Zoeae - megal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F7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592480" w14:paraId="1A40F21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28A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EBE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592480" w14:paraId="09368C0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192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til h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59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592480" w14:paraId="1ED0A93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974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rv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26B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01F662E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A79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fetime;no associated numeric val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860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592480" w14:paraId="67F202B0"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E1A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tur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067F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bl>
    <w:p w14:paraId="4A5E1977" w14:textId="77777777" w:rsidR="00592480" w:rsidRDefault="00B01167">
      <w:pPr>
        <w:pStyle w:val="Heading3"/>
      </w:pPr>
      <w:bookmarkStart w:id="42" w:name="X334addd48cbb291571210addad70b217b81ac72"/>
      <w:bookmarkEnd w:id="41"/>
      <w:r>
        <w:t>3.3.8 Assign acute or chronic test definitions.</w:t>
      </w:r>
    </w:p>
    <w:p w14:paraId="1703C9EB" w14:textId="77777777" w:rsidR="00592480" w:rsidRDefault="00B01167">
      <w:pPr>
        <w:pStyle w:val="FirstParagraph"/>
      </w:pPr>
      <w:r>
        <w:t xml:space="preserve">Test duration and test concentration units were harmonized into hours and </w:t>
      </w:r>
      <m:oMath>
        <m:r>
          <w:rPr>
            <w:rFonts w:ascii="Cambria Math" w:hAnsi="Cambria Math"/>
          </w:rPr>
          <m:t>mg</m:t>
        </m:r>
        <m:r>
          <m:rPr>
            <m:nor/>
          </m:rPr>
          <m:t xml:space="preserve">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respectively, and records not possible to convert were discarded. Follow the general methodology of Aurisano et al. (2019) w</w:t>
      </w:r>
      <w:r>
        <w:t>e consider acute effects at exposure duration ≤24 h for the taxonomic groups algae (including cyanobacteria), rotifers, and microorganisms (all phyla included in the taxonomic group “Others”, except for Chordata, Arthropoda, and Cnidaria), ≤96 h for phylum</w:t>
      </w:r>
      <w:r>
        <w:t xml:space="preserve"> crustaceans and arthropods, and ≤168 h for fish, invertebrates (noncrustaceans), vertebrates, and aquatic plants other than algae according to Aurisano et al. (2019). This implies that for the crustacean family </w:t>
      </w:r>
      <w:r>
        <w:rPr>
          <w:i/>
          <w:iCs/>
        </w:rPr>
        <w:t>Daphniidae</w:t>
      </w:r>
      <w:r>
        <w:t>, a data rich group of organisms t</w:t>
      </w:r>
      <w:r>
        <w:t>hroughout the data set, tests duration &gt; 96h are defined as chronic, despite the OECD TG 211 guidelines for Daphnia magna reproduction tests are considered chronic at 21 days (504 h) (OECD 2012). Note that we chose to limit the data set to records with a t</w:t>
      </w:r>
      <w:r>
        <w:t xml:space="preserve">est duration </w:t>
      </w:r>
      <m:oMath>
        <m:r>
          <m:rPr>
            <m:sty m:val="p"/>
          </m:rPr>
          <w:rPr>
            <w:rFonts w:ascii="Cambria Math" w:hAnsi="Cambria Math"/>
          </w:rPr>
          <m:t>≥</m:t>
        </m:r>
      </m:oMath>
      <w:r>
        <w:t xml:space="preserve"> 24 hours, thus removing all “acute” tests for Algae and Rotifera.</w:t>
      </w:r>
    </w:p>
    <w:p w14:paraId="0765EE21" w14:textId="77777777" w:rsidR="00592480" w:rsidRDefault="00B01167">
      <w:pPr>
        <w:pStyle w:val="TableCaption"/>
      </w:pPr>
      <w:r>
        <w:t>Table 13: Acute and chronic definitions per taxonomic group and phylum. Definitions for Acute and Chronic effect are shown as hours</w:t>
      </w:r>
    </w:p>
    <w:tbl>
      <w:tblPr>
        <w:tblStyle w:val="Table"/>
        <w:tblW w:w="0" w:type="pct"/>
        <w:jc w:val="center"/>
        <w:tblLook w:val="0420" w:firstRow="1" w:lastRow="0" w:firstColumn="0" w:lastColumn="0" w:noHBand="0" w:noVBand="1"/>
      </w:tblPr>
      <w:tblGrid>
        <w:gridCol w:w="1591"/>
        <w:gridCol w:w="1511"/>
        <w:gridCol w:w="761"/>
        <w:gridCol w:w="821"/>
        <w:gridCol w:w="751"/>
      </w:tblGrid>
      <w:tr w:rsidR="00592480" w14:paraId="3720214A"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D0C7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48F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l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C3E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FD41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92DD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w:t>
            </w:r>
          </w:p>
        </w:tc>
      </w:tr>
      <w:tr w:rsidR="00592480" w14:paraId="2FEE420C"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F6B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A945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6B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800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C6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582</w:t>
            </w:r>
          </w:p>
        </w:tc>
      </w:tr>
      <w:tr w:rsidR="00592480" w14:paraId="5C51782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A1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D3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A158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190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1F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177</w:t>
            </w:r>
          </w:p>
        </w:tc>
      </w:tr>
      <w:tr w:rsidR="00592480" w14:paraId="11417A9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BA0A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EAE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4C0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681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EE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50</w:t>
            </w:r>
          </w:p>
        </w:tc>
      </w:tr>
      <w:tr w:rsidR="00592480" w14:paraId="29D5E72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E5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6FE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5A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0D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2FB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58</w:t>
            </w:r>
          </w:p>
        </w:tc>
      </w:tr>
      <w:tr w:rsidR="00592480" w14:paraId="49E16F4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B8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FDEA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6E4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CAE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82C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07</w:t>
            </w:r>
          </w:p>
        </w:tc>
      </w:tr>
      <w:tr w:rsidR="00592480" w14:paraId="0EF9AC9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852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B50F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e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68A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973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078D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49</w:t>
            </w:r>
          </w:p>
        </w:tc>
      </w:tr>
      <w:tr w:rsidR="00592480" w14:paraId="7AB9561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3C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847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D19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890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331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69</w:t>
            </w:r>
          </w:p>
        </w:tc>
      </w:tr>
      <w:tr w:rsidR="00592480" w14:paraId="4B2DC62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8E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83B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38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E64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0BC8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92</w:t>
            </w:r>
          </w:p>
        </w:tc>
      </w:tr>
      <w:tr w:rsidR="00592480" w14:paraId="54F9EF2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8E0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B4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42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C0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F7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1</w:t>
            </w:r>
          </w:p>
        </w:tc>
      </w:tr>
      <w:tr w:rsidR="00592480" w14:paraId="1935303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297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CD6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FF0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8CD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A66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0</w:t>
            </w:r>
          </w:p>
        </w:tc>
      </w:tr>
      <w:tr w:rsidR="00592480" w14:paraId="5295690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68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B448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2DB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69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E1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8</w:t>
            </w:r>
          </w:p>
        </w:tc>
      </w:tr>
      <w:tr w:rsidR="00592480" w14:paraId="742A731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7BB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183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E66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6FD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49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6</w:t>
            </w:r>
          </w:p>
        </w:tc>
      </w:tr>
      <w:tr w:rsidR="00592480" w14:paraId="5993512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DCB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74D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tyhelminth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4D29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E82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7B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72</w:t>
            </w:r>
          </w:p>
        </w:tc>
      </w:tr>
      <w:tr w:rsidR="00592480" w14:paraId="7BD92ED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41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6B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9473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F9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9D0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3</w:t>
            </w:r>
          </w:p>
        </w:tc>
      </w:tr>
      <w:tr w:rsidR="00592480" w14:paraId="3CB4A30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06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344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B42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272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D38B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w:t>
            </w:r>
          </w:p>
        </w:tc>
      </w:tr>
      <w:tr w:rsidR="00592480" w14:paraId="7D5A9AD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73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EFD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05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32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023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9</w:t>
            </w:r>
          </w:p>
        </w:tc>
      </w:tr>
      <w:tr w:rsidR="00592480" w14:paraId="3747DB8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37BF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1D7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D49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AE0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F29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4</w:t>
            </w:r>
          </w:p>
        </w:tc>
      </w:tr>
      <w:tr w:rsidR="00592480" w14:paraId="42A7D27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C53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0D3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c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C24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693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67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1</w:t>
            </w:r>
          </w:p>
        </w:tc>
      </w:tr>
      <w:tr w:rsidR="00592480" w14:paraId="7B6EDA0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17F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43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scos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3D0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3C9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60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w:t>
            </w:r>
          </w:p>
        </w:tc>
      </w:tr>
      <w:tr w:rsidR="00592480" w14:paraId="4AA77C34"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8AD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4DB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701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4A4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151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4</w:t>
            </w:r>
          </w:p>
        </w:tc>
      </w:tr>
      <w:tr w:rsidR="00592480" w14:paraId="3C162C1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ABF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CF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ach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E5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BA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FC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w:t>
            </w:r>
          </w:p>
        </w:tc>
      </w:tr>
      <w:tr w:rsidR="00592480" w14:paraId="6471FAD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7309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26A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ch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3EF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898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084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w:t>
            </w:r>
          </w:p>
        </w:tc>
      </w:tr>
      <w:tr w:rsidR="00592480" w14:paraId="4106089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E80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57F6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8B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75A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5EB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w:t>
            </w:r>
          </w:p>
        </w:tc>
      </w:tr>
      <w:tr w:rsidR="00592480" w14:paraId="41CF6AF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7A9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0F1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67C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29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DEB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r>
      <w:tr w:rsidR="00592480" w14:paraId="5EA1414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6BCE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AE7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5FE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013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A4C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r>
      <w:tr w:rsidR="00592480" w14:paraId="18BB4DF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6E2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9A5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44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82B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D4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r>
      <w:tr w:rsidR="00592480" w14:paraId="21450C2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E58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30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253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A02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CFD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592480" w14:paraId="7130D601"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EB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CFC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2AB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4247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CFD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592480" w14:paraId="6709F7B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CF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25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tr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EC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64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661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r>
      <w:tr w:rsidR="00592480" w14:paraId="18962C2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EB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C3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642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9CA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C2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r>
      <w:tr w:rsidR="00592480" w14:paraId="1DFD23F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6C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2B8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y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866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E5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8FA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r>
      <w:tr w:rsidR="00592480" w14:paraId="3226C85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6F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B0E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morp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057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F8D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8DA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592480" w14:paraId="7E1F3EA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4DF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96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tric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FF8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53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FEA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r w:rsidR="00592480" w14:paraId="4603900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D7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583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D2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076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A23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592480" w14:paraId="4402BC3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9FB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A9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cor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2C1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58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FB8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592480" w14:paraId="1FEAF19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A50F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9B5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kins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0BFC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16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75A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592480" w14:paraId="065996F7"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3313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381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omycot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3290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B026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8477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bl>
    <w:p w14:paraId="36013E33" w14:textId="77777777" w:rsidR="00592480" w:rsidRDefault="00B01167">
      <w:pPr>
        <w:pStyle w:val="Heading3"/>
      </w:pPr>
      <w:bookmarkStart w:id="43" w:name="ec10eq-conversions"/>
      <w:bookmarkEnd w:id="42"/>
      <w:r>
        <w:t>3.3.9 EC10eq conversions</w:t>
      </w:r>
    </w:p>
    <w:p w14:paraId="68BBF468" w14:textId="77777777" w:rsidR="00592480" w:rsidRDefault="00B01167">
      <w:pPr>
        <w:pStyle w:val="FirstParagraph"/>
      </w:pPr>
      <w:r>
        <w:t>The last step of curating data from the OECD QSAR Toolbox query was to apply regression coefficients for endpoint conversion of effect data from acute EC50 and NOEC, and chronic EC50 and NOEC into chronic EC10eq following the suggested coefficients from (A</w:t>
      </w:r>
      <w:r>
        <w:t>urisano et al. 2019) (Table 14).</w:t>
      </w:r>
    </w:p>
    <w:p w14:paraId="0D9C175F" w14:textId="77777777" w:rsidR="00592480" w:rsidRDefault="00B01167">
      <w:pPr>
        <w:pStyle w:val="TableCaption"/>
      </w:pPr>
      <w:r>
        <w:lastRenderedPageBreak/>
        <w:t>Table 14: Conversion factors applied for respective endpoints for conversion into 'EC10eq', modified from Aurisano et al., 2019</w:t>
      </w:r>
    </w:p>
    <w:tbl>
      <w:tblPr>
        <w:tblStyle w:val="Table"/>
        <w:tblW w:w="0" w:type="pct"/>
        <w:jc w:val="center"/>
        <w:tblLook w:val="0420" w:firstRow="1" w:lastRow="0" w:firstColumn="0" w:lastColumn="0" w:noHBand="0" w:noVBand="1"/>
      </w:tblPr>
      <w:tblGrid>
        <w:gridCol w:w="1682"/>
        <w:gridCol w:w="1541"/>
        <w:gridCol w:w="1591"/>
        <w:gridCol w:w="1751"/>
        <w:gridCol w:w="941"/>
        <w:gridCol w:w="841"/>
      </w:tblGrid>
      <w:tr w:rsidR="00592480" w14:paraId="115BA0AF" w14:textId="77777777" w:rsidTr="0059248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945F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signed endpoi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E06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or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27F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ic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F5CF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xtrapolation fa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DF48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7.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AAA7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 CI</w:t>
            </w:r>
          </w:p>
        </w:tc>
      </w:tr>
      <w:tr w:rsidR="00592480" w14:paraId="22E41C6B" w14:textId="77777777" w:rsidTr="0059248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053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AAF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F69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D69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953D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215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2</w:t>
            </w:r>
          </w:p>
        </w:tc>
      </w:tr>
      <w:tr w:rsidR="00592480" w14:paraId="1B99FF9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05B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3D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D4E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71CE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76F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287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4</w:t>
            </w:r>
          </w:p>
        </w:tc>
      </w:tr>
      <w:tr w:rsidR="00592480" w14:paraId="76FCAD7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A52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F76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DBDA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A9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F43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F68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0</w:t>
            </w:r>
          </w:p>
        </w:tc>
      </w:tr>
      <w:tr w:rsidR="00592480" w14:paraId="70FB91CF"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F4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10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089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E9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A91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D91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0</w:t>
            </w:r>
          </w:p>
        </w:tc>
      </w:tr>
      <w:tr w:rsidR="00592480" w14:paraId="38D7AE3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AA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38E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B2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3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BF2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35D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7</w:t>
            </w:r>
          </w:p>
        </w:tc>
      </w:tr>
      <w:tr w:rsidR="00592480" w14:paraId="4EED0DF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022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605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EB3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63E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A27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4EB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6</w:t>
            </w:r>
          </w:p>
        </w:tc>
      </w:tr>
      <w:tr w:rsidR="00592480" w14:paraId="61AA5320"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D3D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CAD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81F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8A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FDD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AA1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r>
      <w:tr w:rsidR="00592480" w14:paraId="20E0A0A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EED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278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CCD1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FEF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434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791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r>
      <w:tr w:rsidR="00592480" w14:paraId="628B44B2"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082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7FB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1DC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C2D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D6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68DD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3B48922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3C3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559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3C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5CC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8528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1DD6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4E0D4F38"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260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AD4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8B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441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59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402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597BC94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E78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9A6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41F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1F3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02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5AC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164C2B9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971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0F3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A44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1BFF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389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86A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4CE287D3"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8D9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6B4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08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8CC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D72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C37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4E73625B"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755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02E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A37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206B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959D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D35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0E6154E7"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12E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1EE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635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1D5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059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9AB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0D0BFDF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C84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4BFF"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247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7B1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EFA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D2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0</w:t>
            </w:r>
          </w:p>
        </w:tc>
      </w:tr>
      <w:tr w:rsidR="00592480" w14:paraId="579A232C"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F4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CF1B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FAB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985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305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C90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1</w:t>
            </w:r>
          </w:p>
        </w:tc>
      </w:tr>
      <w:tr w:rsidR="00592480" w14:paraId="47ABD7FD"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39D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7AF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46B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FDC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80B8"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808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1EF17D6A"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D92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A72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2BD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162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50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92C6"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592480" w14:paraId="089E4569"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09E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885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30C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D421"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B24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3CA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w:t>
            </w:r>
          </w:p>
        </w:tc>
      </w:tr>
      <w:tr w:rsidR="00592480" w14:paraId="24EEFBF5"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7ADA"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CF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132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D71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821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AC6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7</w:t>
            </w:r>
          </w:p>
        </w:tc>
      </w:tr>
      <w:tr w:rsidR="00592480" w14:paraId="54B9AB0E" w14:textId="77777777" w:rsidTr="0059248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A83D"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1BE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59FC"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EAD2"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3EB3"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2CA5"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9</w:t>
            </w:r>
          </w:p>
        </w:tc>
      </w:tr>
      <w:tr w:rsidR="00592480" w14:paraId="3D754823" w14:textId="77777777" w:rsidTr="0059248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40E40"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3A91B"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B5464"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14329"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A7CFE"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A1B47" w14:textId="77777777" w:rsidR="00592480" w:rsidRDefault="00B0116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w:t>
            </w:r>
          </w:p>
        </w:tc>
      </w:tr>
    </w:tbl>
    <w:p w14:paraId="575D3C48" w14:textId="77777777" w:rsidR="00592480" w:rsidRDefault="00B01167">
      <w:r>
        <w:br w:type="page"/>
      </w:r>
    </w:p>
    <w:p w14:paraId="2EDE80A1" w14:textId="77777777" w:rsidR="00592480" w:rsidRDefault="00B01167">
      <w:pPr>
        <w:pStyle w:val="Heading1"/>
      </w:pPr>
      <w:bookmarkStart w:id="44" w:name="file-connectivity-schema"/>
      <w:bookmarkStart w:id="45" w:name="_Toc143780895"/>
      <w:bookmarkEnd w:id="43"/>
      <w:bookmarkEnd w:id="33"/>
      <w:bookmarkEnd w:id="24"/>
      <w:r>
        <w:lastRenderedPageBreak/>
        <w:t>4. File connectivity schema</w:t>
      </w:r>
      <w:bookmarkEnd w:id="45"/>
    </w:p>
    <w:p w14:paraId="28F97E9A" w14:textId="77777777" w:rsidR="00592480" w:rsidRDefault="00B01167">
      <w:pPr>
        <w:pStyle w:val="CaptionedFigure"/>
      </w:pPr>
      <w:r>
        <w:rPr>
          <w:noProof/>
        </w:rPr>
        <w:drawing>
          <wp:inline distT="0" distB="0" distL="0" distR="0" wp14:anchorId="32DC0D89" wp14:editId="3F00198F">
            <wp:extent cx="5334000" cy="5933534"/>
            <wp:effectExtent l="0" t="0" r="0" b="0"/>
            <wp:docPr id="66" name="Picture" descr="Figure 2: A schematic diagram of the database construction focusing on the connectivity of the various code-files in the GitHub repository"/>
            <wp:cNvGraphicFramePr/>
            <a:graphic xmlns:a="http://schemas.openxmlformats.org/drawingml/2006/main">
              <a:graphicData uri="http://schemas.openxmlformats.org/drawingml/2006/picture">
                <pic:pic xmlns:pic="http://schemas.openxmlformats.org/drawingml/2006/picture">
                  <pic:nvPicPr>
                    <pic:cNvPr id="67" name="Picture" descr="figures/File-storage.png"/>
                    <pic:cNvPicPr>
                      <a:picLocks noChangeAspect="1" noChangeArrowheads="1"/>
                    </pic:cNvPicPr>
                  </pic:nvPicPr>
                  <pic:blipFill>
                    <a:blip r:embed="rId18"/>
                    <a:stretch>
                      <a:fillRect/>
                    </a:stretch>
                  </pic:blipFill>
                  <pic:spPr bwMode="auto">
                    <a:xfrm>
                      <a:off x="0" y="0"/>
                      <a:ext cx="5334000" cy="5933534"/>
                    </a:xfrm>
                    <a:prstGeom prst="rect">
                      <a:avLst/>
                    </a:prstGeom>
                    <a:noFill/>
                    <a:ln w="9525">
                      <a:noFill/>
                      <a:headEnd/>
                      <a:tailEnd/>
                    </a:ln>
                  </pic:spPr>
                </pic:pic>
              </a:graphicData>
            </a:graphic>
          </wp:inline>
        </w:drawing>
      </w:r>
    </w:p>
    <w:p w14:paraId="067A92D2" w14:textId="77777777" w:rsidR="00592480" w:rsidRDefault="00B01167">
      <w:pPr>
        <w:pStyle w:val="ImageCaption"/>
      </w:pPr>
      <w:r>
        <w:t>Figure 2: A schematic diagram of the database construction focusing on the connectivity of the various code-files in the GitHub repository</w:t>
      </w:r>
    </w:p>
    <w:p w14:paraId="275F3099" w14:textId="77777777" w:rsidR="00592480" w:rsidRDefault="00B01167">
      <w:r>
        <w:br w:type="page"/>
      </w:r>
    </w:p>
    <w:p w14:paraId="09D81ACD" w14:textId="77777777" w:rsidR="00592480" w:rsidRDefault="00B01167">
      <w:pPr>
        <w:pStyle w:val="Heading1"/>
      </w:pPr>
      <w:bookmarkStart w:id="46" w:name="references"/>
      <w:bookmarkStart w:id="47" w:name="_Toc143780896"/>
      <w:bookmarkEnd w:id="44"/>
      <w:r>
        <w:lastRenderedPageBreak/>
        <w:t>References</w:t>
      </w:r>
      <w:bookmarkEnd w:id="47"/>
    </w:p>
    <w:p w14:paraId="4288ED4F" w14:textId="77777777" w:rsidR="00592480" w:rsidRDefault="00B01167">
      <w:pPr>
        <w:pStyle w:val="Bibliography"/>
      </w:pPr>
      <w:bookmarkStart w:id="48" w:name="ref-aurisano_2019"/>
      <w:bookmarkStart w:id="49" w:name="refs"/>
      <w:r>
        <w:t>Aurisano, Nicolò, Paola Federica Albizzati, Michael Hauschild, and Peter Fantke. 2019. “Extrapolation Fa</w:t>
      </w:r>
      <w:r>
        <w:t xml:space="preserve">ctors for Characterizing Freshwater Ecotoxicity Effects.” </w:t>
      </w:r>
      <w:r>
        <w:rPr>
          <w:i/>
          <w:iCs/>
        </w:rPr>
        <w:t>Environmental Toxicology and Chemistry</w:t>
      </w:r>
      <w:r>
        <w:t xml:space="preserve"> 38 (11): 2568–82. </w:t>
      </w:r>
      <w:hyperlink r:id="rId19">
        <w:r>
          <w:rPr>
            <w:rStyle w:val="Hyperlink"/>
          </w:rPr>
          <w:t>https://doi.org/10.1002/etc.4564</w:t>
        </w:r>
      </w:hyperlink>
      <w:r>
        <w:t>.</w:t>
      </w:r>
    </w:p>
    <w:p w14:paraId="1A04CA71" w14:textId="77777777" w:rsidR="00592480" w:rsidRDefault="00B01167">
      <w:pPr>
        <w:pStyle w:val="Bibliography"/>
      </w:pPr>
      <w:bookmarkStart w:id="50" w:name="ref-Taxize"/>
      <w:bookmarkEnd w:id="48"/>
      <w:r>
        <w:t>Chamberlain, Scott, and Eduard Szocs. 2013. “Taxize - T</w:t>
      </w:r>
      <w:r>
        <w:t xml:space="preserve">axonomic Search and Retrieval in r.” </w:t>
      </w:r>
      <w:r>
        <w:rPr>
          <w:i/>
          <w:iCs/>
        </w:rPr>
        <w:t>F1000Research</w:t>
      </w:r>
      <w:r>
        <w:t xml:space="preserve">. </w:t>
      </w:r>
      <w:hyperlink r:id="rId20">
        <w:r>
          <w:rPr>
            <w:rStyle w:val="Hyperlink"/>
          </w:rPr>
          <w:t>https://f1000research.com/articles/2-191/v2</w:t>
        </w:r>
      </w:hyperlink>
      <w:r>
        <w:t>.</w:t>
      </w:r>
    </w:p>
    <w:p w14:paraId="44D70341" w14:textId="77777777" w:rsidR="00592480" w:rsidRDefault="00B01167">
      <w:pPr>
        <w:pStyle w:val="Bibliography"/>
      </w:pPr>
      <w:bookmarkStart w:id="51" w:name="ref-dimitrov2016qsar"/>
      <w:bookmarkEnd w:id="50"/>
      <w:r>
        <w:t xml:space="preserve">Dimitrov, SD, R Diderich, T Sobanski, TS Pavlov, GV Chankov, AS Chapkanov, YH Karakolev, et al. 2016. “QSAR Toolbox–Workflow and Major Functionalities.” </w:t>
      </w:r>
      <w:r>
        <w:rPr>
          <w:i/>
          <w:iCs/>
        </w:rPr>
        <w:t>SAR and QSAR in Environmental Research</w:t>
      </w:r>
      <w:r>
        <w:t xml:space="preserve"> 27 (3): 203–19.</w:t>
      </w:r>
    </w:p>
    <w:p w14:paraId="07A4A2EB" w14:textId="77777777" w:rsidR="00592480" w:rsidRDefault="00B01167">
      <w:pPr>
        <w:pStyle w:val="Bibliography"/>
      </w:pPr>
      <w:bookmarkStart w:id="52" w:name="ref-Fantke_2017"/>
      <w:bookmarkEnd w:id="51"/>
      <w:r>
        <w:t>Fantke, P., M. Bijster, C. Guignard, M. Hauschil</w:t>
      </w:r>
      <w:r>
        <w:t xml:space="preserve">d, M. Huijbregts, O. Jolliet, A. Kounina, et al. 2017. “USEtox 2.0, Documentation Version 1.” </w:t>
      </w:r>
      <w:hyperlink r:id="rId21">
        <w:r>
          <w:rPr>
            <w:rStyle w:val="Hyperlink"/>
          </w:rPr>
          <w:t>https://doi.org/10.11581/DTU:00000011</w:t>
        </w:r>
      </w:hyperlink>
      <w:r>
        <w:t>.</w:t>
      </w:r>
    </w:p>
    <w:p w14:paraId="520ABDBA" w14:textId="77777777" w:rsidR="00592480" w:rsidRDefault="00B01167">
      <w:pPr>
        <w:pStyle w:val="Bibliography"/>
      </w:pPr>
      <w:bookmarkStart w:id="53" w:name="ref-oecd_test_2012"/>
      <w:bookmarkEnd w:id="52"/>
      <w:r>
        <w:t xml:space="preserve">OECD. 2012. </w:t>
      </w:r>
      <w:r>
        <w:rPr>
          <w:i/>
          <w:iCs/>
        </w:rPr>
        <w:t>Test No. 211: Daphnia Magna Reproduction Test</w:t>
      </w:r>
      <w:r>
        <w:t>. https:/</w:t>
      </w:r>
      <w:r>
        <w:t>/doi.org/</w:t>
      </w:r>
      <w:hyperlink r:id="rId22">
        <w:r>
          <w:rPr>
            <w:rStyle w:val="Hyperlink"/>
          </w:rPr>
          <w:t>https://doi.org/https://doi.org/10.1787/9789264185203-en</w:t>
        </w:r>
      </w:hyperlink>
      <w:r>
        <w:t>.</w:t>
      </w:r>
    </w:p>
    <w:p w14:paraId="011D76CB" w14:textId="77777777" w:rsidR="00592480" w:rsidRDefault="00B01167">
      <w:pPr>
        <w:pStyle w:val="Bibliography"/>
      </w:pPr>
      <w:bookmarkStart w:id="54" w:name="ref-paulus2019impact"/>
      <w:bookmarkEnd w:id="53"/>
      <w:r>
        <w:t>Paulus, Gabriela K, Luc M Hornstra, Nikiforos Alygizakis, Jaroslav Slobodnik, Nikolaos Thomaidis, and Gertjan Med</w:t>
      </w:r>
      <w:r>
        <w:t xml:space="preserve">ema. 2019. “The Impact of on-Site Hospital Wastewater Treatment on the Downstream Communal Wastewater System in Terms of Antibiotics and Antibiotic Resistance Genes.” </w:t>
      </w:r>
      <w:r>
        <w:rPr>
          <w:i/>
          <w:iCs/>
        </w:rPr>
        <w:t>International Journal of Hygiene and Environmental Health</w:t>
      </w:r>
      <w:r>
        <w:t xml:space="preserve"> 222 (4): 635–44.</w:t>
      </w:r>
    </w:p>
    <w:p w14:paraId="626304A3" w14:textId="77777777" w:rsidR="00592480" w:rsidRDefault="00B01167">
      <w:pPr>
        <w:pStyle w:val="Bibliography"/>
      </w:pPr>
      <w:bookmarkStart w:id="55" w:name="ref-raychaudhuri2021"/>
      <w:bookmarkEnd w:id="54"/>
      <w:r>
        <w:t xml:space="preserve">Raychaudhuri, </w:t>
      </w:r>
      <w:r>
        <w:t xml:space="preserve">Sarmistha Sen, Paulami Pramanick, Pratik Talukder, and Apaala Basak. 2021. “Polyamines, Metallothioneins, and Phytochelatins—Natural Defense of Plants to Mitigate Heavy Metals.” </w:t>
      </w:r>
      <w:r>
        <w:rPr>
          <w:i/>
          <w:iCs/>
        </w:rPr>
        <w:t>Studies in Natural Products Chemistry</w:t>
      </w:r>
      <w:r>
        <w:t xml:space="preserve"> 69: 227–61.</w:t>
      </w:r>
    </w:p>
    <w:p w14:paraId="0BB5D895" w14:textId="77777777" w:rsidR="00592480" w:rsidRDefault="00B01167">
      <w:pPr>
        <w:pStyle w:val="Bibliography"/>
      </w:pPr>
      <w:bookmarkStart w:id="56" w:name="ref-saouter2018environmentalfootprint"/>
      <w:bookmarkEnd w:id="55"/>
      <w:r>
        <w:t>Saouter, Erwan, Fabrizio Biganzoli, Lidia Ceriani, Donald Versteeg, Eleonora Crenna, Luca Zampori, Serenella Sala, and Rana Pant. 2018. “Environmental Footprint: Update of Life Cycle Impact Assessment Methods : Ecotoxicity Freshwater, Human Toxicity Cancer</w:t>
      </w:r>
      <w:r>
        <w:t>, and Non-Cancer.” Luxembourg: Publications Office of the European Union.</w:t>
      </w:r>
    </w:p>
    <w:p w14:paraId="5A427244" w14:textId="77777777" w:rsidR="00592480" w:rsidRDefault="00B01167">
      <w:pPr>
        <w:pStyle w:val="Bibliography"/>
      </w:pPr>
      <w:bookmarkStart w:id="57" w:name="ref-Webchem_2020"/>
      <w:bookmarkEnd w:id="56"/>
      <w:r>
        <w:t xml:space="preserve">Szöcs, Eduard, Tamás Stirling, Eric R. Scott, Andreas Scharmüller, and Ralf B. Schäfer. 2020. “webchem: An R Package to Retrieve Chemical Information from the Web.” </w:t>
      </w:r>
      <w:r>
        <w:rPr>
          <w:i/>
          <w:iCs/>
        </w:rPr>
        <w:t>Journal of Statis</w:t>
      </w:r>
      <w:r>
        <w:rPr>
          <w:i/>
          <w:iCs/>
        </w:rPr>
        <w:t>tical Software</w:t>
      </w:r>
      <w:r>
        <w:t xml:space="preserve"> 93 (13): 1–17. </w:t>
      </w:r>
      <w:hyperlink r:id="rId23">
        <w:r>
          <w:rPr>
            <w:rStyle w:val="Hyperlink"/>
          </w:rPr>
          <w:t>https://doi.org/10.18637/jss.v093.i13</w:t>
        </w:r>
      </w:hyperlink>
      <w:r>
        <w:t>.</w:t>
      </w:r>
    </w:p>
    <w:bookmarkEnd w:id="57"/>
    <w:bookmarkEnd w:id="49"/>
    <w:bookmarkEnd w:id="46"/>
    <w:sectPr w:rsidR="0059248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1F70A" w14:textId="77777777" w:rsidR="00000000" w:rsidRDefault="00B01167">
      <w:pPr>
        <w:spacing w:after="0"/>
      </w:pPr>
      <w:r>
        <w:separator/>
      </w:r>
    </w:p>
  </w:endnote>
  <w:endnote w:type="continuationSeparator" w:id="0">
    <w:p w14:paraId="30D41967" w14:textId="77777777" w:rsidR="00000000" w:rsidRDefault="00B011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16629" w14:textId="77777777" w:rsidR="00592480" w:rsidRDefault="00B01167">
      <w:r>
        <w:separator/>
      </w:r>
    </w:p>
  </w:footnote>
  <w:footnote w:type="continuationSeparator" w:id="0">
    <w:p w14:paraId="365F3DD0" w14:textId="77777777" w:rsidR="00592480" w:rsidRDefault="00B011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32EE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AAB9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2480"/>
    <w:rsid w:val="00592480"/>
    <w:rsid w:val="008D57E6"/>
    <w:rsid w:val="00B011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B2FC0"/>
  <w15:docId w15:val="{C4D33C72-30FD-461D-8AFE-AF6247854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D57E6"/>
    <w:pPr>
      <w:spacing w:after="100"/>
    </w:pPr>
  </w:style>
  <w:style w:type="paragraph" w:styleId="TOC2">
    <w:name w:val="toc 2"/>
    <w:basedOn w:val="Normal"/>
    <w:next w:val="Normal"/>
    <w:autoRedefine/>
    <w:uiPriority w:val="39"/>
    <w:unhideWhenUsed/>
    <w:rsid w:val="008D57E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kar.nyberg@su.se" TargetMode="External"/><Relationship Id="rId13" Type="http://schemas.openxmlformats.org/officeDocument/2006/relationships/hyperlink" Target="https://oasis-lmc.org/"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doi.org/10.11581/DTU:00000011" TargetMode="External"/><Relationship Id="rId7" Type="http://schemas.openxmlformats.org/officeDocument/2006/relationships/hyperlink" Target="https://github.com/osny1923/HESTIA_tox_platform" TargetMode="External"/><Relationship Id="rId12" Type="http://schemas.openxmlformats.org/officeDocument/2006/relationships/hyperlink" Target="https://docs.ropensci.org/webchem/" TargetMode="External"/><Relationship Id="rId17" Type="http://schemas.openxmlformats.org/officeDocument/2006/relationships/hyperlink" Target="https://www.whocc.no/"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bi.ac.uk/chebi/init.do" TargetMode="External"/><Relationship Id="rId20" Type="http://schemas.openxmlformats.org/officeDocument/2006/relationships/hyperlink" Target="https://f1000research.com/articles/2-191/v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logo/"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fpub.epa.gov/ecotox/" TargetMode="External"/><Relationship Id="rId23" Type="http://schemas.openxmlformats.org/officeDocument/2006/relationships/hyperlink" Target="https://doi.org/10.18637/jss.v093.i13" TargetMode="External"/><Relationship Id="rId10" Type="http://schemas.openxmlformats.org/officeDocument/2006/relationships/hyperlink" Target="http://oasis-lmc.org/products/software/toolbox/toolbox-support.aspx" TargetMode="External"/><Relationship Id="rId19" Type="http://schemas.openxmlformats.org/officeDocument/2006/relationships/hyperlink" Target="https://doi.org/10.1002/etc.4564"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asis-lmc.org/" TargetMode="External"/><Relationship Id="rId22" Type="http://schemas.openxmlformats.org/officeDocument/2006/relationships/hyperlink" Target="https://doi.org/https://doi.org/10.1787/9789264185203-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6698</Words>
  <Characters>3818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Supplementary information to: A nonlinear approach to estimate variability of toxicological characterizations of chemicals</vt:lpstr>
    </vt:vector>
  </TitlesOfParts>
  <Company>Stockholms Universitet</Company>
  <LinksUpToDate>false</LinksUpToDate>
  <CharactersWithSpaces>4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o: A nonlinear approach to estimate variability of toxicological characterizations of chemicals</dc:title>
  <dc:creator>Oskar Nyberg, Reinout Heijungs, Patrik J. G. Henriksson</dc:creator>
  <cp:keywords/>
  <cp:lastModifiedBy>Oskar Nyberg</cp:lastModifiedBy>
  <cp:revision>2</cp:revision>
  <dcterms:created xsi:type="dcterms:W3CDTF">2023-08-01T21:28:00Z</dcterms:created>
  <dcterms:modified xsi:type="dcterms:W3CDTF">2023-08-2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8-01</vt:lpwstr>
  </property>
  <property fmtid="{D5CDD505-2E9C-101B-9397-08002B2CF9AE}" pid="5" name="output">
    <vt:lpwstr/>
  </property>
  <property fmtid="{D5CDD505-2E9C-101B-9397-08002B2CF9AE}" pid="6" name="toc">
    <vt:lpwstr>True</vt:lpwstr>
  </property>
</Properties>
</file>